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C8C7E" w14:textId="77777777" w:rsidR="00C06353" w:rsidRPr="00C06353" w:rsidRDefault="00C06353" w:rsidP="00C06353">
      <w:pPr>
        <w:jc w:val="both"/>
        <w:rPr>
          <w:rFonts w:asciiTheme="majorHAnsi" w:hAnsiTheme="majorHAnsi" w:cstheme="majorHAnsi"/>
          <w:sz w:val="32"/>
          <w:szCs w:val="32"/>
        </w:rPr>
      </w:pPr>
      <w:bookmarkStart w:id="0" w:name="_Hlk44422777"/>
      <w:r w:rsidRPr="00C06353">
        <w:rPr>
          <w:rFonts w:asciiTheme="majorHAnsi" w:hAnsiTheme="majorHAnsi" w:cstheme="majorHAnsi"/>
          <w:sz w:val="32"/>
          <w:szCs w:val="32"/>
        </w:rPr>
        <w:t xml:space="preserve">Executive Summary </w:t>
      </w:r>
    </w:p>
    <w:p w14:paraId="75F6A5D9" w14:textId="41D629DD" w:rsidR="00C06353" w:rsidRDefault="00C06353" w:rsidP="00C06353">
      <w:pPr>
        <w:jc w:val="both"/>
        <w:rPr>
          <w:rFonts w:asciiTheme="majorHAnsi" w:hAnsiTheme="majorHAnsi" w:cstheme="majorHAnsi"/>
        </w:rPr>
      </w:pPr>
      <w:r w:rsidRPr="00C06353">
        <w:rPr>
          <w:rFonts w:asciiTheme="majorHAnsi" w:hAnsiTheme="majorHAnsi" w:cstheme="majorHAnsi"/>
        </w:rPr>
        <w:t xml:space="preserve">While uncomfortable to think about, effectively planning ahead for when you are no longer here can save your loved ones a great deal of time, money, and emotional hardship.   Estate planning can be complicated, but there are some basic “must-do’s” that should be regularly updated and reviewed.  Below is a simple checklist for making sure your estate plan is up to date. </w:t>
      </w:r>
    </w:p>
    <w:p w14:paraId="5010DB2D" w14:textId="77777777" w:rsidR="00C06353" w:rsidRDefault="00C06353" w:rsidP="00C06353">
      <w:pPr>
        <w:jc w:val="both"/>
        <w:rPr>
          <w:rFonts w:asciiTheme="majorHAnsi" w:hAnsiTheme="majorHAnsi" w:cstheme="majorHAnsi"/>
        </w:rPr>
      </w:pPr>
    </w:p>
    <w:p w14:paraId="7373F04A" w14:textId="77777777" w:rsidR="00C06353" w:rsidRPr="00C06353" w:rsidRDefault="00C06353" w:rsidP="00C06353">
      <w:pPr>
        <w:jc w:val="both"/>
        <w:rPr>
          <w:rFonts w:asciiTheme="majorHAnsi" w:hAnsiTheme="majorHAnsi" w:cstheme="majorHAnsi"/>
        </w:rPr>
      </w:pPr>
    </w:p>
    <w:p w14:paraId="12455B23" w14:textId="31B529A9" w:rsidR="00C06353" w:rsidRDefault="00C06353" w:rsidP="00C06353">
      <w:pPr>
        <w:jc w:val="both"/>
        <w:rPr>
          <w:rFonts w:asciiTheme="majorHAnsi" w:hAnsiTheme="majorHAnsi" w:cstheme="majorHAnsi"/>
          <w:sz w:val="32"/>
          <w:szCs w:val="32"/>
        </w:rPr>
      </w:pPr>
      <w:r w:rsidRPr="00C06353">
        <w:rPr>
          <w:rFonts w:asciiTheme="majorHAnsi" w:hAnsiTheme="majorHAnsi" w:cstheme="majorHAnsi"/>
          <w:sz w:val="32"/>
          <w:szCs w:val="32"/>
        </w:rPr>
        <w:t>What You Need to Know</w:t>
      </w:r>
    </w:p>
    <w:p w14:paraId="0E0C09D8" w14:textId="77777777" w:rsidR="00C06353" w:rsidRPr="00C06353" w:rsidRDefault="00C06353" w:rsidP="00C06353">
      <w:pPr>
        <w:jc w:val="both"/>
        <w:rPr>
          <w:rFonts w:asciiTheme="majorHAnsi" w:hAnsiTheme="majorHAnsi" w:cstheme="majorHAnsi"/>
          <w:sz w:val="32"/>
          <w:szCs w:val="32"/>
        </w:rPr>
      </w:pPr>
    </w:p>
    <w:p w14:paraId="09C6175F" w14:textId="77777777" w:rsidR="00C06353" w:rsidRPr="00C06353" w:rsidRDefault="00C06353" w:rsidP="00C06353">
      <w:pPr>
        <w:jc w:val="both"/>
        <w:rPr>
          <w:rFonts w:asciiTheme="majorHAnsi" w:hAnsiTheme="majorHAnsi" w:cstheme="majorHAnsi"/>
          <w:sz w:val="28"/>
          <w:szCs w:val="28"/>
        </w:rPr>
      </w:pPr>
      <w:r w:rsidRPr="00C06353">
        <w:rPr>
          <w:rFonts w:asciiTheme="majorHAnsi" w:hAnsiTheme="majorHAnsi" w:cstheme="majorHAnsi"/>
          <w:sz w:val="28"/>
          <w:szCs w:val="28"/>
        </w:rPr>
        <w:t xml:space="preserve">Wills </w:t>
      </w:r>
    </w:p>
    <w:p w14:paraId="0F7B6032" w14:textId="77777777" w:rsidR="00C06353" w:rsidRPr="00C06353" w:rsidRDefault="00C06353" w:rsidP="00C06353">
      <w:pPr>
        <w:pStyle w:val="ListParagraph"/>
        <w:numPr>
          <w:ilvl w:val="0"/>
          <w:numId w:val="35"/>
        </w:numPr>
        <w:spacing w:after="160" w:line="256" w:lineRule="auto"/>
        <w:jc w:val="both"/>
        <w:rPr>
          <w:rFonts w:asciiTheme="majorHAnsi" w:hAnsiTheme="majorHAnsi" w:cstheme="majorHAnsi"/>
        </w:rPr>
      </w:pPr>
      <w:r w:rsidRPr="00C06353">
        <w:rPr>
          <w:rFonts w:asciiTheme="majorHAnsi" w:hAnsiTheme="majorHAnsi" w:cstheme="majorHAnsi"/>
        </w:rPr>
        <w:t>Have you created a will?</w:t>
      </w:r>
    </w:p>
    <w:p w14:paraId="0B2618FC" w14:textId="77777777" w:rsidR="00C06353" w:rsidRPr="00C06353" w:rsidRDefault="00C06353" w:rsidP="00C06353">
      <w:pPr>
        <w:pStyle w:val="ListParagraph"/>
        <w:numPr>
          <w:ilvl w:val="0"/>
          <w:numId w:val="35"/>
        </w:numPr>
        <w:spacing w:after="160" w:line="256" w:lineRule="auto"/>
        <w:jc w:val="both"/>
        <w:rPr>
          <w:rFonts w:asciiTheme="majorHAnsi" w:hAnsiTheme="majorHAnsi" w:cstheme="majorHAnsi"/>
        </w:rPr>
      </w:pPr>
      <w:r w:rsidRPr="00C06353">
        <w:rPr>
          <w:rFonts w:asciiTheme="majorHAnsi" w:hAnsiTheme="majorHAnsi" w:cstheme="majorHAnsi"/>
        </w:rPr>
        <w:t xml:space="preserve">Is it updated and current? </w:t>
      </w:r>
    </w:p>
    <w:p w14:paraId="4F994593" w14:textId="77777777" w:rsidR="00C06353" w:rsidRPr="00C06353" w:rsidRDefault="00C06353" w:rsidP="00C06353">
      <w:pPr>
        <w:pStyle w:val="ListParagraph"/>
        <w:numPr>
          <w:ilvl w:val="0"/>
          <w:numId w:val="35"/>
        </w:numPr>
        <w:spacing w:after="160" w:line="256" w:lineRule="auto"/>
        <w:jc w:val="both"/>
        <w:rPr>
          <w:rFonts w:asciiTheme="majorHAnsi" w:hAnsiTheme="majorHAnsi" w:cstheme="majorHAnsi"/>
        </w:rPr>
      </w:pPr>
      <w:r w:rsidRPr="00C06353">
        <w:rPr>
          <w:rFonts w:asciiTheme="majorHAnsi" w:hAnsiTheme="majorHAnsi" w:cstheme="majorHAnsi"/>
        </w:rPr>
        <w:t xml:space="preserve">Have you experienced any major life changes since the will was created?  This could be a new marriage, divorce, child, death in the family, etc. </w:t>
      </w:r>
    </w:p>
    <w:p w14:paraId="460F03ED" w14:textId="014D44EE" w:rsidR="00C06353" w:rsidRDefault="00C06353" w:rsidP="00C06353">
      <w:pPr>
        <w:jc w:val="both"/>
        <w:rPr>
          <w:rFonts w:asciiTheme="majorHAnsi" w:hAnsiTheme="majorHAnsi" w:cstheme="majorHAnsi"/>
        </w:rPr>
      </w:pPr>
      <w:r w:rsidRPr="00C06353">
        <w:rPr>
          <w:rFonts w:asciiTheme="majorHAnsi" w:hAnsiTheme="majorHAnsi" w:cstheme="majorHAnsi"/>
        </w:rPr>
        <w:t xml:space="preserve">Wills should be created with the guidance of an estate lawyer to ensure that your final wishes are correctly documented and carried out.  It is vital that a will be regularly updated as it acts as the foundation of your estate plan. </w:t>
      </w:r>
    </w:p>
    <w:p w14:paraId="0C5A03B4" w14:textId="77777777" w:rsidR="00C06353" w:rsidRDefault="00C06353" w:rsidP="00C06353">
      <w:pPr>
        <w:jc w:val="both"/>
        <w:rPr>
          <w:rFonts w:asciiTheme="majorHAnsi" w:hAnsiTheme="majorHAnsi" w:cstheme="majorHAnsi"/>
        </w:rPr>
      </w:pPr>
    </w:p>
    <w:p w14:paraId="4EBAD63A" w14:textId="77777777" w:rsidR="00C06353" w:rsidRPr="00C06353" w:rsidRDefault="00C06353" w:rsidP="00C06353">
      <w:pPr>
        <w:jc w:val="both"/>
        <w:rPr>
          <w:rFonts w:asciiTheme="majorHAnsi" w:hAnsiTheme="majorHAnsi" w:cstheme="majorHAnsi"/>
        </w:rPr>
      </w:pPr>
    </w:p>
    <w:p w14:paraId="491667AD" w14:textId="77777777" w:rsidR="00C06353" w:rsidRPr="00C06353" w:rsidRDefault="00C06353" w:rsidP="00C06353">
      <w:pPr>
        <w:jc w:val="both"/>
        <w:rPr>
          <w:rFonts w:asciiTheme="majorHAnsi" w:hAnsiTheme="majorHAnsi" w:cstheme="majorHAnsi"/>
          <w:sz w:val="28"/>
          <w:szCs w:val="28"/>
        </w:rPr>
      </w:pPr>
      <w:r w:rsidRPr="00C06353">
        <w:rPr>
          <w:rFonts w:asciiTheme="majorHAnsi" w:hAnsiTheme="majorHAnsi" w:cstheme="majorHAnsi"/>
          <w:sz w:val="28"/>
          <w:szCs w:val="28"/>
        </w:rPr>
        <w:t xml:space="preserve">Beneficiaries </w:t>
      </w:r>
    </w:p>
    <w:p w14:paraId="7B9423BF" w14:textId="77777777" w:rsidR="00C06353" w:rsidRPr="00C06353" w:rsidRDefault="00C06353" w:rsidP="00C06353">
      <w:pPr>
        <w:pStyle w:val="ListParagraph"/>
        <w:numPr>
          <w:ilvl w:val="0"/>
          <w:numId w:val="36"/>
        </w:numPr>
        <w:spacing w:after="160" w:line="256" w:lineRule="auto"/>
        <w:jc w:val="both"/>
        <w:rPr>
          <w:rFonts w:asciiTheme="majorHAnsi" w:hAnsiTheme="majorHAnsi" w:cstheme="majorHAnsi"/>
        </w:rPr>
      </w:pPr>
      <w:r w:rsidRPr="00C06353">
        <w:rPr>
          <w:rFonts w:asciiTheme="majorHAnsi" w:hAnsiTheme="majorHAnsi" w:cstheme="majorHAnsi"/>
        </w:rPr>
        <w:t xml:space="preserve">Do all your registered investments have a named beneficiary?  This includes RRSP, RDSP, RESP, TFSA, Pension Plans, and Segregated Funds. </w:t>
      </w:r>
    </w:p>
    <w:p w14:paraId="7D2C56A9" w14:textId="77777777" w:rsidR="00C06353" w:rsidRPr="00C06353" w:rsidRDefault="00C06353" w:rsidP="00C06353">
      <w:pPr>
        <w:pStyle w:val="ListParagraph"/>
        <w:numPr>
          <w:ilvl w:val="0"/>
          <w:numId w:val="36"/>
        </w:numPr>
        <w:spacing w:after="160" w:line="256" w:lineRule="auto"/>
        <w:jc w:val="both"/>
        <w:rPr>
          <w:rFonts w:asciiTheme="majorHAnsi" w:hAnsiTheme="majorHAnsi" w:cstheme="majorHAnsi"/>
        </w:rPr>
      </w:pPr>
      <w:r w:rsidRPr="00C06353">
        <w:rPr>
          <w:rFonts w:asciiTheme="majorHAnsi" w:hAnsiTheme="majorHAnsi" w:cstheme="majorHAnsi"/>
        </w:rPr>
        <w:t xml:space="preserve">Do all your life insurance policies have a named beneficiary? </w:t>
      </w:r>
    </w:p>
    <w:p w14:paraId="29059066" w14:textId="77777777" w:rsidR="00C06353" w:rsidRPr="00C06353" w:rsidRDefault="00C06353" w:rsidP="00C06353">
      <w:pPr>
        <w:pStyle w:val="ListParagraph"/>
        <w:numPr>
          <w:ilvl w:val="0"/>
          <w:numId w:val="36"/>
        </w:numPr>
        <w:spacing w:after="160" w:line="256" w:lineRule="auto"/>
        <w:jc w:val="both"/>
        <w:rPr>
          <w:rFonts w:asciiTheme="majorHAnsi" w:hAnsiTheme="majorHAnsi" w:cstheme="majorHAnsi"/>
        </w:rPr>
      </w:pPr>
      <w:r w:rsidRPr="00C06353">
        <w:rPr>
          <w:rFonts w:asciiTheme="majorHAnsi" w:hAnsiTheme="majorHAnsi" w:cstheme="majorHAnsi"/>
        </w:rPr>
        <w:t xml:space="preserve">Have you recently reviewed your beneficiaries?  Has there been a major life changes such as a marriage or divorce that could warrant a change to your beneficiary appointment? </w:t>
      </w:r>
    </w:p>
    <w:p w14:paraId="55816E66" w14:textId="77777777" w:rsidR="00C06353" w:rsidRPr="00C06353" w:rsidRDefault="00C06353" w:rsidP="00C06353">
      <w:pPr>
        <w:jc w:val="both"/>
        <w:rPr>
          <w:rFonts w:asciiTheme="majorHAnsi" w:hAnsiTheme="majorHAnsi" w:cstheme="majorHAnsi"/>
        </w:rPr>
      </w:pPr>
      <w:r w:rsidRPr="00C06353">
        <w:rPr>
          <w:rFonts w:asciiTheme="majorHAnsi" w:hAnsiTheme="majorHAnsi" w:cstheme="majorHAnsi"/>
        </w:rPr>
        <w:t xml:space="preserve">Beneficiary designations allow for assets to bypass probate (in most cases) and be passed directly to your beneficiary.  This is a great money and time saver. </w:t>
      </w:r>
      <w:bookmarkStart w:id="1" w:name="_GoBack"/>
      <w:bookmarkEnd w:id="1"/>
    </w:p>
    <w:p w14:paraId="4D35CF02" w14:textId="340D1585" w:rsidR="00C06353" w:rsidRDefault="00C06353" w:rsidP="00C06353">
      <w:pPr>
        <w:jc w:val="both"/>
        <w:rPr>
          <w:rFonts w:asciiTheme="majorHAnsi" w:hAnsiTheme="majorHAnsi" w:cstheme="majorHAnsi"/>
        </w:rPr>
      </w:pPr>
    </w:p>
    <w:p w14:paraId="74FF4D81" w14:textId="77777777" w:rsidR="00C06353" w:rsidRDefault="00C06353" w:rsidP="00C06353">
      <w:pPr>
        <w:jc w:val="both"/>
        <w:rPr>
          <w:rFonts w:asciiTheme="majorHAnsi" w:hAnsiTheme="majorHAnsi" w:cstheme="majorHAnsi"/>
        </w:rPr>
      </w:pPr>
    </w:p>
    <w:p w14:paraId="12A9FC3A" w14:textId="24536050" w:rsidR="00C06353" w:rsidRPr="00C06353" w:rsidRDefault="00C06353" w:rsidP="00C06353">
      <w:pPr>
        <w:jc w:val="both"/>
        <w:rPr>
          <w:rFonts w:asciiTheme="majorHAnsi" w:hAnsiTheme="majorHAnsi" w:cstheme="majorHAnsi"/>
          <w:sz w:val="28"/>
          <w:szCs w:val="28"/>
        </w:rPr>
      </w:pPr>
      <w:r w:rsidRPr="00C06353">
        <w:rPr>
          <w:rFonts w:asciiTheme="majorHAnsi" w:hAnsiTheme="majorHAnsi" w:cstheme="majorHAnsi"/>
          <w:sz w:val="28"/>
          <w:szCs w:val="28"/>
        </w:rPr>
        <w:t xml:space="preserve">Dependents </w:t>
      </w:r>
    </w:p>
    <w:p w14:paraId="63A5023C" w14:textId="77777777" w:rsidR="00C06353" w:rsidRPr="00C06353" w:rsidRDefault="00C06353" w:rsidP="00C06353">
      <w:pPr>
        <w:pStyle w:val="ListParagraph"/>
        <w:numPr>
          <w:ilvl w:val="0"/>
          <w:numId w:val="37"/>
        </w:numPr>
        <w:spacing w:after="160" w:line="256" w:lineRule="auto"/>
        <w:jc w:val="both"/>
        <w:rPr>
          <w:rFonts w:asciiTheme="majorHAnsi" w:hAnsiTheme="majorHAnsi" w:cstheme="majorHAnsi"/>
        </w:rPr>
      </w:pPr>
      <w:r w:rsidRPr="00C06353">
        <w:rPr>
          <w:rFonts w:asciiTheme="majorHAnsi" w:hAnsiTheme="majorHAnsi" w:cstheme="majorHAnsi"/>
        </w:rPr>
        <w:t xml:space="preserve">Do you have a family member that you wish to provide an income to after your death? </w:t>
      </w:r>
    </w:p>
    <w:p w14:paraId="4C5395E8" w14:textId="77777777" w:rsidR="00C06353" w:rsidRPr="00C06353" w:rsidRDefault="00C06353" w:rsidP="00C06353">
      <w:pPr>
        <w:pStyle w:val="ListParagraph"/>
        <w:numPr>
          <w:ilvl w:val="0"/>
          <w:numId w:val="37"/>
        </w:numPr>
        <w:spacing w:after="160" w:line="256" w:lineRule="auto"/>
        <w:jc w:val="both"/>
        <w:rPr>
          <w:rFonts w:asciiTheme="majorHAnsi" w:hAnsiTheme="majorHAnsi" w:cstheme="majorHAnsi"/>
        </w:rPr>
      </w:pPr>
      <w:r w:rsidRPr="00C06353">
        <w:rPr>
          <w:rFonts w:asciiTheme="majorHAnsi" w:hAnsiTheme="majorHAnsi" w:cstheme="majorHAnsi"/>
        </w:rPr>
        <w:t xml:space="preserve">Do you have family members that you wish to fund an education for after your death? </w:t>
      </w:r>
    </w:p>
    <w:p w14:paraId="3DAAC484" w14:textId="77777777" w:rsidR="00C06353" w:rsidRPr="00C06353" w:rsidRDefault="00C06353" w:rsidP="00C06353">
      <w:pPr>
        <w:pStyle w:val="ListParagraph"/>
        <w:numPr>
          <w:ilvl w:val="0"/>
          <w:numId w:val="37"/>
        </w:numPr>
        <w:spacing w:after="160" w:line="256" w:lineRule="auto"/>
        <w:jc w:val="both"/>
        <w:rPr>
          <w:rFonts w:asciiTheme="majorHAnsi" w:hAnsiTheme="majorHAnsi" w:cstheme="majorHAnsi"/>
        </w:rPr>
      </w:pPr>
      <w:r w:rsidRPr="00C06353">
        <w:rPr>
          <w:rFonts w:asciiTheme="majorHAnsi" w:hAnsiTheme="majorHAnsi" w:cstheme="majorHAnsi"/>
        </w:rPr>
        <w:t xml:space="preserve">Do you have any family members that have special psychological or physical needs that you would like to provide financial support for? </w:t>
      </w:r>
    </w:p>
    <w:p w14:paraId="5B41D09F" w14:textId="77777777" w:rsidR="00C06353" w:rsidRPr="00C06353" w:rsidRDefault="00C06353" w:rsidP="00C06353">
      <w:pPr>
        <w:pStyle w:val="ListParagraph"/>
        <w:numPr>
          <w:ilvl w:val="0"/>
          <w:numId w:val="37"/>
        </w:numPr>
        <w:spacing w:after="160" w:line="256" w:lineRule="auto"/>
        <w:jc w:val="both"/>
        <w:rPr>
          <w:rFonts w:asciiTheme="majorHAnsi" w:hAnsiTheme="majorHAnsi" w:cstheme="majorHAnsi"/>
        </w:rPr>
      </w:pPr>
      <w:r w:rsidRPr="00C06353">
        <w:rPr>
          <w:rFonts w:asciiTheme="majorHAnsi" w:hAnsiTheme="majorHAnsi" w:cstheme="majorHAnsi"/>
        </w:rPr>
        <w:lastRenderedPageBreak/>
        <w:t xml:space="preserve">Do you have a parent or other relative that you wish to ensure is taken care of financially if you die prematurely? </w:t>
      </w:r>
    </w:p>
    <w:p w14:paraId="06ED4758" w14:textId="673A7126" w:rsidR="00C06353" w:rsidRDefault="00C06353" w:rsidP="00C06353">
      <w:pPr>
        <w:jc w:val="both"/>
        <w:rPr>
          <w:rFonts w:asciiTheme="majorHAnsi" w:hAnsiTheme="majorHAnsi" w:cstheme="majorHAnsi"/>
        </w:rPr>
      </w:pPr>
      <w:r w:rsidRPr="00C06353">
        <w:rPr>
          <w:rFonts w:asciiTheme="majorHAnsi" w:hAnsiTheme="majorHAnsi" w:cstheme="majorHAnsi"/>
        </w:rPr>
        <w:t xml:space="preserve">There are a variety of different financial and legal tools available to Canadians that can help them provide income or support for their dependents when they are gone.  Keeping your dependents updated in your will is important as they may change throughout your lifetime. </w:t>
      </w:r>
    </w:p>
    <w:p w14:paraId="4813A0D0" w14:textId="77777777" w:rsidR="00C06353" w:rsidRPr="00C06353" w:rsidRDefault="00C06353" w:rsidP="00C06353">
      <w:pPr>
        <w:jc w:val="both"/>
        <w:rPr>
          <w:rFonts w:asciiTheme="majorHAnsi" w:hAnsiTheme="majorHAnsi" w:cstheme="majorHAnsi"/>
        </w:rPr>
      </w:pPr>
    </w:p>
    <w:p w14:paraId="57D6BDCE" w14:textId="77777777" w:rsidR="00C06353" w:rsidRPr="00C06353" w:rsidRDefault="00C06353" w:rsidP="00C06353">
      <w:pPr>
        <w:jc w:val="both"/>
        <w:rPr>
          <w:rFonts w:asciiTheme="majorHAnsi" w:hAnsiTheme="majorHAnsi" w:cstheme="majorHAnsi"/>
        </w:rPr>
      </w:pPr>
    </w:p>
    <w:p w14:paraId="643C6292" w14:textId="77777777" w:rsidR="00C06353" w:rsidRPr="00C06353" w:rsidRDefault="00C06353" w:rsidP="00C06353">
      <w:pPr>
        <w:jc w:val="both"/>
        <w:rPr>
          <w:rFonts w:asciiTheme="majorHAnsi" w:hAnsiTheme="majorHAnsi" w:cstheme="majorHAnsi"/>
          <w:sz w:val="28"/>
          <w:szCs w:val="28"/>
        </w:rPr>
      </w:pPr>
      <w:r w:rsidRPr="00C06353">
        <w:rPr>
          <w:rFonts w:asciiTheme="majorHAnsi" w:hAnsiTheme="majorHAnsi" w:cstheme="majorHAnsi"/>
          <w:sz w:val="28"/>
          <w:szCs w:val="28"/>
        </w:rPr>
        <w:t xml:space="preserve">Executors </w:t>
      </w:r>
    </w:p>
    <w:p w14:paraId="7B9E79F7" w14:textId="77777777" w:rsidR="00C06353" w:rsidRPr="00C06353" w:rsidRDefault="00C06353" w:rsidP="00C06353">
      <w:pPr>
        <w:pStyle w:val="ListParagraph"/>
        <w:numPr>
          <w:ilvl w:val="0"/>
          <w:numId w:val="38"/>
        </w:numPr>
        <w:spacing w:after="160" w:line="256" w:lineRule="auto"/>
        <w:jc w:val="both"/>
        <w:rPr>
          <w:rFonts w:asciiTheme="majorHAnsi" w:hAnsiTheme="majorHAnsi" w:cstheme="majorHAnsi"/>
        </w:rPr>
      </w:pPr>
      <w:r w:rsidRPr="00C06353">
        <w:rPr>
          <w:rFonts w:asciiTheme="majorHAnsi" w:hAnsiTheme="majorHAnsi" w:cstheme="majorHAnsi"/>
        </w:rPr>
        <w:t xml:space="preserve">Have you named an Executor of your will? </w:t>
      </w:r>
    </w:p>
    <w:p w14:paraId="09B9ED66" w14:textId="77777777" w:rsidR="00C06353" w:rsidRPr="00C06353" w:rsidRDefault="00C06353" w:rsidP="00C06353">
      <w:pPr>
        <w:pStyle w:val="ListParagraph"/>
        <w:numPr>
          <w:ilvl w:val="0"/>
          <w:numId w:val="38"/>
        </w:numPr>
        <w:spacing w:after="160" w:line="256" w:lineRule="auto"/>
        <w:jc w:val="both"/>
        <w:rPr>
          <w:rFonts w:asciiTheme="majorHAnsi" w:hAnsiTheme="majorHAnsi" w:cstheme="majorHAnsi"/>
        </w:rPr>
      </w:pPr>
      <w:r w:rsidRPr="00C06353">
        <w:rPr>
          <w:rFonts w:asciiTheme="majorHAnsi" w:hAnsiTheme="majorHAnsi" w:cstheme="majorHAnsi"/>
        </w:rPr>
        <w:t xml:space="preserve">Is the Executor up to date? Have you named an alternate Executor in the event your first choice is unable to fulfill the position? </w:t>
      </w:r>
    </w:p>
    <w:p w14:paraId="3CD50E7D" w14:textId="77777777" w:rsidR="00C06353" w:rsidRPr="00C06353" w:rsidRDefault="00C06353" w:rsidP="00C06353">
      <w:pPr>
        <w:pStyle w:val="ListParagraph"/>
        <w:numPr>
          <w:ilvl w:val="0"/>
          <w:numId w:val="38"/>
        </w:numPr>
        <w:spacing w:after="160" w:line="256" w:lineRule="auto"/>
        <w:jc w:val="both"/>
        <w:rPr>
          <w:rFonts w:asciiTheme="majorHAnsi" w:hAnsiTheme="majorHAnsi" w:cstheme="majorHAnsi"/>
        </w:rPr>
      </w:pPr>
      <w:r w:rsidRPr="00C06353">
        <w:rPr>
          <w:rFonts w:asciiTheme="majorHAnsi" w:hAnsiTheme="majorHAnsi" w:cstheme="majorHAnsi"/>
        </w:rPr>
        <w:t xml:space="preserve">Has your Executor been made aware of their appointment and been briefed on your final wishes? </w:t>
      </w:r>
    </w:p>
    <w:p w14:paraId="5499A03C" w14:textId="675F4F04" w:rsidR="00C06353" w:rsidRDefault="00C06353" w:rsidP="00C06353">
      <w:pPr>
        <w:jc w:val="both"/>
        <w:rPr>
          <w:rFonts w:asciiTheme="majorHAnsi" w:hAnsiTheme="majorHAnsi" w:cstheme="majorHAnsi"/>
        </w:rPr>
      </w:pPr>
      <w:r w:rsidRPr="00C06353">
        <w:rPr>
          <w:rFonts w:asciiTheme="majorHAnsi" w:hAnsiTheme="majorHAnsi" w:cstheme="majorHAnsi"/>
        </w:rPr>
        <w:t xml:space="preserve">An Executor is someone you appoint in your will that will be responsible for administering your estate.  An Executor should be someone you trust and also someone who is capable of dealing with the potentially complex responsibilities involved with administering an estate. </w:t>
      </w:r>
    </w:p>
    <w:p w14:paraId="4E672D1C" w14:textId="77777777" w:rsidR="00C06353" w:rsidRDefault="00C06353" w:rsidP="00C06353">
      <w:pPr>
        <w:jc w:val="both"/>
        <w:rPr>
          <w:rFonts w:asciiTheme="majorHAnsi" w:hAnsiTheme="majorHAnsi" w:cstheme="majorHAnsi"/>
        </w:rPr>
      </w:pPr>
    </w:p>
    <w:p w14:paraId="515626E1" w14:textId="77777777" w:rsidR="00C06353" w:rsidRPr="00C06353" w:rsidRDefault="00C06353" w:rsidP="00C06353">
      <w:pPr>
        <w:jc w:val="both"/>
        <w:rPr>
          <w:rFonts w:asciiTheme="majorHAnsi" w:hAnsiTheme="majorHAnsi" w:cstheme="majorHAnsi"/>
        </w:rPr>
      </w:pPr>
    </w:p>
    <w:p w14:paraId="24A4FAEF" w14:textId="77777777" w:rsidR="00C06353" w:rsidRPr="00C06353" w:rsidRDefault="00C06353" w:rsidP="00C06353">
      <w:pPr>
        <w:jc w:val="both"/>
        <w:rPr>
          <w:rFonts w:asciiTheme="majorHAnsi" w:hAnsiTheme="majorHAnsi" w:cstheme="majorHAnsi"/>
          <w:sz w:val="28"/>
          <w:szCs w:val="28"/>
        </w:rPr>
      </w:pPr>
      <w:r w:rsidRPr="00C06353">
        <w:rPr>
          <w:rFonts w:asciiTheme="majorHAnsi" w:hAnsiTheme="majorHAnsi" w:cstheme="majorHAnsi"/>
          <w:sz w:val="28"/>
          <w:szCs w:val="28"/>
        </w:rPr>
        <w:t xml:space="preserve">Powers of Attorney </w:t>
      </w:r>
    </w:p>
    <w:p w14:paraId="683B7432" w14:textId="77777777" w:rsidR="00C06353" w:rsidRPr="00C06353" w:rsidRDefault="00C06353" w:rsidP="00C06353">
      <w:pPr>
        <w:pStyle w:val="ListParagraph"/>
        <w:numPr>
          <w:ilvl w:val="0"/>
          <w:numId w:val="39"/>
        </w:numPr>
        <w:spacing w:after="160" w:line="256" w:lineRule="auto"/>
        <w:jc w:val="both"/>
        <w:rPr>
          <w:rFonts w:asciiTheme="majorHAnsi" w:hAnsiTheme="majorHAnsi" w:cstheme="majorHAnsi"/>
        </w:rPr>
      </w:pPr>
      <w:r w:rsidRPr="00C06353">
        <w:rPr>
          <w:rFonts w:asciiTheme="majorHAnsi" w:hAnsiTheme="majorHAnsi" w:cstheme="majorHAnsi"/>
        </w:rPr>
        <w:t xml:space="preserve">Have you appointed a Power of Attorney for Property? This person will be able to help you with your finances and personal property in the event you are unable to do so yourself. </w:t>
      </w:r>
    </w:p>
    <w:p w14:paraId="4BE5860B" w14:textId="77777777" w:rsidR="00C06353" w:rsidRPr="00C06353" w:rsidRDefault="00C06353" w:rsidP="00C06353">
      <w:pPr>
        <w:pStyle w:val="ListParagraph"/>
        <w:numPr>
          <w:ilvl w:val="0"/>
          <w:numId w:val="39"/>
        </w:numPr>
        <w:spacing w:after="160" w:line="256" w:lineRule="auto"/>
        <w:jc w:val="both"/>
        <w:rPr>
          <w:rFonts w:asciiTheme="majorHAnsi" w:hAnsiTheme="majorHAnsi" w:cstheme="majorHAnsi"/>
        </w:rPr>
      </w:pPr>
      <w:r w:rsidRPr="00C06353">
        <w:rPr>
          <w:rFonts w:asciiTheme="majorHAnsi" w:hAnsiTheme="majorHAnsi" w:cstheme="majorHAnsi"/>
        </w:rPr>
        <w:t xml:space="preserve">Have you appointed a Power of Attorney for Personal Care (Health)?   This person will be responsible for making medical and personal care decisions for you if you become unable to act on your own. </w:t>
      </w:r>
    </w:p>
    <w:p w14:paraId="3F5432B5" w14:textId="77777777" w:rsidR="00C06353" w:rsidRPr="00C06353" w:rsidRDefault="00C06353" w:rsidP="00C06353">
      <w:pPr>
        <w:pStyle w:val="ListParagraph"/>
        <w:numPr>
          <w:ilvl w:val="0"/>
          <w:numId w:val="39"/>
        </w:numPr>
        <w:spacing w:after="160" w:line="256" w:lineRule="auto"/>
        <w:jc w:val="both"/>
        <w:rPr>
          <w:rFonts w:asciiTheme="majorHAnsi" w:hAnsiTheme="majorHAnsi" w:cstheme="majorHAnsi"/>
        </w:rPr>
      </w:pPr>
      <w:r w:rsidRPr="00C06353">
        <w:rPr>
          <w:rFonts w:asciiTheme="majorHAnsi" w:hAnsiTheme="majorHAnsi" w:cstheme="majorHAnsi"/>
        </w:rPr>
        <w:t xml:space="preserve">Are you POA’s aware of their appointment and willing/capable to perform the tasks that will be required of them? </w:t>
      </w:r>
    </w:p>
    <w:p w14:paraId="1C2A1403" w14:textId="711E75AE" w:rsidR="00C06353" w:rsidRDefault="00C06353" w:rsidP="00C06353">
      <w:pPr>
        <w:jc w:val="both"/>
        <w:rPr>
          <w:rFonts w:asciiTheme="majorHAnsi" w:hAnsiTheme="majorHAnsi" w:cstheme="majorHAnsi"/>
        </w:rPr>
      </w:pPr>
      <w:r w:rsidRPr="00C06353">
        <w:rPr>
          <w:rFonts w:asciiTheme="majorHAnsi" w:hAnsiTheme="majorHAnsi" w:cstheme="majorHAnsi"/>
        </w:rPr>
        <w:t xml:space="preserve">Power of Attorney is a legal document that allows you to appoint someone to help you with your finances and personal care in the event that you feel unable to do so or become mentally incapable. </w:t>
      </w:r>
    </w:p>
    <w:p w14:paraId="38957C4A" w14:textId="58E0E2A2" w:rsidR="00C06353" w:rsidRDefault="00C06353" w:rsidP="00C06353">
      <w:pPr>
        <w:jc w:val="both"/>
        <w:rPr>
          <w:rFonts w:asciiTheme="majorHAnsi" w:hAnsiTheme="majorHAnsi" w:cstheme="majorHAnsi"/>
        </w:rPr>
      </w:pPr>
    </w:p>
    <w:p w14:paraId="466337C5" w14:textId="77777777" w:rsidR="00C06353" w:rsidRPr="00C06353" w:rsidRDefault="00C06353" w:rsidP="00C06353">
      <w:pPr>
        <w:jc w:val="both"/>
        <w:rPr>
          <w:rFonts w:asciiTheme="majorHAnsi" w:hAnsiTheme="majorHAnsi" w:cstheme="majorHAnsi"/>
        </w:rPr>
      </w:pPr>
    </w:p>
    <w:p w14:paraId="154E6ACB" w14:textId="77777777" w:rsidR="00C06353" w:rsidRPr="00C06353" w:rsidRDefault="00C06353" w:rsidP="00C06353">
      <w:pPr>
        <w:jc w:val="both"/>
        <w:rPr>
          <w:rFonts w:asciiTheme="majorHAnsi" w:hAnsiTheme="majorHAnsi" w:cstheme="majorHAnsi"/>
          <w:sz w:val="28"/>
          <w:szCs w:val="28"/>
        </w:rPr>
      </w:pPr>
      <w:r w:rsidRPr="00C06353">
        <w:rPr>
          <w:rFonts w:asciiTheme="majorHAnsi" w:hAnsiTheme="majorHAnsi" w:cstheme="majorHAnsi"/>
          <w:sz w:val="28"/>
          <w:szCs w:val="28"/>
        </w:rPr>
        <w:t>Financial Planning</w:t>
      </w:r>
    </w:p>
    <w:p w14:paraId="7C63ADF5" w14:textId="77777777" w:rsidR="00C06353" w:rsidRPr="00C06353" w:rsidRDefault="00C06353" w:rsidP="00C06353">
      <w:pPr>
        <w:pStyle w:val="ListParagraph"/>
        <w:numPr>
          <w:ilvl w:val="0"/>
          <w:numId w:val="40"/>
        </w:numPr>
        <w:spacing w:after="160" w:line="256" w:lineRule="auto"/>
        <w:jc w:val="both"/>
        <w:rPr>
          <w:rFonts w:asciiTheme="majorHAnsi" w:hAnsiTheme="majorHAnsi" w:cstheme="majorHAnsi"/>
        </w:rPr>
      </w:pPr>
      <w:r w:rsidRPr="00C06353">
        <w:rPr>
          <w:rFonts w:asciiTheme="majorHAnsi" w:hAnsiTheme="majorHAnsi" w:cstheme="majorHAnsi"/>
        </w:rPr>
        <w:t xml:space="preserve">Have you spoken to your financial advisor about structuring your assets in the most tax efficient way to minimize estate taxes and probate fees? </w:t>
      </w:r>
    </w:p>
    <w:p w14:paraId="17158365" w14:textId="77777777" w:rsidR="00C06353" w:rsidRPr="00C06353" w:rsidRDefault="00C06353" w:rsidP="00C06353">
      <w:pPr>
        <w:pStyle w:val="ListParagraph"/>
        <w:numPr>
          <w:ilvl w:val="0"/>
          <w:numId w:val="40"/>
        </w:numPr>
        <w:spacing w:after="160" w:line="256" w:lineRule="auto"/>
        <w:jc w:val="both"/>
        <w:rPr>
          <w:rFonts w:asciiTheme="majorHAnsi" w:hAnsiTheme="majorHAnsi" w:cstheme="majorHAnsi"/>
        </w:rPr>
      </w:pPr>
      <w:r w:rsidRPr="00C06353">
        <w:rPr>
          <w:rFonts w:asciiTheme="majorHAnsi" w:hAnsiTheme="majorHAnsi" w:cstheme="majorHAnsi"/>
        </w:rPr>
        <w:lastRenderedPageBreak/>
        <w:t xml:space="preserve">Have you set aside enough money to cover final expenses, estate taxes, probate fees, and funeral arrangements? </w:t>
      </w:r>
    </w:p>
    <w:p w14:paraId="2F5E890B" w14:textId="77777777" w:rsidR="00C06353" w:rsidRPr="00C06353" w:rsidRDefault="00C06353" w:rsidP="00C06353">
      <w:pPr>
        <w:pStyle w:val="ListParagraph"/>
        <w:numPr>
          <w:ilvl w:val="0"/>
          <w:numId w:val="40"/>
        </w:numPr>
        <w:spacing w:after="160" w:line="256" w:lineRule="auto"/>
        <w:jc w:val="both"/>
        <w:rPr>
          <w:rFonts w:asciiTheme="majorHAnsi" w:hAnsiTheme="majorHAnsi" w:cstheme="majorHAnsi"/>
        </w:rPr>
      </w:pPr>
      <w:r w:rsidRPr="00C06353">
        <w:rPr>
          <w:rFonts w:asciiTheme="majorHAnsi" w:hAnsiTheme="majorHAnsi" w:cstheme="majorHAnsi"/>
        </w:rPr>
        <w:t xml:space="preserve">If you own a business, have you worked with your professional team of advisors to develop a succession plan? </w:t>
      </w:r>
    </w:p>
    <w:p w14:paraId="58BC2C2F" w14:textId="77777777" w:rsidR="00C06353" w:rsidRPr="00C06353" w:rsidRDefault="00C06353" w:rsidP="00C06353">
      <w:pPr>
        <w:pStyle w:val="ListParagraph"/>
        <w:numPr>
          <w:ilvl w:val="0"/>
          <w:numId w:val="40"/>
        </w:numPr>
        <w:spacing w:after="160" w:line="256" w:lineRule="auto"/>
        <w:jc w:val="both"/>
        <w:rPr>
          <w:rFonts w:asciiTheme="majorHAnsi" w:hAnsiTheme="majorHAnsi" w:cstheme="majorHAnsi"/>
        </w:rPr>
      </w:pPr>
      <w:r w:rsidRPr="00C06353">
        <w:rPr>
          <w:rFonts w:asciiTheme="majorHAnsi" w:hAnsiTheme="majorHAnsi" w:cstheme="majorHAnsi"/>
        </w:rPr>
        <w:t xml:space="preserve">Have you recently taken the time to calculate your final expenses and potential estate taxes?  </w:t>
      </w:r>
    </w:p>
    <w:p w14:paraId="45F7E1F6" w14:textId="77777777" w:rsidR="00C06353" w:rsidRPr="00C06353" w:rsidRDefault="00C06353" w:rsidP="00C06353">
      <w:pPr>
        <w:pStyle w:val="ListParagraph"/>
        <w:numPr>
          <w:ilvl w:val="0"/>
          <w:numId w:val="40"/>
        </w:numPr>
        <w:spacing w:after="160" w:line="256" w:lineRule="auto"/>
        <w:jc w:val="both"/>
        <w:rPr>
          <w:rFonts w:asciiTheme="majorHAnsi" w:hAnsiTheme="majorHAnsi" w:cstheme="majorHAnsi"/>
        </w:rPr>
      </w:pPr>
      <w:r w:rsidRPr="00C06353">
        <w:rPr>
          <w:rFonts w:asciiTheme="majorHAnsi" w:hAnsiTheme="majorHAnsi" w:cstheme="majorHAnsi"/>
        </w:rPr>
        <w:t xml:space="preserve">Have you addressed any permanent insurance needs you may have? </w:t>
      </w:r>
    </w:p>
    <w:p w14:paraId="51A480DE" w14:textId="77777777" w:rsidR="00C06353" w:rsidRPr="00C06353" w:rsidRDefault="00C06353" w:rsidP="00C06353">
      <w:pPr>
        <w:pStyle w:val="ListParagraph"/>
        <w:numPr>
          <w:ilvl w:val="0"/>
          <w:numId w:val="40"/>
        </w:numPr>
        <w:spacing w:after="160" w:line="256" w:lineRule="auto"/>
        <w:jc w:val="both"/>
        <w:rPr>
          <w:rFonts w:asciiTheme="majorHAnsi" w:hAnsiTheme="majorHAnsi" w:cstheme="majorHAnsi"/>
        </w:rPr>
      </w:pPr>
      <w:r w:rsidRPr="00C06353">
        <w:rPr>
          <w:rFonts w:asciiTheme="majorHAnsi" w:hAnsiTheme="majorHAnsi" w:cstheme="majorHAnsi"/>
        </w:rPr>
        <w:t xml:space="preserve">Have you spoken to your advisor about your wishes to make a charitable donation before/after your death? </w:t>
      </w:r>
    </w:p>
    <w:p w14:paraId="2EF0B112" w14:textId="60B37A45" w:rsidR="00C06353" w:rsidRDefault="00C06353" w:rsidP="00C06353">
      <w:pPr>
        <w:jc w:val="both"/>
        <w:rPr>
          <w:rFonts w:asciiTheme="majorHAnsi" w:hAnsiTheme="majorHAnsi" w:cstheme="majorHAnsi"/>
        </w:rPr>
      </w:pPr>
      <w:r w:rsidRPr="00C06353">
        <w:rPr>
          <w:rFonts w:asciiTheme="majorHAnsi" w:hAnsiTheme="majorHAnsi" w:cstheme="majorHAnsi"/>
        </w:rPr>
        <w:t>Your financial advisor will play a significant role in helping you prepare your estate.  The above questions are only some of the issues that you may want to bring up to your financial advisor so that they can help you make your estate as efficient as possible.</w:t>
      </w:r>
    </w:p>
    <w:p w14:paraId="60668A9F" w14:textId="77777777" w:rsidR="00C06353" w:rsidRDefault="00C06353" w:rsidP="00C06353">
      <w:pPr>
        <w:jc w:val="both"/>
        <w:rPr>
          <w:rFonts w:asciiTheme="majorHAnsi" w:hAnsiTheme="majorHAnsi" w:cstheme="majorHAnsi"/>
        </w:rPr>
      </w:pPr>
    </w:p>
    <w:p w14:paraId="4A60052D" w14:textId="77777777" w:rsidR="00C06353" w:rsidRPr="00C06353" w:rsidRDefault="00C06353" w:rsidP="00C06353">
      <w:pPr>
        <w:jc w:val="both"/>
        <w:rPr>
          <w:rFonts w:asciiTheme="majorHAnsi" w:hAnsiTheme="majorHAnsi" w:cstheme="majorHAnsi"/>
        </w:rPr>
      </w:pPr>
    </w:p>
    <w:p w14:paraId="62C5D302" w14:textId="77777777" w:rsidR="00C06353" w:rsidRPr="00C06353" w:rsidRDefault="00C06353" w:rsidP="00C06353">
      <w:pPr>
        <w:rPr>
          <w:rFonts w:asciiTheme="majorHAnsi" w:hAnsiTheme="majorHAnsi" w:cstheme="majorHAnsi"/>
          <w:sz w:val="28"/>
          <w:szCs w:val="28"/>
        </w:rPr>
      </w:pPr>
      <w:r w:rsidRPr="00C06353">
        <w:rPr>
          <w:rFonts w:asciiTheme="majorHAnsi" w:hAnsiTheme="majorHAnsi" w:cstheme="majorHAnsi"/>
          <w:sz w:val="28"/>
          <w:szCs w:val="28"/>
        </w:rPr>
        <w:t xml:space="preserve">Your Personal Financial Inventory </w:t>
      </w:r>
    </w:p>
    <w:p w14:paraId="5A3CDAE7" w14:textId="77777777" w:rsidR="00C06353" w:rsidRPr="00C06353" w:rsidRDefault="00C06353" w:rsidP="00C06353">
      <w:pPr>
        <w:pStyle w:val="ListParagraph"/>
        <w:numPr>
          <w:ilvl w:val="0"/>
          <w:numId w:val="41"/>
        </w:numPr>
        <w:spacing w:after="160" w:line="256" w:lineRule="auto"/>
        <w:rPr>
          <w:rFonts w:asciiTheme="majorHAnsi" w:hAnsiTheme="majorHAnsi" w:cstheme="majorHAnsi"/>
        </w:rPr>
      </w:pPr>
      <w:r w:rsidRPr="00C06353">
        <w:rPr>
          <w:rFonts w:asciiTheme="majorHAnsi" w:hAnsiTheme="majorHAnsi" w:cstheme="majorHAnsi"/>
        </w:rPr>
        <w:t xml:space="preserve">Prepare an Inventory of Assets and Liabilities </w:t>
      </w:r>
    </w:p>
    <w:p w14:paraId="6BA6AE53"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Real Estate</w:t>
      </w:r>
    </w:p>
    <w:p w14:paraId="747AA142"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Investments</w:t>
      </w:r>
    </w:p>
    <w:p w14:paraId="1F894B9A"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Bank Accounts</w:t>
      </w:r>
    </w:p>
    <w:p w14:paraId="712618B3"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Annuities/Life Insurance</w:t>
      </w:r>
    </w:p>
    <w:p w14:paraId="5D8E8F59"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 xml:space="preserve">Personal Property (Art, Jewelry etc.) </w:t>
      </w:r>
    </w:p>
    <w:p w14:paraId="411E4125"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Pensions</w:t>
      </w:r>
    </w:p>
    <w:p w14:paraId="40B5ECED"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 xml:space="preserve">Value of Any Businesses You Own and Their Structure </w:t>
      </w:r>
    </w:p>
    <w:p w14:paraId="1E4F1AB0"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 xml:space="preserve">Digital Assets </w:t>
      </w:r>
    </w:p>
    <w:p w14:paraId="5BBF9C91" w14:textId="77777777" w:rsidR="00C06353" w:rsidRPr="00C06353" w:rsidRDefault="00C06353" w:rsidP="00C06353">
      <w:pPr>
        <w:pStyle w:val="ListParagraph"/>
        <w:ind w:left="1440"/>
        <w:rPr>
          <w:rFonts w:asciiTheme="majorHAnsi" w:hAnsiTheme="majorHAnsi" w:cstheme="majorHAnsi"/>
        </w:rPr>
      </w:pPr>
    </w:p>
    <w:p w14:paraId="60E63D37" w14:textId="77777777" w:rsidR="00C06353" w:rsidRPr="00C06353" w:rsidRDefault="00C06353" w:rsidP="00C06353">
      <w:pPr>
        <w:pStyle w:val="ListParagraph"/>
        <w:numPr>
          <w:ilvl w:val="0"/>
          <w:numId w:val="41"/>
        </w:numPr>
        <w:spacing w:after="160" w:line="256" w:lineRule="auto"/>
        <w:rPr>
          <w:rFonts w:asciiTheme="majorHAnsi" w:hAnsiTheme="majorHAnsi" w:cstheme="majorHAnsi"/>
        </w:rPr>
      </w:pPr>
      <w:r w:rsidRPr="00C06353">
        <w:rPr>
          <w:rFonts w:asciiTheme="majorHAnsi" w:hAnsiTheme="majorHAnsi" w:cstheme="majorHAnsi"/>
        </w:rPr>
        <w:t>Make Sure You Indicate the Location of the Following</w:t>
      </w:r>
    </w:p>
    <w:p w14:paraId="7BC75F50"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 xml:space="preserve">Will and Power of Attorney </w:t>
      </w:r>
    </w:p>
    <w:p w14:paraId="2AA07554"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 xml:space="preserve">Birth and Marriage Certificates </w:t>
      </w:r>
    </w:p>
    <w:p w14:paraId="68C1D554"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 xml:space="preserve">Divorce/Separation Agreements </w:t>
      </w:r>
    </w:p>
    <w:p w14:paraId="6F21F219"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Insurance Policies</w:t>
      </w:r>
    </w:p>
    <w:p w14:paraId="04518938"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Deeds</w:t>
      </w:r>
    </w:p>
    <w:p w14:paraId="4709DE9E"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Safety Deposit Box</w:t>
      </w:r>
    </w:p>
    <w:p w14:paraId="60AE32DB"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 xml:space="preserve">Preplanned Funeral Arrangements </w:t>
      </w:r>
    </w:p>
    <w:p w14:paraId="15E1E523"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 xml:space="preserve">Trust Documents </w:t>
      </w:r>
    </w:p>
    <w:p w14:paraId="16202092"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t>Names and Contact of Personal Advisors (lawyers, accountants, financial planners)</w:t>
      </w:r>
    </w:p>
    <w:p w14:paraId="698E44FF" w14:textId="77777777" w:rsidR="00C06353" w:rsidRPr="00C06353" w:rsidRDefault="00C06353" w:rsidP="00C06353">
      <w:pPr>
        <w:pStyle w:val="ListParagraph"/>
        <w:numPr>
          <w:ilvl w:val="1"/>
          <w:numId w:val="42"/>
        </w:numPr>
        <w:spacing w:after="160" w:line="256" w:lineRule="auto"/>
        <w:rPr>
          <w:rFonts w:asciiTheme="majorHAnsi" w:hAnsiTheme="majorHAnsi" w:cstheme="majorHAnsi"/>
        </w:rPr>
      </w:pPr>
      <w:r w:rsidRPr="00C06353">
        <w:rPr>
          <w:rFonts w:asciiTheme="majorHAnsi" w:hAnsiTheme="majorHAnsi" w:cstheme="majorHAnsi"/>
        </w:rPr>
        <w:lastRenderedPageBreak/>
        <w:t>Executors, liquidators, and trustees</w:t>
      </w:r>
    </w:p>
    <w:p w14:paraId="11F9E12D" w14:textId="744CCE6E" w:rsidR="00C06353" w:rsidRDefault="00C06353" w:rsidP="00C06353">
      <w:pPr>
        <w:rPr>
          <w:rFonts w:asciiTheme="majorHAnsi" w:hAnsiTheme="majorHAnsi" w:cstheme="majorHAnsi"/>
        </w:rPr>
      </w:pPr>
      <w:r w:rsidRPr="00C06353">
        <w:rPr>
          <w:rFonts w:asciiTheme="majorHAnsi" w:hAnsiTheme="majorHAnsi" w:cstheme="majorHAnsi"/>
        </w:rPr>
        <w:t xml:space="preserve">Far too often family members are left scrambling to find important documents and information.  Your financial advisor and lawyer can help you collect the above information and organize it for your beneficiaries and executors. </w:t>
      </w:r>
    </w:p>
    <w:p w14:paraId="41984696" w14:textId="77777777" w:rsidR="00C06353" w:rsidRPr="00C06353" w:rsidRDefault="00C06353" w:rsidP="00C06353">
      <w:pPr>
        <w:rPr>
          <w:rFonts w:asciiTheme="majorHAnsi" w:hAnsiTheme="majorHAnsi" w:cstheme="majorHAnsi"/>
        </w:rPr>
      </w:pPr>
    </w:p>
    <w:p w14:paraId="3A403C76" w14:textId="77777777" w:rsidR="00C06353" w:rsidRPr="00C06353" w:rsidRDefault="00C06353" w:rsidP="00C06353">
      <w:pPr>
        <w:rPr>
          <w:rFonts w:asciiTheme="majorHAnsi" w:hAnsiTheme="majorHAnsi" w:cstheme="majorHAnsi"/>
          <w:sz w:val="32"/>
          <w:szCs w:val="32"/>
        </w:rPr>
      </w:pPr>
      <w:r w:rsidRPr="00C06353">
        <w:rPr>
          <w:rFonts w:asciiTheme="majorHAnsi" w:hAnsiTheme="majorHAnsi" w:cstheme="majorHAnsi"/>
          <w:sz w:val="32"/>
          <w:szCs w:val="32"/>
        </w:rPr>
        <w:t>The Bottom Line</w:t>
      </w:r>
    </w:p>
    <w:p w14:paraId="4D5C4EC9" w14:textId="77777777" w:rsidR="00C06353" w:rsidRPr="00C06353" w:rsidRDefault="00C06353" w:rsidP="00C06353">
      <w:pPr>
        <w:rPr>
          <w:rFonts w:asciiTheme="majorHAnsi" w:hAnsiTheme="majorHAnsi" w:cstheme="majorHAnsi"/>
        </w:rPr>
      </w:pPr>
      <w:r w:rsidRPr="00C06353">
        <w:rPr>
          <w:rFonts w:asciiTheme="majorHAnsi" w:hAnsiTheme="majorHAnsi" w:cstheme="majorHAnsi"/>
        </w:rPr>
        <w:t xml:space="preserve">Estate planning has a reputation for being complicated, but for most people all it takes is some thoughtful pre-planning. Working with a lawyer and financial professional will ensure all of your bases are covered and your final wishes are carried out. Estate plans should be reviewed and updated regularly. </w:t>
      </w:r>
      <w:bookmarkEnd w:id="0"/>
    </w:p>
    <w:p w14:paraId="3C6CF7F0" w14:textId="5A940B35" w:rsidR="00F74A0A" w:rsidRPr="00C06353" w:rsidRDefault="00F74A0A" w:rsidP="00C06353">
      <w:pPr>
        <w:rPr>
          <w:rFonts w:asciiTheme="majorHAnsi" w:hAnsiTheme="majorHAnsi" w:cstheme="majorHAnsi"/>
        </w:rPr>
      </w:pPr>
    </w:p>
    <w:sectPr w:rsidR="00F74A0A" w:rsidRPr="00C06353" w:rsidSect="003D108E">
      <w:headerReference w:type="default" r:id="rId8"/>
      <w:footerReference w:type="default" r:id="rId9"/>
      <w:pgSz w:w="12240" w:h="15840"/>
      <w:pgMar w:top="2574" w:right="1444"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3DB9C" w14:textId="77777777" w:rsidR="00AB74D5" w:rsidRDefault="00AB74D5" w:rsidP="001D26B2">
      <w:r>
        <w:separator/>
      </w:r>
    </w:p>
  </w:endnote>
  <w:endnote w:type="continuationSeparator" w:id="0">
    <w:p w14:paraId="3C6C2027" w14:textId="77777777" w:rsidR="00AB74D5" w:rsidRDefault="00AB74D5" w:rsidP="001D2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150E0" w14:textId="387235AA" w:rsidR="001D26B2" w:rsidRDefault="00CB1E0B" w:rsidP="00CE3660">
    <w:pPr>
      <w:pStyle w:val="Footer"/>
      <w:rPr>
        <w:lang w:val="en-CA"/>
      </w:rPr>
    </w:pPr>
    <w:r w:rsidRPr="00CB1E0B">
      <w:rPr>
        <w:lang w:val="en-CA"/>
      </w:rPr>
      <w:t>OPEN footer and copy and paste your corp</w:t>
    </w:r>
    <w:r w:rsidR="005B0C6E">
      <w:rPr>
        <w:lang w:val="en-CA"/>
      </w:rPr>
      <w:t>orate and team logos or delete this text.</w:t>
    </w:r>
  </w:p>
  <w:p w14:paraId="3B402173" w14:textId="43B71A65" w:rsidR="00CE3660" w:rsidRPr="00CE3660" w:rsidRDefault="00CE3660" w:rsidP="00CE3660">
    <w:pPr>
      <w:rPr>
        <w:sz w:val="16"/>
        <w:szCs w:val="16"/>
      </w:rPr>
    </w:pPr>
    <w:r w:rsidRPr="00CE3660">
      <w:rPr>
        <w:sz w:val="16"/>
        <w:szCs w:val="16"/>
      </w:rPr>
      <w:t>A</w:t>
    </w:r>
    <w:r>
      <w:rPr>
        <w:sz w:val="16"/>
        <w:szCs w:val="16"/>
      </w:rPr>
      <w:t>d</w:t>
    </w:r>
    <w:r w:rsidRPr="00CE3660">
      <w:rPr>
        <w:sz w:val="16"/>
        <w:szCs w:val="16"/>
      </w:rPr>
      <w:t>visor Research Group is a Canadian based company; the only company that offers 100's of documents and articles that you can customize and rebrand for your client communication and any marketing needs.</w:t>
    </w:r>
    <w:r>
      <w:rPr>
        <w:sz w:val="16"/>
        <w:szCs w:val="16"/>
      </w:rPr>
      <w:t xml:space="preserve">  </w:t>
    </w:r>
    <w:r w:rsidRPr="00CE3660">
      <w:rPr>
        <w:sz w:val="16"/>
        <w:szCs w:val="16"/>
      </w:rPr>
      <w:t>Their link to a free trial membership is:</w:t>
    </w:r>
    <w:r>
      <w:rPr>
        <w:sz w:val="16"/>
        <w:szCs w:val="16"/>
      </w:rPr>
      <w:t xml:space="preserve"> </w:t>
    </w:r>
    <w:hyperlink r:id="rId1" w:history="1">
      <w:r w:rsidRPr="00CE3660">
        <w:rPr>
          <w:rStyle w:val="Hyperlink"/>
          <w:sz w:val="16"/>
          <w:szCs w:val="16"/>
        </w:rPr>
        <w:t>https://www.advisorresearchgroup.ca/resource-member/</w:t>
      </w:r>
    </w:hyperlink>
    <w:r w:rsidRPr="00CE3660">
      <w:rPr>
        <w:sz w:val="16"/>
        <w:szCs w:val="16"/>
      </w:rPr>
      <w:t> </w:t>
    </w:r>
  </w:p>
  <w:p w14:paraId="1081907B" w14:textId="77777777" w:rsidR="00CE3660" w:rsidRPr="00CB1E0B" w:rsidRDefault="00CE3660" w:rsidP="001D26B2">
    <w:pPr>
      <w:pStyle w:val="Footer"/>
      <w:jc w:val="cen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B5E60" w14:textId="77777777" w:rsidR="00AB74D5" w:rsidRDefault="00AB74D5" w:rsidP="001D26B2">
      <w:r>
        <w:separator/>
      </w:r>
    </w:p>
  </w:footnote>
  <w:footnote w:type="continuationSeparator" w:id="0">
    <w:p w14:paraId="7DED8756" w14:textId="77777777" w:rsidR="00AB74D5" w:rsidRDefault="00AB74D5" w:rsidP="001D26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EC891" w14:textId="7A12ACDF" w:rsidR="001D26B2" w:rsidRDefault="004C7571">
    <w:pPr>
      <w:pStyle w:val="Header"/>
    </w:pPr>
    <w:r>
      <w:rPr>
        <w:noProof/>
      </w:rPr>
      <mc:AlternateContent>
        <mc:Choice Requires="wps">
          <w:drawing>
            <wp:anchor distT="0" distB="0" distL="114300" distR="114300" simplePos="0" relativeHeight="251662336" behindDoc="0" locked="0" layoutInCell="1" allowOverlap="1" wp14:anchorId="4670230C" wp14:editId="11815D02">
              <wp:simplePos x="0" y="0"/>
              <wp:positionH relativeFrom="column">
                <wp:posOffset>-540385</wp:posOffset>
              </wp:positionH>
              <wp:positionV relativeFrom="paragraph">
                <wp:posOffset>-327660</wp:posOffset>
              </wp:positionV>
              <wp:extent cx="4701540" cy="910590"/>
              <wp:effectExtent l="3810" t="0" r="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0154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41BD99" w14:textId="1CF66C96" w:rsidR="00E114D1" w:rsidRPr="00E114D1" w:rsidRDefault="00C06353" w:rsidP="0016375C">
                          <w:pPr>
                            <w:rPr>
                              <w:rFonts w:ascii="Helvetica Neue" w:hAnsi="Helvetica Neue"/>
                              <w:color w:val="FFFFFF"/>
                              <w:sz w:val="36"/>
                              <w:szCs w:val="48"/>
                            </w:rPr>
                          </w:pPr>
                          <w:r w:rsidRPr="00C06353">
                            <w:rPr>
                              <w:rFonts w:ascii="Helvetica Neue" w:hAnsi="Helvetica Neue"/>
                              <w:color w:val="FFFFFF"/>
                              <w:sz w:val="48"/>
                              <w:szCs w:val="48"/>
                            </w:rPr>
                            <w:t>Creating and Maintaining an Estate Pla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70230C" id="_x0000_t202" coordsize="21600,21600" o:spt="202" path="m,l,21600r21600,l21600,xe">
              <v:stroke joinstyle="miter"/>
              <v:path gradientshapeok="t" o:connecttype="rect"/>
            </v:shapetype>
            <v:shape id="Text Box 2" o:spid="_x0000_s1026" type="#_x0000_t202" style="position:absolute;margin-left:-42.55pt;margin-top:-25.8pt;width:370.2pt;height:7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" filled="f" stroked="f" strokeweight=".5pt">
              <v:path arrowok="t"/>
              <v:textbox>
                <w:txbxContent>
                  <w:p w14:paraId="3041BD99" w14:textId="1CF66C96" w:rsidR="00E114D1" w:rsidRPr="00E114D1" w:rsidRDefault="00C06353" w:rsidP="0016375C">
                    <w:pPr>
                      <w:rPr>
                        <w:rFonts w:ascii="Helvetica Neue" w:hAnsi="Helvetica Neue"/>
                        <w:color w:val="FFFFFF"/>
                        <w:sz w:val="36"/>
                        <w:szCs w:val="48"/>
                      </w:rPr>
                    </w:pPr>
                    <w:r w:rsidRPr="00C06353">
                      <w:rPr>
                        <w:rFonts w:ascii="Helvetica Neue" w:hAnsi="Helvetica Neue"/>
                        <w:color w:val="FFFFFF"/>
                        <w:sz w:val="48"/>
                        <w:szCs w:val="48"/>
                      </w:rPr>
                      <w:t>Creating and Maintaining an Estate Pla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6FD51F5" wp14:editId="5E536E43">
              <wp:simplePos x="0" y="0"/>
              <wp:positionH relativeFrom="column">
                <wp:posOffset>3937635</wp:posOffset>
              </wp:positionH>
              <wp:positionV relativeFrom="paragraph">
                <wp:posOffset>-267335</wp:posOffset>
              </wp:positionV>
              <wp:extent cx="2561590" cy="685165"/>
              <wp:effectExtent l="3810" t="0" r="0" b="1270"/>
              <wp:wrapNone/>
              <wp:docPr id="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61590" cy="685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812D0C" w14:textId="4BC688BA" w:rsidR="00220A5D" w:rsidRPr="0006559F" w:rsidRDefault="00CB1E0B" w:rsidP="0006559F">
                          <w:pPr>
                            <w:jc w:val="right"/>
                            <w:rPr>
                              <w:rFonts w:ascii="Helvetica Neue" w:hAnsi="Helvetica Neue"/>
                              <w:color w:val="FFFFFF"/>
                              <w:sz w:val="20"/>
                            </w:rPr>
                          </w:pPr>
                          <w:r>
                            <w:rPr>
                              <w:rFonts w:ascii="Helvetica Neue" w:hAnsi="Helvetica Neue"/>
                              <w:color w:val="FFFFFF"/>
                              <w:sz w:val="20"/>
                            </w:rPr>
                            <w:t>OPEN the header and insert your contact details (phone, email, websi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FD51F5" id="Text Box 32" o:spid="_x0000_s1027" type="#_x0000_t202" style="position:absolute;margin-left:310.05pt;margin-top:-21.05pt;width:201.7pt;height:53.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" filled="f" stroked="f" strokeweight=".5pt">
              <v:path arrowok="t"/>
              <v:textbox>
                <w:txbxContent>
                  <w:p w14:paraId="69812D0C" w14:textId="4BC688BA" w:rsidR="00220A5D" w:rsidRPr="0006559F" w:rsidRDefault="00CB1E0B" w:rsidP="0006559F">
                    <w:pPr>
                      <w:jc w:val="right"/>
                      <w:rPr>
                        <w:rFonts w:ascii="Helvetica Neue" w:hAnsi="Helvetica Neue"/>
                        <w:color w:val="FFFFFF"/>
                        <w:sz w:val="20"/>
                      </w:rPr>
                    </w:pPr>
                    <w:r>
                      <w:rPr>
                        <w:rFonts w:ascii="Helvetica Neue" w:hAnsi="Helvetica Neue"/>
                        <w:color w:val="FFFFFF"/>
                        <w:sz w:val="20"/>
                      </w:rPr>
                      <w:t>OPEN the header and insert your contact details (phone, email, website)</w:t>
                    </w:r>
                  </w:p>
                </w:txbxContent>
              </v:textbox>
            </v:shape>
          </w:pict>
        </mc:Fallback>
      </mc:AlternateContent>
    </w:r>
    <w:r w:rsidR="001D26B2">
      <w:rPr>
        <w:noProof/>
      </w:rPr>
      <w:drawing>
        <wp:anchor distT="140208" distB="333248" distL="242316" distR="451231" simplePos="0" relativeHeight="251660288" behindDoc="0" locked="1" layoutInCell="1" allowOverlap="1" wp14:anchorId="1C43E3C7" wp14:editId="7385FBCB">
          <wp:simplePos x="0" y="0"/>
          <wp:positionH relativeFrom="column">
            <wp:posOffset>4159250</wp:posOffset>
          </wp:positionH>
          <wp:positionV relativeFrom="page">
            <wp:posOffset>753745</wp:posOffset>
          </wp:positionV>
          <wp:extent cx="2318385" cy="842645"/>
          <wp:effectExtent l="177800" t="177800" r="374015" b="37655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 cstate="print">
                    <a:extLst>
                      <a:ext uri="{28A0092B-C50C-407E-A947-70E740481C1C}">
                        <a14:useLocalDpi xmlns:a14="http://schemas.microsoft.com/office/drawing/2010/main" val="0"/>
                      </a:ext>
                    </a:extLst>
                  </a:blip>
                  <a:srcRect t="16616" b="13601"/>
                  <a:stretch/>
                </pic:blipFill>
                <pic:spPr bwMode="auto">
                  <a:xfrm>
                    <a:off x="0" y="0"/>
                    <a:ext cx="2318385" cy="84264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Pr>
        <w:noProof/>
      </w:rPr>
      <mc:AlternateContent>
        <mc:Choice Requires="wps">
          <w:drawing>
            <wp:anchor distT="36576" distB="36576" distL="36576" distR="36576" simplePos="0" relativeHeight="251659264" behindDoc="0" locked="0" layoutInCell="1" allowOverlap="1" wp14:anchorId="1B5C5552" wp14:editId="10DE3FA4">
              <wp:simplePos x="0" y="0"/>
              <wp:positionH relativeFrom="column">
                <wp:posOffset>-970915</wp:posOffset>
              </wp:positionH>
              <wp:positionV relativeFrom="page">
                <wp:posOffset>6985</wp:posOffset>
              </wp:positionV>
              <wp:extent cx="7865745" cy="1023620"/>
              <wp:effectExtent l="10160" t="6985" r="10795" b="7620"/>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5745" cy="1023620"/>
                      </a:xfrm>
                      <a:prstGeom prst="rect">
                        <a:avLst/>
                      </a:prstGeom>
                      <a:solidFill>
                        <a:srgbClr val="2BA8D5"/>
                      </a:solidFill>
                      <a:ln w="9525">
                        <a:solidFill>
                          <a:srgbClr val="2BA8D5"/>
                        </a:solidFill>
                        <a:miter lim="800000"/>
                        <a:headEnd/>
                        <a:tailEnd/>
                      </a:ln>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325144DC" id="Rectangle 9" o:spid="_x0000_s1026" style="position:absolute;margin-left:-76.45pt;margin-top:.55pt;width:619.35pt;height:80.6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" fillcolor="#2ba8d5" strokecolor="#2ba8d5">
              <v:textbox inset="2.88pt,2.88pt,2.88pt,2.88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752F3"/>
    <w:multiLevelType w:val="hybridMultilevel"/>
    <w:tmpl w:val="15E09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F06A0"/>
    <w:multiLevelType w:val="hybridMultilevel"/>
    <w:tmpl w:val="B24810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B5E53"/>
    <w:multiLevelType w:val="hybridMultilevel"/>
    <w:tmpl w:val="BCF6B4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766E92"/>
    <w:multiLevelType w:val="hybridMultilevel"/>
    <w:tmpl w:val="6D409904"/>
    <w:lvl w:ilvl="0" w:tplc="04090003">
      <w:start w:val="1"/>
      <w:numFmt w:val="bullet"/>
      <w:lvlText w:val="o"/>
      <w:lvlJc w:val="left"/>
      <w:pPr>
        <w:ind w:left="780" w:hanging="360"/>
      </w:pPr>
      <w:rPr>
        <w:rFonts w:ascii="Courier New" w:hAnsi="Courier New" w:cs="Courier New"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0B875F49"/>
    <w:multiLevelType w:val="hybridMultilevel"/>
    <w:tmpl w:val="56E647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C0835DA"/>
    <w:multiLevelType w:val="hybridMultilevel"/>
    <w:tmpl w:val="5C349032"/>
    <w:lvl w:ilvl="0" w:tplc="03E6DF54">
      <w:start w:val="1"/>
      <w:numFmt w:val="bullet"/>
      <w:lvlText w:val=""/>
      <w:lvlJc w:val="left"/>
      <w:pPr>
        <w:ind w:left="360" w:hanging="360"/>
      </w:pPr>
      <w:rPr>
        <w:rFonts w:ascii="Symbol" w:hAnsi="Symbol" w:hint="default"/>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174C25"/>
    <w:multiLevelType w:val="hybridMultilevel"/>
    <w:tmpl w:val="BFA6C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84FEA"/>
    <w:multiLevelType w:val="hybridMultilevel"/>
    <w:tmpl w:val="F85A3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922135"/>
    <w:multiLevelType w:val="hybridMultilevel"/>
    <w:tmpl w:val="4580A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BC4115"/>
    <w:multiLevelType w:val="hybridMultilevel"/>
    <w:tmpl w:val="E26AA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853409"/>
    <w:multiLevelType w:val="hybridMultilevel"/>
    <w:tmpl w:val="D47E66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5CB36C8"/>
    <w:multiLevelType w:val="hybridMultilevel"/>
    <w:tmpl w:val="B616F3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7751F42"/>
    <w:multiLevelType w:val="hybridMultilevel"/>
    <w:tmpl w:val="25CC45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B33D1F"/>
    <w:multiLevelType w:val="hybridMultilevel"/>
    <w:tmpl w:val="19B2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D470B4"/>
    <w:multiLevelType w:val="hybridMultilevel"/>
    <w:tmpl w:val="08D89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C5EA1"/>
    <w:multiLevelType w:val="hybridMultilevel"/>
    <w:tmpl w:val="97A8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B6A0C"/>
    <w:multiLevelType w:val="hybridMultilevel"/>
    <w:tmpl w:val="2DFA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C566C9"/>
    <w:multiLevelType w:val="hybridMultilevel"/>
    <w:tmpl w:val="A38A5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F5562"/>
    <w:multiLevelType w:val="hybridMultilevel"/>
    <w:tmpl w:val="B606B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5C5CB7"/>
    <w:multiLevelType w:val="hybridMultilevel"/>
    <w:tmpl w:val="94DAE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67622B"/>
    <w:multiLevelType w:val="hybridMultilevel"/>
    <w:tmpl w:val="A3801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2555C1"/>
    <w:multiLevelType w:val="hybridMultilevel"/>
    <w:tmpl w:val="AE22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9C71EB"/>
    <w:multiLevelType w:val="hybridMultilevel"/>
    <w:tmpl w:val="1CD8F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35667"/>
    <w:multiLevelType w:val="hybridMultilevel"/>
    <w:tmpl w:val="DD7C87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7714699"/>
    <w:multiLevelType w:val="hybridMultilevel"/>
    <w:tmpl w:val="D65E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61CE2"/>
    <w:multiLevelType w:val="hybridMultilevel"/>
    <w:tmpl w:val="83527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21A8C"/>
    <w:multiLevelType w:val="hybridMultilevel"/>
    <w:tmpl w:val="CD304C2A"/>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28" w15:restartNumberingAfterBreak="0">
    <w:nsid w:val="5AE970E7"/>
    <w:multiLevelType w:val="hybridMultilevel"/>
    <w:tmpl w:val="551209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F562C3A"/>
    <w:multiLevelType w:val="hybridMultilevel"/>
    <w:tmpl w:val="74462E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C335CC"/>
    <w:multiLevelType w:val="hybridMultilevel"/>
    <w:tmpl w:val="8AE88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015DE5"/>
    <w:multiLevelType w:val="hybridMultilevel"/>
    <w:tmpl w:val="C1CAF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40130"/>
    <w:multiLevelType w:val="hybridMultilevel"/>
    <w:tmpl w:val="59B277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B044BA1"/>
    <w:multiLevelType w:val="hybridMultilevel"/>
    <w:tmpl w:val="27B0F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C50BB6"/>
    <w:multiLevelType w:val="hybridMultilevel"/>
    <w:tmpl w:val="DA76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B353D2"/>
    <w:multiLevelType w:val="hybridMultilevel"/>
    <w:tmpl w:val="6A86375E"/>
    <w:lvl w:ilvl="0" w:tplc="FFB8F46C">
      <w:start w:val="1"/>
      <w:numFmt w:val="bullet"/>
      <w:lvlText w:val="-"/>
      <w:lvlJc w:val="left"/>
      <w:pPr>
        <w:ind w:left="720" w:hanging="360"/>
      </w:pPr>
      <w:rPr>
        <w:rFonts w:ascii="Calibri" w:eastAsiaTheme="minorHAnsi" w:hAnsi="Calibri" w:cstheme="minorBidi" w:hint="default"/>
        <w:strike w:val="0"/>
        <w:dstrike w:val="0"/>
        <w:u w:val="none"/>
        <w:effect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47A4D27"/>
    <w:multiLevelType w:val="hybridMultilevel"/>
    <w:tmpl w:val="4EC8BF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5004F1A"/>
    <w:multiLevelType w:val="hybridMultilevel"/>
    <w:tmpl w:val="B6849B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5F92D51"/>
    <w:multiLevelType w:val="hybridMultilevel"/>
    <w:tmpl w:val="872AD0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DFA35EB"/>
    <w:multiLevelType w:val="hybridMultilevel"/>
    <w:tmpl w:val="EA123A7E"/>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40" w15:restartNumberingAfterBreak="0">
    <w:nsid w:val="7E0D0FEB"/>
    <w:multiLevelType w:val="hybridMultilevel"/>
    <w:tmpl w:val="9AEAAA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E6B25DB"/>
    <w:multiLevelType w:val="hybridMultilevel"/>
    <w:tmpl w:val="1DA232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26"/>
  </w:num>
  <w:num w:numId="4">
    <w:abstractNumId w:val="20"/>
  </w:num>
  <w:num w:numId="5">
    <w:abstractNumId w:val="17"/>
  </w:num>
  <w:num w:numId="6">
    <w:abstractNumId w:val="39"/>
  </w:num>
  <w:num w:numId="7">
    <w:abstractNumId w:val="16"/>
  </w:num>
  <w:num w:numId="8">
    <w:abstractNumId w:val="33"/>
  </w:num>
  <w:num w:numId="9">
    <w:abstractNumId w:val="21"/>
  </w:num>
  <w:num w:numId="10">
    <w:abstractNumId w:val="25"/>
  </w:num>
  <w:num w:numId="11">
    <w:abstractNumId w:val="18"/>
  </w:num>
  <w:num w:numId="12">
    <w:abstractNumId w:val="14"/>
  </w:num>
  <w:num w:numId="13">
    <w:abstractNumId w:val="22"/>
  </w:num>
  <w:num w:numId="14">
    <w:abstractNumId w:val="1"/>
  </w:num>
  <w:num w:numId="15">
    <w:abstractNumId w:val="9"/>
  </w:num>
  <w:num w:numId="16">
    <w:abstractNumId w:val="0"/>
  </w:num>
  <w:num w:numId="17">
    <w:abstractNumId w:val="23"/>
  </w:num>
  <w:num w:numId="18">
    <w:abstractNumId w:val="30"/>
  </w:num>
  <w:num w:numId="19">
    <w:abstractNumId w:val="3"/>
  </w:num>
  <w:num w:numId="20">
    <w:abstractNumId w:val="15"/>
  </w:num>
  <w:num w:numId="21">
    <w:abstractNumId w:val="6"/>
  </w:num>
  <w:num w:numId="22">
    <w:abstractNumId w:val="8"/>
  </w:num>
  <w:num w:numId="23">
    <w:abstractNumId w:val="13"/>
  </w:num>
  <w:num w:numId="24">
    <w:abstractNumId w:val="31"/>
  </w:num>
  <w:num w:numId="25">
    <w:abstractNumId w:val="19"/>
  </w:num>
  <w:num w:numId="26">
    <w:abstractNumId w:val="34"/>
  </w:num>
  <w:num w:numId="27">
    <w:abstractNumId w:val="29"/>
  </w:num>
  <w:num w:numId="28">
    <w:abstractNumId w:val="24"/>
  </w:num>
  <w:num w:numId="29">
    <w:abstractNumId w:val="2"/>
  </w:num>
  <w:num w:numId="30">
    <w:abstractNumId w:val="37"/>
  </w:num>
  <w:num w:numId="31">
    <w:abstractNumId w:val="36"/>
  </w:num>
  <w:num w:numId="32">
    <w:abstractNumId w:val="28"/>
  </w:num>
  <w:num w:numId="33">
    <w:abstractNumId w:val="12"/>
  </w:num>
  <w:num w:numId="34">
    <w:abstractNumId w:val="5"/>
  </w:num>
  <w:num w:numId="35">
    <w:abstractNumId w:val="41"/>
  </w:num>
  <w:num w:numId="36">
    <w:abstractNumId w:val="4"/>
  </w:num>
  <w:num w:numId="37">
    <w:abstractNumId w:val="32"/>
  </w:num>
  <w:num w:numId="38">
    <w:abstractNumId w:val="11"/>
  </w:num>
  <w:num w:numId="39">
    <w:abstractNumId w:val="38"/>
  </w:num>
  <w:num w:numId="40">
    <w:abstractNumId w:val="40"/>
  </w:num>
  <w:num w:numId="41">
    <w:abstractNumId w:val="27"/>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MTU1tjQ1MTQ0tTRR0lEKTi0uzszPAykwqgUAoLZcwiwAAAA="/>
  </w:docVars>
  <w:rsids>
    <w:rsidRoot w:val="001D26B2"/>
    <w:rsid w:val="00001463"/>
    <w:rsid w:val="000037AA"/>
    <w:rsid w:val="00003EEC"/>
    <w:rsid w:val="000059E4"/>
    <w:rsid w:val="00005A77"/>
    <w:rsid w:val="00007373"/>
    <w:rsid w:val="00007D8F"/>
    <w:rsid w:val="00007DD1"/>
    <w:rsid w:val="000102D7"/>
    <w:rsid w:val="00010CA4"/>
    <w:rsid w:val="00011C96"/>
    <w:rsid w:val="00012980"/>
    <w:rsid w:val="00012A1D"/>
    <w:rsid w:val="00012CD0"/>
    <w:rsid w:val="00016165"/>
    <w:rsid w:val="000179BA"/>
    <w:rsid w:val="00017D3C"/>
    <w:rsid w:val="00021727"/>
    <w:rsid w:val="00022271"/>
    <w:rsid w:val="0002229C"/>
    <w:rsid w:val="0002378E"/>
    <w:rsid w:val="00024E1A"/>
    <w:rsid w:val="000301D1"/>
    <w:rsid w:val="00030B6E"/>
    <w:rsid w:val="0003117D"/>
    <w:rsid w:val="000329DA"/>
    <w:rsid w:val="000345BA"/>
    <w:rsid w:val="00036120"/>
    <w:rsid w:val="0003632A"/>
    <w:rsid w:val="00036FA3"/>
    <w:rsid w:val="00036FF9"/>
    <w:rsid w:val="0003720D"/>
    <w:rsid w:val="00037624"/>
    <w:rsid w:val="000378BE"/>
    <w:rsid w:val="0004077E"/>
    <w:rsid w:val="00041DE4"/>
    <w:rsid w:val="00041FAA"/>
    <w:rsid w:val="000421DB"/>
    <w:rsid w:val="00042277"/>
    <w:rsid w:val="000432CB"/>
    <w:rsid w:val="000435DE"/>
    <w:rsid w:val="00043C9C"/>
    <w:rsid w:val="00044FB5"/>
    <w:rsid w:val="000460B4"/>
    <w:rsid w:val="0004793D"/>
    <w:rsid w:val="00047F36"/>
    <w:rsid w:val="00050097"/>
    <w:rsid w:val="00050C98"/>
    <w:rsid w:val="00051021"/>
    <w:rsid w:val="0005241B"/>
    <w:rsid w:val="000525AB"/>
    <w:rsid w:val="00055C43"/>
    <w:rsid w:val="00055F75"/>
    <w:rsid w:val="0005711D"/>
    <w:rsid w:val="0005727E"/>
    <w:rsid w:val="0005790C"/>
    <w:rsid w:val="00060337"/>
    <w:rsid w:val="0006109B"/>
    <w:rsid w:val="000615B7"/>
    <w:rsid w:val="00063494"/>
    <w:rsid w:val="000637BC"/>
    <w:rsid w:val="000644DD"/>
    <w:rsid w:val="0006559F"/>
    <w:rsid w:val="000656B4"/>
    <w:rsid w:val="00066600"/>
    <w:rsid w:val="00070382"/>
    <w:rsid w:val="000706DB"/>
    <w:rsid w:val="0007097C"/>
    <w:rsid w:val="00070C3F"/>
    <w:rsid w:val="00070D66"/>
    <w:rsid w:val="0007241F"/>
    <w:rsid w:val="0007544F"/>
    <w:rsid w:val="00075DA4"/>
    <w:rsid w:val="00076267"/>
    <w:rsid w:val="000803AB"/>
    <w:rsid w:val="0008096E"/>
    <w:rsid w:val="00080B99"/>
    <w:rsid w:val="00081267"/>
    <w:rsid w:val="0008261F"/>
    <w:rsid w:val="0008339E"/>
    <w:rsid w:val="00084399"/>
    <w:rsid w:val="0008534F"/>
    <w:rsid w:val="00087205"/>
    <w:rsid w:val="00087704"/>
    <w:rsid w:val="000878C7"/>
    <w:rsid w:val="00090865"/>
    <w:rsid w:val="000912E8"/>
    <w:rsid w:val="0009136C"/>
    <w:rsid w:val="000913AD"/>
    <w:rsid w:val="00091EED"/>
    <w:rsid w:val="000935F3"/>
    <w:rsid w:val="00094302"/>
    <w:rsid w:val="00095355"/>
    <w:rsid w:val="00096913"/>
    <w:rsid w:val="000A0BD7"/>
    <w:rsid w:val="000A1BE4"/>
    <w:rsid w:val="000A3291"/>
    <w:rsid w:val="000A3A6A"/>
    <w:rsid w:val="000A3E96"/>
    <w:rsid w:val="000A3EA4"/>
    <w:rsid w:val="000A487A"/>
    <w:rsid w:val="000A598A"/>
    <w:rsid w:val="000A7208"/>
    <w:rsid w:val="000A7D12"/>
    <w:rsid w:val="000B00D3"/>
    <w:rsid w:val="000B0EF3"/>
    <w:rsid w:val="000B219D"/>
    <w:rsid w:val="000B2D4F"/>
    <w:rsid w:val="000B36CA"/>
    <w:rsid w:val="000B570B"/>
    <w:rsid w:val="000B617D"/>
    <w:rsid w:val="000B7EDB"/>
    <w:rsid w:val="000C05DB"/>
    <w:rsid w:val="000C09BD"/>
    <w:rsid w:val="000C27CF"/>
    <w:rsid w:val="000C2FA9"/>
    <w:rsid w:val="000C3737"/>
    <w:rsid w:val="000C3C08"/>
    <w:rsid w:val="000C3E37"/>
    <w:rsid w:val="000C4CE3"/>
    <w:rsid w:val="000C524A"/>
    <w:rsid w:val="000C5A5D"/>
    <w:rsid w:val="000C6428"/>
    <w:rsid w:val="000C7DCA"/>
    <w:rsid w:val="000C7F2F"/>
    <w:rsid w:val="000C7FE9"/>
    <w:rsid w:val="000D009C"/>
    <w:rsid w:val="000D0DAB"/>
    <w:rsid w:val="000D102C"/>
    <w:rsid w:val="000D1289"/>
    <w:rsid w:val="000D1EF5"/>
    <w:rsid w:val="000D3685"/>
    <w:rsid w:val="000D472B"/>
    <w:rsid w:val="000D50E5"/>
    <w:rsid w:val="000D62E3"/>
    <w:rsid w:val="000D7D54"/>
    <w:rsid w:val="000E0023"/>
    <w:rsid w:val="000E0EE1"/>
    <w:rsid w:val="000E0F83"/>
    <w:rsid w:val="000E1895"/>
    <w:rsid w:val="000E1A89"/>
    <w:rsid w:val="000E1FFE"/>
    <w:rsid w:val="000E26D2"/>
    <w:rsid w:val="000E5376"/>
    <w:rsid w:val="000E6953"/>
    <w:rsid w:val="000F1399"/>
    <w:rsid w:val="000F1D80"/>
    <w:rsid w:val="000F2589"/>
    <w:rsid w:val="000F27C5"/>
    <w:rsid w:val="000F4290"/>
    <w:rsid w:val="000F4AFE"/>
    <w:rsid w:val="000F67A3"/>
    <w:rsid w:val="000F793F"/>
    <w:rsid w:val="00100206"/>
    <w:rsid w:val="00101DC7"/>
    <w:rsid w:val="00104ADA"/>
    <w:rsid w:val="00104F01"/>
    <w:rsid w:val="001053CC"/>
    <w:rsid w:val="00105A2A"/>
    <w:rsid w:val="0010670D"/>
    <w:rsid w:val="0011038C"/>
    <w:rsid w:val="00111198"/>
    <w:rsid w:val="00111354"/>
    <w:rsid w:val="00111F39"/>
    <w:rsid w:val="00112C98"/>
    <w:rsid w:val="00114656"/>
    <w:rsid w:val="00116FDE"/>
    <w:rsid w:val="001171D0"/>
    <w:rsid w:val="001202F0"/>
    <w:rsid w:val="00120684"/>
    <w:rsid w:val="00124CDC"/>
    <w:rsid w:val="00125822"/>
    <w:rsid w:val="00125959"/>
    <w:rsid w:val="00130384"/>
    <w:rsid w:val="001309A1"/>
    <w:rsid w:val="00130CD5"/>
    <w:rsid w:val="00133277"/>
    <w:rsid w:val="001342E3"/>
    <w:rsid w:val="00135CA7"/>
    <w:rsid w:val="001364EC"/>
    <w:rsid w:val="001408DD"/>
    <w:rsid w:val="00140F42"/>
    <w:rsid w:val="001421DE"/>
    <w:rsid w:val="00142709"/>
    <w:rsid w:val="00142777"/>
    <w:rsid w:val="001437C0"/>
    <w:rsid w:val="00143F21"/>
    <w:rsid w:val="00143F97"/>
    <w:rsid w:val="001460C5"/>
    <w:rsid w:val="00147014"/>
    <w:rsid w:val="00151F01"/>
    <w:rsid w:val="00151F32"/>
    <w:rsid w:val="0015285E"/>
    <w:rsid w:val="00152DF5"/>
    <w:rsid w:val="001567D9"/>
    <w:rsid w:val="00156E81"/>
    <w:rsid w:val="00160C99"/>
    <w:rsid w:val="00160E47"/>
    <w:rsid w:val="00161217"/>
    <w:rsid w:val="00161A2F"/>
    <w:rsid w:val="00162D5F"/>
    <w:rsid w:val="00162DD2"/>
    <w:rsid w:val="0016375C"/>
    <w:rsid w:val="0016526F"/>
    <w:rsid w:val="001655CF"/>
    <w:rsid w:val="00165A7E"/>
    <w:rsid w:val="001713D0"/>
    <w:rsid w:val="00172826"/>
    <w:rsid w:val="001734BB"/>
    <w:rsid w:val="00174585"/>
    <w:rsid w:val="0017556D"/>
    <w:rsid w:val="00175C34"/>
    <w:rsid w:val="001761B7"/>
    <w:rsid w:val="001761FC"/>
    <w:rsid w:val="00177BE8"/>
    <w:rsid w:val="00177D8D"/>
    <w:rsid w:val="00180991"/>
    <w:rsid w:val="001825C7"/>
    <w:rsid w:val="001827EC"/>
    <w:rsid w:val="00182E30"/>
    <w:rsid w:val="00183909"/>
    <w:rsid w:val="00186350"/>
    <w:rsid w:val="001865DD"/>
    <w:rsid w:val="00187534"/>
    <w:rsid w:val="00190A12"/>
    <w:rsid w:val="00190CAF"/>
    <w:rsid w:val="0019195C"/>
    <w:rsid w:val="00191B14"/>
    <w:rsid w:val="00191C80"/>
    <w:rsid w:val="00192032"/>
    <w:rsid w:val="001926A2"/>
    <w:rsid w:val="001931A8"/>
    <w:rsid w:val="00193C9C"/>
    <w:rsid w:val="00193E11"/>
    <w:rsid w:val="001940FB"/>
    <w:rsid w:val="0019439B"/>
    <w:rsid w:val="00194819"/>
    <w:rsid w:val="00195FD2"/>
    <w:rsid w:val="0019623A"/>
    <w:rsid w:val="00196456"/>
    <w:rsid w:val="001979AD"/>
    <w:rsid w:val="001A0040"/>
    <w:rsid w:val="001A0A19"/>
    <w:rsid w:val="001A3A35"/>
    <w:rsid w:val="001A447D"/>
    <w:rsid w:val="001A547C"/>
    <w:rsid w:val="001B09FB"/>
    <w:rsid w:val="001B0C4B"/>
    <w:rsid w:val="001B18CC"/>
    <w:rsid w:val="001B1CC1"/>
    <w:rsid w:val="001B1F1E"/>
    <w:rsid w:val="001B3072"/>
    <w:rsid w:val="001B64E3"/>
    <w:rsid w:val="001B67E2"/>
    <w:rsid w:val="001B67EC"/>
    <w:rsid w:val="001C0040"/>
    <w:rsid w:val="001C131C"/>
    <w:rsid w:val="001C1D39"/>
    <w:rsid w:val="001C307A"/>
    <w:rsid w:val="001C5239"/>
    <w:rsid w:val="001C6080"/>
    <w:rsid w:val="001C68EA"/>
    <w:rsid w:val="001C746D"/>
    <w:rsid w:val="001C77B0"/>
    <w:rsid w:val="001D1C99"/>
    <w:rsid w:val="001D26B2"/>
    <w:rsid w:val="001D5E37"/>
    <w:rsid w:val="001D6278"/>
    <w:rsid w:val="001D654E"/>
    <w:rsid w:val="001D6BE8"/>
    <w:rsid w:val="001D72FB"/>
    <w:rsid w:val="001D7355"/>
    <w:rsid w:val="001E0C2A"/>
    <w:rsid w:val="001E117C"/>
    <w:rsid w:val="001E218F"/>
    <w:rsid w:val="001E5788"/>
    <w:rsid w:val="001E6033"/>
    <w:rsid w:val="001E7265"/>
    <w:rsid w:val="001F0185"/>
    <w:rsid w:val="001F047C"/>
    <w:rsid w:val="001F5132"/>
    <w:rsid w:val="001F6C76"/>
    <w:rsid w:val="00200AAE"/>
    <w:rsid w:val="00202F5B"/>
    <w:rsid w:val="00203D0B"/>
    <w:rsid w:val="00203EBC"/>
    <w:rsid w:val="002060B8"/>
    <w:rsid w:val="002065AE"/>
    <w:rsid w:val="00206B29"/>
    <w:rsid w:val="00206CA4"/>
    <w:rsid w:val="00207133"/>
    <w:rsid w:val="00210396"/>
    <w:rsid w:val="00210727"/>
    <w:rsid w:val="0021149A"/>
    <w:rsid w:val="002116A5"/>
    <w:rsid w:val="00216E66"/>
    <w:rsid w:val="00220A5D"/>
    <w:rsid w:val="00221FF2"/>
    <w:rsid w:val="002228F1"/>
    <w:rsid w:val="0022334C"/>
    <w:rsid w:val="002233B2"/>
    <w:rsid w:val="002233B5"/>
    <w:rsid w:val="00224F97"/>
    <w:rsid w:val="00225662"/>
    <w:rsid w:val="0022671C"/>
    <w:rsid w:val="0022731B"/>
    <w:rsid w:val="0023317B"/>
    <w:rsid w:val="00234D9B"/>
    <w:rsid w:val="00235850"/>
    <w:rsid w:val="00235B33"/>
    <w:rsid w:val="00236920"/>
    <w:rsid w:val="002372D4"/>
    <w:rsid w:val="00237DE0"/>
    <w:rsid w:val="00241101"/>
    <w:rsid w:val="00241E89"/>
    <w:rsid w:val="00243FA7"/>
    <w:rsid w:val="00244276"/>
    <w:rsid w:val="0024529C"/>
    <w:rsid w:val="00246D51"/>
    <w:rsid w:val="002472A9"/>
    <w:rsid w:val="00247C9C"/>
    <w:rsid w:val="00247F29"/>
    <w:rsid w:val="002500C9"/>
    <w:rsid w:val="00250AEF"/>
    <w:rsid w:val="00251943"/>
    <w:rsid w:val="00251C0F"/>
    <w:rsid w:val="00251E29"/>
    <w:rsid w:val="002548DF"/>
    <w:rsid w:val="00255AC0"/>
    <w:rsid w:val="00255F12"/>
    <w:rsid w:val="00256000"/>
    <w:rsid w:val="002568C8"/>
    <w:rsid w:val="00257A5B"/>
    <w:rsid w:val="00260A89"/>
    <w:rsid w:val="00261254"/>
    <w:rsid w:val="00261C0E"/>
    <w:rsid w:val="00262E48"/>
    <w:rsid w:val="00263040"/>
    <w:rsid w:val="002649D3"/>
    <w:rsid w:val="002649E4"/>
    <w:rsid w:val="00264C72"/>
    <w:rsid w:val="002660B0"/>
    <w:rsid w:val="00267965"/>
    <w:rsid w:val="00267C3D"/>
    <w:rsid w:val="00271CDE"/>
    <w:rsid w:val="002724D5"/>
    <w:rsid w:val="00272AA6"/>
    <w:rsid w:val="00272B63"/>
    <w:rsid w:val="00272BFD"/>
    <w:rsid w:val="002733DC"/>
    <w:rsid w:val="002745E2"/>
    <w:rsid w:val="002756FA"/>
    <w:rsid w:val="00275752"/>
    <w:rsid w:val="002758F1"/>
    <w:rsid w:val="0027648B"/>
    <w:rsid w:val="00276834"/>
    <w:rsid w:val="00276D48"/>
    <w:rsid w:val="00277E5F"/>
    <w:rsid w:val="002818CB"/>
    <w:rsid w:val="00281AEC"/>
    <w:rsid w:val="00286EE0"/>
    <w:rsid w:val="0029165D"/>
    <w:rsid w:val="00293342"/>
    <w:rsid w:val="00293C74"/>
    <w:rsid w:val="0029402C"/>
    <w:rsid w:val="002951BB"/>
    <w:rsid w:val="002953DF"/>
    <w:rsid w:val="00295588"/>
    <w:rsid w:val="002955CE"/>
    <w:rsid w:val="00297B53"/>
    <w:rsid w:val="002A0773"/>
    <w:rsid w:val="002A18A1"/>
    <w:rsid w:val="002A2967"/>
    <w:rsid w:val="002A44EA"/>
    <w:rsid w:val="002A4C42"/>
    <w:rsid w:val="002B27CE"/>
    <w:rsid w:val="002B2D7F"/>
    <w:rsid w:val="002B4B81"/>
    <w:rsid w:val="002B6597"/>
    <w:rsid w:val="002B72E6"/>
    <w:rsid w:val="002B78D8"/>
    <w:rsid w:val="002C00B5"/>
    <w:rsid w:val="002C286E"/>
    <w:rsid w:val="002C3156"/>
    <w:rsid w:val="002C46A2"/>
    <w:rsid w:val="002C4B6A"/>
    <w:rsid w:val="002C645F"/>
    <w:rsid w:val="002C7EA3"/>
    <w:rsid w:val="002C7F71"/>
    <w:rsid w:val="002D0524"/>
    <w:rsid w:val="002D063F"/>
    <w:rsid w:val="002D1443"/>
    <w:rsid w:val="002D2BFF"/>
    <w:rsid w:val="002D3410"/>
    <w:rsid w:val="002D404E"/>
    <w:rsid w:val="002D4132"/>
    <w:rsid w:val="002D4E8A"/>
    <w:rsid w:val="002D52BD"/>
    <w:rsid w:val="002D66CA"/>
    <w:rsid w:val="002D7C8C"/>
    <w:rsid w:val="002E2472"/>
    <w:rsid w:val="002E4A77"/>
    <w:rsid w:val="002E4C8B"/>
    <w:rsid w:val="002E6D02"/>
    <w:rsid w:val="002E6F63"/>
    <w:rsid w:val="002F10B6"/>
    <w:rsid w:val="002F1544"/>
    <w:rsid w:val="002F1B43"/>
    <w:rsid w:val="002F2566"/>
    <w:rsid w:val="002F302B"/>
    <w:rsid w:val="002F528E"/>
    <w:rsid w:val="002F7C0C"/>
    <w:rsid w:val="003003BF"/>
    <w:rsid w:val="003030EC"/>
    <w:rsid w:val="0030376B"/>
    <w:rsid w:val="003041D1"/>
    <w:rsid w:val="00304213"/>
    <w:rsid w:val="003049F9"/>
    <w:rsid w:val="003050E4"/>
    <w:rsid w:val="00305ABA"/>
    <w:rsid w:val="00307F83"/>
    <w:rsid w:val="0031106E"/>
    <w:rsid w:val="003111F9"/>
    <w:rsid w:val="00311367"/>
    <w:rsid w:val="00313459"/>
    <w:rsid w:val="003156FE"/>
    <w:rsid w:val="00315E3C"/>
    <w:rsid w:val="0031633F"/>
    <w:rsid w:val="00317792"/>
    <w:rsid w:val="0032015E"/>
    <w:rsid w:val="00321DE3"/>
    <w:rsid w:val="0032326E"/>
    <w:rsid w:val="003237A1"/>
    <w:rsid w:val="00324DEF"/>
    <w:rsid w:val="003250BD"/>
    <w:rsid w:val="0032626A"/>
    <w:rsid w:val="003264AC"/>
    <w:rsid w:val="00327C88"/>
    <w:rsid w:val="00327E69"/>
    <w:rsid w:val="00327E9D"/>
    <w:rsid w:val="003306A6"/>
    <w:rsid w:val="00331605"/>
    <w:rsid w:val="00331DD1"/>
    <w:rsid w:val="00332A1D"/>
    <w:rsid w:val="00332FBD"/>
    <w:rsid w:val="0033345A"/>
    <w:rsid w:val="003337A0"/>
    <w:rsid w:val="00334614"/>
    <w:rsid w:val="0033674D"/>
    <w:rsid w:val="00341714"/>
    <w:rsid w:val="0034271F"/>
    <w:rsid w:val="00342931"/>
    <w:rsid w:val="003447F1"/>
    <w:rsid w:val="003448E3"/>
    <w:rsid w:val="003452F2"/>
    <w:rsid w:val="00346D47"/>
    <w:rsid w:val="0034787A"/>
    <w:rsid w:val="00351090"/>
    <w:rsid w:val="003545A7"/>
    <w:rsid w:val="0035592E"/>
    <w:rsid w:val="00356826"/>
    <w:rsid w:val="003579ED"/>
    <w:rsid w:val="00360496"/>
    <w:rsid w:val="00360DD9"/>
    <w:rsid w:val="00361038"/>
    <w:rsid w:val="00362A02"/>
    <w:rsid w:val="00365078"/>
    <w:rsid w:val="0036662C"/>
    <w:rsid w:val="00367331"/>
    <w:rsid w:val="0036789A"/>
    <w:rsid w:val="003708C2"/>
    <w:rsid w:val="0037245B"/>
    <w:rsid w:val="003725BD"/>
    <w:rsid w:val="003727DD"/>
    <w:rsid w:val="003728F9"/>
    <w:rsid w:val="00372D5B"/>
    <w:rsid w:val="003743E5"/>
    <w:rsid w:val="00374B4F"/>
    <w:rsid w:val="00374BA3"/>
    <w:rsid w:val="00374F13"/>
    <w:rsid w:val="00375286"/>
    <w:rsid w:val="003762C7"/>
    <w:rsid w:val="0037647B"/>
    <w:rsid w:val="00377323"/>
    <w:rsid w:val="003800CA"/>
    <w:rsid w:val="00380EAF"/>
    <w:rsid w:val="003818D8"/>
    <w:rsid w:val="003824FC"/>
    <w:rsid w:val="00382622"/>
    <w:rsid w:val="00382717"/>
    <w:rsid w:val="00382F85"/>
    <w:rsid w:val="0038390D"/>
    <w:rsid w:val="00383A23"/>
    <w:rsid w:val="003851C3"/>
    <w:rsid w:val="00386A11"/>
    <w:rsid w:val="00387D17"/>
    <w:rsid w:val="003902B5"/>
    <w:rsid w:val="003905C9"/>
    <w:rsid w:val="0039084C"/>
    <w:rsid w:val="0039181A"/>
    <w:rsid w:val="00393498"/>
    <w:rsid w:val="003934B9"/>
    <w:rsid w:val="00393887"/>
    <w:rsid w:val="00394229"/>
    <w:rsid w:val="003956D0"/>
    <w:rsid w:val="003A0086"/>
    <w:rsid w:val="003A1BFE"/>
    <w:rsid w:val="003A33F7"/>
    <w:rsid w:val="003A3EED"/>
    <w:rsid w:val="003A3EF6"/>
    <w:rsid w:val="003A4664"/>
    <w:rsid w:val="003A47E3"/>
    <w:rsid w:val="003A4D63"/>
    <w:rsid w:val="003A6713"/>
    <w:rsid w:val="003A6823"/>
    <w:rsid w:val="003A6AFC"/>
    <w:rsid w:val="003A783A"/>
    <w:rsid w:val="003B0DFF"/>
    <w:rsid w:val="003B1CAA"/>
    <w:rsid w:val="003B2E0D"/>
    <w:rsid w:val="003B33D1"/>
    <w:rsid w:val="003B3E19"/>
    <w:rsid w:val="003B3F5E"/>
    <w:rsid w:val="003B467C"/>
    <w:rsid w:val="003B5A30"/>
    <w:rsid w:val="003B72F8"/>
    <w:rsid w:val="003B7665"/>
    <w:rsid w:val="003B7AD9"/>
    <w:rsid w:val="003C0F43"/>
    <w:rsid w:val="003C3DB1"/>
    <w:rsid w:val="003C4904"/>
    <w:rsid w:val="003C5D25"/>
    <w:rsid w:val="003C775C"/>
    <w:rsid w:val="003D06AF"/>
    <w:rsid w:val="003D108E"/>
    <w:rsid w:val="003D128D"/>
    <w:rsid w:val="003D1439"/>
    <w:rsid w:val="003D1AC1"/>
    <w:rsid w:val="003D1F1D"/>
    <w:rsid w:val="003D3113"/>
    <w:rsid w:val="003D3228"/>
    <w:rsid w:val="003D4760"/>
    <w:rsid w:val="003D4A04"/>
    <w:rsid w:val="003D69DF"/>
    <w:rsid w:val="003E0986"/>
    <w:rsid w:val="003E2730"/>
    <w:rsid w:val="003E7AF7"/>
    <w:rsid w:val="003F2DEE"/>
    <w:rsid w:val="003F330E"/>
    <w:rsid w:val="003F4828"/>
    <w:rsid w:val="003F59D3"/>
    <w:rsid w:val="003F6137"/>
    <w:rsid w:val="003F7063"/>
    <w:rsid w:val="003F7132"/>
    <w:rsid w:val="003F7251"/>
    <w:rsid w:val="003F7517"/>
    <w:rsid w:val="003F7E5F"/>
    <w:rsid w:val="00400551"/>
    <w:rsid w:val="004009A2"/>
    <w:rsid w:val="004013A2"/>
    <w:rsid w:val="0040155A"/>
    <w:rsid w:val="0040217A"/>
    <w:rsid w:val="00402E3E"/>
    <w:rsid w:val="00403136"/>
    <w:rsid w:val="004034CA"/>
    <w:rsid w:val="0040401D"/>
    <w:rsid w:val="00405AA0"/>
    <w:rsid w:val="00411390"/>
    <w:rsid w:val="00411429"/>
    <w:rsid w:val="0041306D"/>
    <w:rsid w:val="004145CE"/>
    <w:rsid w:val="004156ED"/>
    <w:rsid w:val="004174EC"/>
    <w:rsid w:val="00417652"/>
    <w:rsid w:val="00417B6B"/>
    <w:rsid w:val="00420B84"/>
    <w:rsid w:val="0042439A"/>
    <w:rsid w:val="00426F36"/>
    <w:rsid w:val="0043103D"/>
    <w:rsid w:val="0043209A"/>
    <w:rsid w:val="00432207"/>
    <w:rsid w:val="00433463"/>
    <w:rsid w:val="00433917"/>
    <w:rsid w:val="00433B67"/>
    <w:rsid w:val="004344C8"/>
    <w:rsid w:val="004348EF"/>
    <w:rsid w:val="00440612"/>
    <w:rsid w:val="00441F29"/>
    <w:rsid w:val="0044265E"/>
    <w:rsid w:val="00442DDF"/>
    <w:rsid w:val="00443D83"/>
    <w:rsid w:val="004447E1"/>
    <w:rsid w:val="00445167"/>
    <w:rsid w:val="00445752"/>
    <w:rsid w:val="00445B99"/>
    <w:rsid w:val="00445CED"/>
    <w:rsid w:val="004461B8"/>
    <w:rsid w:val="0044666A"/>
    <w:rsid w:val="00447005"/>
    <w:rsid w:val="00452350"/>
    <w:rsid w:val="004526DA"/>
    <w:rsid w:val="004538B7"/>
    <w:rsid w:val="00455592"/>
    <w:rsid w:val="0045602F"/>
    <w:rsid w:val="0045665B"/>
    <w:rsid w:val="004601C6"/>
    <w:rsid w:val="0046034F"/>
    <w:rsid w:val="00460A2F"/>
    <w:rsid w:val="00460ED6"/>
    <w:rsid w:val="0046166B"/>
    <w:rsid w:val="004623E0"/>
    <w:rsid w:val="00467DCF"/>
    <w:rsid w:val="00470BBB"/>
    <w:rsid w:val="0047251E"/>
    <w:rsid w:val="004732B1"/>
    <w:rsid w:val="00473984"/>
    <w:rsid w:val="00474078"/>
    <w:rsid w:val="00474F93"/>
    <w:rsid w:val="0047514E"/>
    <w:rsid w:val="004752E3"/>
    <w:rsid w:val="00475474"/>
    <w:rsid w:val="00476312"/>
    <w:rsid w:val="00477A44"/>
    <w:rsid w:val="00477DDA"/>
    <w:rsid w:val="00483C12"/>
    <w:rsid w:val="00483D6E"/>
    <w:rsid w:val="004860A5"/>
    <w:rsid w:val="0049098E"/>
    <w:rsid w:val="0049159F"/>
    <w:rsid w:val="00491B2E"/>
    <w:rsid w:val="00492221"/>
    <w:rsid w:val="00493233"/>
    <w:rsid w:val="0049572D"/>
    <w:rsid w:val="00495D02"/>
    <w:rsid w:val="004967C3"/>
    <w:rsid w:val="00496D1D"/>
    <w:rsid w:val="004A126E"/>
    <w:rsid w:val="004A23E8"/>
    <w:rsid w:val="004A29D7"/>
    <w:rsid w:val="004A2ACD"/>
    <w:rsid w:val="004A2D32"/>
    <w:rsid w:val="004A4A62"/>
    <w:rsid w:val="004A4F29"/>
    <w:rsid w:val="004A57E0"/>
    <w:rsid w:val="004A68DE"/>
    <w:rsid w:val="004A7DB5"/>
    <w:rsid w:val="004B09A5"/>
    <w:rsid w:val="004B22B8"/>
    <w:rsid w:val="004B2932"/>
    <w:rsid w:val="004B2D3B"/>
    <w:rsid w:val="004B42E7"/>
    <w:rsid w:val="004B4384"/>
    <w:rsid w:val="004B51BA"/>
    <w:rsid w:val="004B5AB9"/>
    <w:rsid w:val="004B5BB0"/>
    <w:rsid w:val="004B5D07"/>
    <w:rsid w:val="004B6A02"/>
    <w:rsid w:val="004B73B0"/>
    <w:rsid w:val="004C0F9D"/>
    <w:rsid w:val="004C10B3"/>
    <w:rsid w:val="004C1C47"/>
    <w:rsid w:val="004C1FE1"/>
    <w:rsid w:val="004C2E30"/>
    <w:rsid w:val="004C4AC6"/>
    <w:rsid w:val="004C4BAE"/>
    <w:rsid w:val="004C5B31"/>
    <w:rsid w:val="004C73EC"/>
    <w:rsid w:val="004C7571"/>
    <w:rsid w:val="004D01D2"/>
    <w:rsid w:val="004D0A40"/>
    <w:rsid w:val="004D2F1B"/>
    <w:rsid w:val="004D30BC"/>
    <w:rsid w:val="004D3DBD"/>
    <w:rsid w:val="004D7F8F"/>
    <w:rsid w:val="004E26A2"/>
    <w:rsid w:val="004E2AE9"/>
    <w:rsid w:val="004E3D04"/>
    <w:rsid w:val="004E5EF8"/>
    <w:rsid w:val="004E62B6"/>
    <w:rsid w:val="004E66E6"/>
    <w:rsid w:val="004F29BB"/>
    <w:rsid w:val="004F3AF8"/>
    <w:rsid w:val="004F3BE4"/>
    <w:rsid w:val="004F5307"/>
    <w:rsid w:val="004F6FD2"/>
    <w:rsid w:val="00501D0E"/>
    <w:rsid w:val="00502B82"/>
    <w:rsid w:val="005037DB"/>
    <w:rsid w:val="00503A98"/>
    <w:rsid w:val="0050528E"/>
    <w:rsid w:val="00505D11"/>
    <w:rsid w:val="00506840"/>
    <w:rsid w:val="00507593"/>
    <w:rsid w:val="005079EF"/>
    <w:rsid w:val="005104F4"/>
    <w:rsid w:val="00510F30"/>
    <w:rsid w:val="00511515"/>
    <w:rsid w:val="00511567"/>
    <w:rsid w:val="00511EB8"/>
    <w:rsid w:val="00512327"/>
    <w:rsid w:val="00512676"/>
    <w:rsid w:val="00512B0C"/>
    <w:rsid w:val="005151CC"/>
    <w:rsid w:val="005159F8"/>
    <w:rsid w:val="00517249"/>
    <w:rsid w:val="00517BE0"/>
    <w:rsid w:val="00517DB1"/>
    <w:rsid w:val="00517FE2"/>
    <w:rsid w:val="00520014"/>
    <w:rsid w:val="00520CBB"/>
    <w:rsid w:val="00522A2F"/>
    <w:rsid w:val="00523002"/>
    <w:rsid w:val="00523CAA"/>
    <w:rsid w:val="005249AF"/>
    <w:rsid w:val="00524A3D"/>
    <w:rsid w:val="005259B7"/>
    <w:rsid w:val="005259F9"/>
    <w:rsid w:val="00525CC5"/>
    <w:rsid w:val="00526966"/>
    <w:rsid w:val="0052750D"/>
    <w:rsid w:val="00527A74"/>
    <w:rsid w:val="00535D32"/>
    <w:rsid w:val="00535D7E"/>
    <w:rsid w:val="00535F5C"/>
    <w:rsid w:val="005360F3"/>
    <w:rsid w:val="00536876"/>
    <w:rsid w:val="00537DB2"/>
    <w:rsid w:val="0054043B"/>
    <w:rsid w:val="0054251B"/>
    <w:rsid w:val="00542CE1"/>
    <w:rsid w:val="00542F23"/>
    <w:rsid w:val="00544B82"/>
    <w:rsid w:val="00545987"/>
    <w:rsid w:val="00545C2A"/>
    <w:rsid w:val="0054617F"/>
    <w:rsid w:val="00547803"/>
    <w:rsid w:val="005506BF"/>
    <w:rsid w:val="00550D8E"/>
    <w:rsid w:val="00551207"/>
    <w:rsid w:val="00552A8C"/>
    <w:rsid w:val="005533B9"/>
    <w:rsid w:val="005533DB"/>
    <w:rsid w:val="0055397B"/>
    <w:rsid w:val="005541B4"/>
    <w:rsid w:val="005544F1"/>
    <w:rsid w:val="00554E33"/>
    <w:rsid w:val="00556011"/>
    <w:rsid w:val="0055744D"/>
    <w:rsid w:val="00562425"/>
    <w:rsid w:val="005633EE"/>
    <w:rsid w:val="00565A9D"/>
    <w:rsid w:val="00566777"/>
    <w:rsid w:val="00566E27"/>
    <w:rsid w:val="00570ED7"/>
    <w:rsid w:val="005717E1"/>
    <w:rsid w:val="00572A5B"/>
    <w:rsid w:val="00574B18"/>
    <w:rsid w:val="0057604D"/>
    <w:rsid w:val="00576085"/>
    <w:rsid w:val="005760C7"/>
    <w:rsid w:val="005805BC"/>
    <w:rsid w:val="005808F4"/>
    <w:rsid w:val="00581833"/>
    <w:rsid w:val="00583F17"/>
    <w:rsid w:val="0058405C"/>
    <w:rsid w:val="00586029"/>
    <w:rsid w:val="0058662E"/>
    <w:rsid w:val="00586716"/>
    <w:rsid w:val="005903B2"/>
    <w:rsid w:val="00591BB5"/>
    <w:rsid w:val="00591C89"/>
    <w:rsid w:val="00593F47"/>
    <w:rsid w:val="005948B6"/>
    <w:rsid w:val="00594E36"/>
    <w:rsid w:val="00594FEC"/>
    <w:rsid w:val="00595258"/>
    <w:rsid w:val="005957DD"/>
    <w:rsid w:val="00597662"/>
    <w:rsid w:val="00597D9F"/>
    <w:rsid w:val="005A0242"/>
    <w:rsid w:val="005A5E02"/>
    <w:rsid w:val="005A693D"/>
    <w:rsid w:val="005B0C6E"/>
    <w:rsid w:val="005B1837"/>
    <w:rsid w:val="005B191E"/>
    <w:rsid w:val="005B22D8"/>
    <w:rsid w:val="005B33DA"/>
    <w:rsid w:val="005B4261"/>
    <w:rsid w:val="005B4974"/>
    <w:rsid w:val="005B67F3"/>
    <w:rsid w:val="005B6E28"/>
    <w:rsid w:val="005C0BDE"/>
    <w:rsid w:val="005C140F"/>
    <w:rsid w:val="005C1522"/>
    <w:rsid w:val="005C2A7B"/>
    <w:rsid w:val="005C331D"/>
    <w:rsid w:val="005C3574"/>
    <w:rsid w:val="005C402D"/>
    <w:rsid w:val="005C4902"/>
    <w:rsid w:val="005C4F4E"/>
    <w:rsid w:val="005D133C"/>
    <w:rsid w:val="005D1980"/>
    <w:rsid w:val="005D232A"/>
    <w:rsid w:val="005D28B4"/>
    <w:rsid w:val="005D2FFA"/>
    <w:rsid w:val="005D445C"/>
    <w:rsid w:val="005D4771"/>
    <w:rsid w:val="005D652B"/>
    <w:rsid w:val="005E0414"/>
    <w:rsid w:val="005E05EF"/>
    <w:rsid w:val="005E1EC1"/>
    <w:rsid w:val="005E1F5D"/>
    <w:rsid w:val="005E54B2"/>
    <w:rsid w:val="005E5663"/>
    <w:rsid w:val="005E5745"/>
    <w:rsid w:val="005E5D5C"/>
    <w:rsid w:val="005E69FF"/>
    <w:rsid w:val="005E73AF"/>
    <w:rsid w:val="005E7647"/>
    <w:rsid w:val="005F15DA"/>
    <w:rsid w:val="005F215D"/>
    <w:rsid w:val="005F320B"/>
    <w:rsid w:val="005F3E40"/>
    <w:rsid w:val="005F49EE"/>
    <w:rsid w:val="00601F8F"/>
    <w:rsid w:val="00603004"/>
    <w:rsid w:val="00603131"/>
    <w:rsid w:val="00603861"/>
    <w:rsid w:val="006038AE"/>
    <w:rsid w:val="00604B7A"/>
    <w:rsid w:val="00605317"/>
    <w:rsid w:val="006056BE"/>
    <w:rsid w:val="00606DA4"/>
    <w:rsid w:val="0060722C"/>
    <w:rsid w:val="00610300"/>
    <w:rsid w:val="00610FBC"/>
    <w:rsid w:val="006119EF"/>
    <w:rsid w:val="00612639"/>
    <w:rsid w:val="00613BEE"/>
    <w:rsid w:val="006140F1"/>
    <w:rsid w:val="00614FA4"/>
    <w:rsid w:val="00615AFA"/>
    <w:rsid w:val="00616BA6"/>
    <w:rsid w:val="006177B0"/>
    <w:rsid w:val="00617CA3"/>
    <w:rsid w:val="00617E1C"/>
    <w:rsid w:val="00620ED0"/>
    <w:rsid w:val="00621437"/>
    <w:rsid w:val="0062185E"/>
    <w:rsid w:val="00624182"/>
    <w:rsid w:val="00624DA3"/>
    <w:rsid w:val="0062578D"/>
    <w:rsid w:val="006258DA"/>
    <w:rsid w:val="006260E3"/>
    <w:rsid w:val="00626BD3"/>
    <w:rsid w:val="0063063E"/>
    <w:rsid w:val="006328F2"/>
    <w:rsid w:val="00633659"/>
    <w:rsid w:val="00634079"/>
    <w:rsid w:val="00635603"/>
    <w:rsid w:val="0063619E"/>
    <w:rsid w:val="00637A13"/>
    <w:rsid w:val="00637B35"/>
    <w:rsid w:val="00640082"/>
    <w:rsid w:val="00641E39"/>
    <w:rsid w:val="00642D87"/>
    <w:rsid w:val="00643851"/>
    <w:rsid w:val="00644AB2"/>
    <w:rsid w:val="00644F34"/>
    <w:rsid w:val="0064575F"/>
    <w:rsid w:val="006458C0"/>
    <w:rsid w:val="0064637C"/>
    <w:rsid w:val="006465B7"/>
    <w:rsid w:val="00646AE4"/>
    <w:rsid w:val="00652290"/>
    <w:rsid w:val="00653F8D"/>
    <w:rsid w:val="00654241"/>
    <w:rsid w:val="00655722"/>
    <w:rsid w:val="0065607F"/>
    <w:rsid w:val="006567E5"/>
    <w:rsid w:val="00657800"/>
    <w:rsid w:val="00663800"/>
    <w:rsid w:val="00664CEB"/>
    <w:rsid w:val="00664E94"/>
    <w:rsid w:val="00665362"/>
    <w:rsid w:val="006667A5"/>
    <w:rsid w:val="00667009"/>
    <w:rsid w:val="0066756F"/>
    <w:rsid w:val="00670108"/>
    <w:rsid w:val="0067156B"/>
    <w:rsid w:val="006722BD"/>
    <w:rsid w:val="006728CA"/>
    <w:rsid w:val="00673318"/>
    <w:rsid w:val="00674F38"/>
    <w:rsid w:val="00676AA1"/>
    <w:rsid w:val="00677040"/>
    <w:rsid w:val="006817E8"/>
    <w:rsid w:val="00682F7C"/>
    <w:rsid w:val="0068384B"/>
    <w:rsid w:val="00683E03"/>
    <w:rsid w:val="0068413F"/>
    <w:rsid w:val="0068599A"/>
    <w:rsid w:val="00686547"/>
    <w:rsid w:val="006869DF"/>
    <w:rsid w:val="00686C4D"/>
    <w:rsid w:val="00690159"/>
    <w:rsid w:val="0069018B"/>
    <w:rsid w:val="006906C7"/>
    <w:rsid w:val="0069331A"/>
    <w:rsid w:val="006937C7"/>
    <w:rsid w:val="0069403A"/>
    <w:rsid w:val="00694833"/>
    <w:rsid w:val="00695388"/>
    <w:rsid w:val="00697732"/>
    <w:rsid w:val="00697902"/>
    <w:rsid w:val="006A40F0"/>
    <w:rsid w:val="006A4708"/>
    <w:rsid w:val="006A5887"/>
    <w:rsid w:val="006B06D6"/>
    <w:rsid w:val="006B1EFE"/>
    <w:rsid w:val="006B3D57"/>
    <w:rsid w:val="006B4007"/>
    <w:rsid w:val="006B4CAA"/>
    <w:rsid w:val="006B5073"/>
    <w:rsid w:val="006B56D1"/>
    <w:rsid w:val="006B5FA6"/>
    <w:rsid w:val="006B70DD"/>
    <w:rsid w:val="006B7A0F"/>
    <w:rsid w:val="006C1AEE"/>
    <w:rsid w:val="006C1BF0"/>
    <w:rsid w:val="006C2998"/>
    <w:rsid w:val="006C5B8C"/>
    <w:rsid w:val="006C63E0"/>
    <w:rsid w:val="006C7F93"/>
    <w:rsid w:val="006D0BFE"/>
    <w:rsid w:val="006D169F"/>
    <w:rsid w:val="006D16F8"/>
    <w:rsid w:val="006D2BA7"/>
    <w:rsid w:val="006D2D01"/>
    <w:rsid w:val="006D331C"/>
    <w:rsid w:val="006D3362"/>
    <w:rsid w:val="006D3A0F"/>
    <w:rsid w:val="006D3FB7"/>
    <w:rsid w:val="006D41A9"/>
    <w:rsid w:val="006D579F"/>
    <w:rsid w:val="006D5931"/>
    <w:rsid w:val="006D701D"/>
    <w:rsid w:val="006E1328"/>
    <w:rsid w:val="006E5501"/>
    <w:rsid w:val="006E7B86"/>
    <w:rsid w:val="006E7F9F"/>
    <w:rsid w:val="006F1316"/>
    <w:rsid w:val="006F17C7"/>
    <w:rsid w:val="006F3653"/>
    <w:rsid w:val="006F4B73"/>
    <w:rsid w:val="006F5018"/>
    <w:rsid w:val="006F5B8A"/>
    <w:rsid w:val="006F5BEE"/>
    <w:rsid w:val="006F767A"/>
    <w:rsid w:val="00701B22"/>
    <w:rsid w:val="00701CDE"/>
    <w:rsid w:val="00702026"/>
    <w:rsid w:val="0070293D"/>
    <w:rsid w:val="0070304B"/>
    <w:rsid w:val="0070360F"/>
    <w:rsid w:val="00703B57"/>
    <w:rsid w:val="00703C2D"/>
    <w:rsid w:val="00703F27"/>
    <w:rsid w:val="00705A01"/>
    <w:rsid w:val="00706E19"/>
    <w:rsid w:val="007075E0"/>
    <w:rsid w:val="0071012B"/>
    <w:rsid w:val="007106A6"/>
    <w:rsid w:val="00710CF1"/>
    <w:rsid w:val="00712733"/>
    <w:rsid w:val="007130CC"/>
    <w:rsid w:val="00714F4D"/>
    <w:rsid w:val="007152C5"/>
    <w:rsid w:val="007161D7"/>
    <w:rsid w:val="00716F60"/>
    <w:rsid w:val="00717831"/>
    <w:rsid w:val="007203EC"/>
    <w:rsid w:val="00721AFA"/>
    <w:rsid w:val="007229B7"/>
    <w:rsid w:val="00724168"/>
    <w:rsid w:val="00724A3D"/>
    <w:rsid w:val="00726867"/>
    <w:rsid w:val="00726892"/>
    <w:rsid w:val="00726F4B"/>
    <w:rsid w:val="00727BC5"/>
    <w:rsid w:val="00730276"/>
    <w:rsid w:val="00735F5E"/>
    <w:rsid w:val="00737586"/>
    <w:rsid w:val="00740C93"/>
    <w:rsid w:val="0074202E"/>
    <w:rsid w:val="007427C8"/>
    <w:rsid w:val="007434E9"/>
    <w:rsid w:val="00745305"/>
    <w:rsid w:val="007459B9"/>
    <w:rsid w:val="00745C84"/>
    <w:rsid w:val="00746A3A"/>
    <w:rsid w:val="00746B06"/>
    <w:rsid w:val="00747D1A"/>
    <w:rsid w:val="007502A3"/>
    <w:rsid w:val="00750707"/>
    <w:rsid w:val="00753173"/>
    <w:rsid w:val="00753797"/>
    <w:rsid w:val="007549F3"/>
    <w:rsid w:val="00756E72"/>
    <w:rsid w:val="007579E1"/>
    <w:rsid w:val="0076104E"/>
    <w:rsid w:val="00761A59"/>
    <w:rsid w:val="00766C4E"/>
    <w:rsid w:val="00770606"/>
    <w:rsid w:val="00770E0D"/>
    <w:rsid w:val="007716EF"/>
    <w:rsid w:val="00771EB2"/>
    <w:rsid w:val="00773685"/>
    <w:rsid w:val="00773BB4"/>
    <w:rsid w:val="00775449"/>
    <w:rsid w:val="007754F7"/>
    <w:rsid w:val="0077671A"/>
    <w:rsid w:val="00777195"/>
    <w:rsid w:val="00777C9E"/>
    <w:rsid w:val="007803DB"/>
    <w:rsid w:val="00784735"/>
    <w:rsid w:val="0078519C"/>
    <w:rsid w:val="00785839"/>
    <w:rsid w:val="00791A47"/>
    <w:rsid w:val="0079261A"/>
    <w:rsid w:val="00792EC9"/>
    <w:rsid w:val="00792F36"/>
    <w:rsid w:val="00794404"/>
    <w:rsid w:val="00795D98"/>
    <w:rsid w:val="007A1A23"/>
    <w:rsid w:val="007A2A3A"/>
    <w:rsid w:val="007A3F1F"/>
    <w:rsid w:val="007A4F95"/>
    <w:rsid w:val="007A5F34"/>
    <w:rsid w:val="007A6969"/>
    <w:rsid w:val="007A7F58"/>
    <w:rsid w:val="007B1244"/>
    <w:rsid w:val="007B1FD5"/>
    <w:rsid w:val="007B20F7"/>
    <w:rsid w:val="007B377E"/>
    <w:rsid w:val="007B400C"/>
    <w:rsid w:val="007B4A33"/>
    <w:rsid w:val="007B5155"/>
    <w:rsid w:val="007B5A93"/>
    <w:rsid w:val="007B6103"/>
    <w:rsid w:val="007B7C62"/>
    <w:rsid w:val="007C1748"/>
    <w:rsid w:val="007C3FC2"/>
    <w:rsid w:val="007C5EEC"/>
    <w:rsid w:val="007C7F10"/>
    <w:rsid w:val="007D1F6F"/>
    <w:rsid w:val="007D3B82"/>
    <w:rsid w:val="007D3F92"/>
    <w:rsid w:val="007D4A94"/>
    <w:rsid w:val="007D4CA7"/>
    <w:rsid w:val="007D57AC"/>
    <w:rsid w:val="007D7541"/>
    <w:rsid w:val="007D7A05"/>
    <w:rsid w:val="007E0A33"/>
    <w:rsid w:val="007E1824"/>
    <w:rsid w:val="007E2029"/>
    <w:rsid w:val="007E56BF"/>
    <w:rsid w:val="007E5A58"/>
    <w:rsid w:val="007E735C"/>
    <w:rsid w:val="007F0AD9"/>
    <w:rsid w:val="007F0AE9"/>
    <w:rsid w:val="007F0AF3"/>
    <w:rsid w:val="007F0CCA"/>
    <w:rsid w:val="007F1A08"/>
    <w:rsid w:val="007F21FB"/>
    <w:rsid w:val="007F26E8"/>
    <w:rsid w:val="007F3186"/>
    <w:rsid w:val="007F3277"/>
    <w:rsid w:val="007F3329"/>
    <w:rsid w:val="007F39EF"/>
    <w:rsid w:val="007F4E77"/>
    <w:rsid w:val="007F5E6C"/>
    <w:rsid w:val="007F69C1"/>
    <w:rsid w:val="007F74AD"/>
    <w:rsid w:val="007F7854"/>
    <w:rsid w:val="00800E58"/>
    <w:rsid w:val="008011A3"/>
    <w:rsid w:val="008016C1"/>
    <w:rsid w:val="0080248C"/>
    <w:rsid w:val="008024A6"/>
    <w:rsid w:val="0080482B"/>
    <w:rsid w:val="008048C5"/>
    <w:rsid w:val="00804BA7"/>
    <w:rsid w:val="00804ED2"/>
    <w:rsid w:val="0080702E"/>
    <w:rsid w:val="00807385"/>
    <w:rsid w:val="00807F34"/>
    <w:rsid w:val="00810A78"/>
    <w:rsid w:val="00811D86"/>
    <w:rsid w:val="00811E81"/>
    <w:rsid w:val="00813077"/>
    <w:rsid w:val="00815A51"/>
    <w:rsid w:val="00816F26"/>
    <w:rsid w:val="0081760C"/>
    <w:rsid w:val="008207F3"/>
    <w:rsid w:val="00820B73"/>
    <w:rsid w:val="00820F91"/>
    <w:rsid w:val="008218DD"/>
    <w:rsid w:val="00821B1E"/>
    <w:rsid w:val="00823C89"/>
    <w:rsid w:val="00826345"/>
    <w:rsid w:val="00830C7C"/>
    <w:rsid w:val="00831DC1"/>
    <w:rsid w:val="00833739"/>
    <w:rsid w:val="00833C83"/>
    <w:rsid w:val="0083633D"/>
    <w:rsid w:val="00840259"/>
    <w:rsid w:val="00840343"/>
    <w:rsid w:val="008416A1"/>
    <w:rsid w:val="008416B6"/>
    <w:rsid w:val="00841C12"/>
    <w:rsid w:val="0084216F"/>
    <w:rsid w:val="00842711"/>
    <w:rsid w:val="00844310"/>
    <w:rsid w:val="00844A5E"/>
    <w:rsid w:val="0084501D"/>
    <w:rsid w:val="00845087"/>
    <w:rsid w:val="008454AB"/>
    <w:rsid w:val="00845714"/>
    <w:rsid w:val="00847393"/>
    <w:rsid w:val="00847B38"/>
    <w:rsid w:val="00847EE1"/>
    <w:rsid w:val="008503E0"/>
    <w:rsid w:val="00851FB9"/>
    <w:rsid w:val="008546C9"/>
    <w:rsid w:val="00855E06"/>
    <w:rsid w:val="00860410"/>
    <w:rsid w:val="0086085B"/>
    <w:rsid w:val="00860BE3"/>
    <w:rsid w:val="00860C37"/>
    <w:rsid w:val="00861679"/>
    <w:rsid w:val="008620E6"/>
    <w:rsid w:val="00862BD0"/>
    <w:rsid w:val="00863841"/>
    <w:rsid w:val="00863A09"/>
    <w:rsid w:val="00863B48"/>
    <w:rsid w:val="008643C2"/>
    <w:rsid w:val="008643D4"/>
    <w:rsid w:val="0086464F"/>
    <w:rsid w:val="00864F9B"/>
    <w:rsid w:val="0086604F"/>
    <w:rsid w:val="00866AF5"/>
    <w:rsid w:val="00867CC9"/>
    <w:rsid w:val="00872928"/>
    <w:rsid w:val="0087327D"/>
    <w:rsid w:val="00874386"/>
    <w:rsid w:val="00874503"/>
    <w:rsid w:val="0087479E"/>
    <w:rsid w:val="00875225"/>
    <w:rsid w:val="00875F7E"/>
    <w:rsid w:val="00876126"/>
    <w:rsid w:val="0087703F"/>
    <w:rsid w:val="008771C4"/>
    <w:rsid w:val="008772B7"/>
    <w:rsid w:val="008775F6"/>
    <w:rsid w:val="00880397"/>
    <w:rsid w:val="0088087D"/>
    <w:rsid w:val="00881746"/>
    <w:rsid w:val="00881C66"/>
    <w:rsid w:val="00882C06"/>
    <w:rsid w:val="0088342D"/>
    <w:rsid w:val="00885960"/>
    <w:rsid w:val="00887BA9"/>
    <w:rsid w:val="00887C51"/>
    <w:rsid w:val="0089135F"/>
    <w:rsid w:val="0089182E"/>
    <w:rsid w:val="00891855"/>
    <w:rsid w:val="00891B21"/>
    <w:rsid w:val="00891F61"/>
    <w:rsid w:val="00893578"/>
    <w:rsid w:val="00894333"/>
    <w:rsid w:val="008952C1"/>
    <w:rsid w:val="00895536"/>
    <w:rsid w:val="0089629F"/>
    <w:rsid w:val="008963BB"/>
    <w:rsid w:val="00896F45"/>
    <w:rsid w:val="008971AA"/>
    <w:rsid w:val="00897FD6"/>
    <w:rsid w:val="008A0262"/>
    <w:rsid w:val="008A3F21"/>
    <w:rsid w:val="008A531F"/>
    <w:rsid w:val="008A5CB8"/>
    <w:rsid w:val="008A6A21"/>
    <w:rsid w:val="008B0301"/>
    <w:rsid w:val="008B10AD"/>
    <w:rsid w:val="008B14EC"/>
    <w:rsid w:val="008B181D"/>
    <w:rsid w:val="008B1A08"/>
    <w:rsid w:val="008B1ACD"/>
    <w:rsid w:val="008B2B42"/>
    <w:rsid w:val="008B3356"/>
    <w:rsid w:val="008B403B"/>
    <w:rsid w:val="008B4FB7"/>
    <w:rsid w:val="008B59E1"/>
    <w:rsid w:val="008B6E17"/>
    <w:rsid w:val="008C03B5"/>
    <w:rsid w:val="008C0B97"/>
    <w:rsid w:val="008C1F9C"/>
    <w:rsid w:val="008C3267"/>
    <w:rsid w:val="008C3A5B"/>
    <w:rsid w:val="008C49F4"/>
    <w:rsid w:val="008C5AFF"/>
    <w:rsid w:val="008C5C6D"/>
    <w:rsid w:val="008C6B7E"/>
    <w:rsid w:val="008C7B83"/>
    <w:rsid w:val="008D4298"/>
    <w:rsid w:val="008D4CED"/>
    <w:rsid w:val="008D5219"/>
    <w:rsid w:val="008D5A47"/>
    <w:rsid w:val="008D62F1"/>
    <w:rsid w:val="008D642A"/>
    <w:rsid w:val="008D6918"/>
    <w:rsid w:val="008D7892"/>
    <w:rsid w:val="008D7B13"/>
    <w:rsid w:val="008E1A69"/>
    <w:rsid w:val="008E2193"/>
    <w:rsid w:val="008E4E8E"/>
    <w:rsid w:val="008E54EF"/>
    <w:rsid w:val="008E61E1"/>
    <w:rsid w:val="008E643F"/>
    <w:rsid w:val="008E7E76"/>
    <w:rsid w:val="008E7F1A"/>
    <w:rsid w:val="008F0FAF"/>
    <w:rsid w:val="008F1798"/>
    <w:rsid w:val="008F2B83"/>
    <w:rsid w:val="008F3FEF"/>
    <w:rsid w:val="008F566E"/>
    <w:rsid w:val="008F5771"/>
    <w:rsid w:val="008F6712"/>
    <w:rsid w:val="008F7114"/>
    <w:rsid w:val="008F7674"/>
    <w:rsid w:val="008F7AFA"/>
    <w:rsid w:val="00903B82"/>
    <w:rsid w:val="0090654E"/>
    <w:rsid w:val="0090657C"/>
    <w:rsid w:val="00907803"/>
    <w:rsid w:val="00907E16"/>
    <w:rsid w:val="00910E7F"/>
    <w:rsid w:val="009118A5"/>
    <w:rsid w:val="00911A96"/>
    <w:rsid w:val="0091462F"/>
    <w:rsid w:val="0091480C"/>
    <w:rsid w:val="0091669C"/>
    <w:rsid w:val="00916718"/>
    <w:rsid w:val="00917219"/>
    <w:rsid w:val="00917A71"/>
    <w:rsid w:val="00920559"/>
    <w:rsid w:val="00920C93"/>
    <w:rsid w:val="00921510"/>
    <w:rsid w:val="009218FC"/>
    <w:rsid w:val="00921E73"/>
    <w:rsid w:val="00922C5C"/>
    <w:rsid w:val="00923030"/>
    <w:rsid w:val="00924BC9"/>
    <w:rsid w:val="00925B45"/>
    <w:rsid w:val="009324EA"/>
    <w:rsid w:val="0093403E"/>
    <w:rsid w:val="009354E7"/>
    <w:rsid w:val="00936F39"/>
    <w:rsid w:val="00937077"/>
    <w:rsid w:val="00937734"/>
    <w:rsid w:val="009403EC"/>
    <w:rsid w:val="00940807"/>
    <w:rsid w:val="00941061"/>
    <w:rsid w:val="00941D24"/>
    <w:rsid w:val="00944BCC"/>
    <w:rsid w:val="009459B8"/>
    <w:rsid w:val="009461C3"/>
    <w:rsid w:val="0094649A"/>
    <w:rsid w:val="00947894"/>
    <w:rsid w:val="00947B3E"/>
    <w:rsid w:val="009502F9"/>
    <w:rsid w:val="0095074C"/>
    <w:rsid w:val="00951903"/>
    <w:rsid w:val="00951B58"/>
    <w:rsid w:val="00951F5F"/>
    <w:rsid w:val="00952293"/>
    <w:rsid w:val="00953A19"/>
    <w:rsid w:val="009544D9"/>
    <w:rsid w:val="009558F0"/>
    <w:rsid w:val="00955AC0"/>
    <w:rsid w:val="00955B49"/>
    <w:rsid w:val="009570C5"/>
    <w:rsid w:val="00960358"/>
    <w:rsid w:val="00960824"/>
    <w:rsid w:val="00962CB9"/>
    <w:rsid w:val="009639AD"/>
    <w:rsid w:val="00963D67"/>
    <w:rsid w:val="00963EB9"/>
    <w:rsid w:val="00964974"/>
    <w:rsid w:val="00964F01"/>
    <w:rsid w:val="00970BDB"/>
    <w:rsid w:val="00971F65"/>
    <w:rsid w:val="00975D90"/>
    <w:rsid w:val="0097623C"/>
    <w:rsid w:val="00977E21"/>
    <w:rsid w:val="0098093C"/>
    <w:rsid w:val="00980991"/>
    <w:rsid w:val="009827AF"/>
    <w:rsid w:val="00983112"/>
    <w:rsid w:val="00985B7A"/>
    <w:rsid w:val="00985F6F"/>
    <w:rsid w:val="009860EE"/>
    <w:rsid w:val="0098684F"/>
    <w:rsid w:val="00986E06"/>
    <w:rsid w:val="00987384"/>
    <w:rsid w:val="00987D8B"/>
    <w:rsid w:val="00987EBB"/>
    <w:rsid w:val="009906D8"/>
    <w:rsid w:val="009916E8"/>
    <w:rsid w:val="00992290"/>
    <w:rsid w:val="0099386E"/>
    <w:rsid w:val="009940BE"/>
    <w:rsid w:val="0099495B"/>
    <w:rsid w:val="00994B5D"/>
    <w:rsid w:val="009952EA"/>
    <w:rsid w:val="00995C8E"/>
    <w:rsid w:val="0099625F"/>
    <w:rsid w:val="009A10DE"/>
    <w:rsid w:val="009A177E"/>
    <w:rsid w:val="009A3FE0"/>
    <w:rsid w:val="009A443A"/>
    <w:rsid w:val="009A636C"/>
    <w:rsid w:val="009B0E46"/>
    <w:rsid w:val="009B1140"/>
    <w:rsid w:val="009B167A"/>
    <w:rsid w:val="009B2EF1"/>
    <w:rsid w:val="009B2F9B"/>
    <w:rsid w:val="009B3D1F"/>
    <w:rsid w:val="009B4F67"/>
    <w:rsid w:val="009B5069"/>
    <w:rsid w:val="009B5223"/>
    <w:rsid w:val="009B6ADC"/>
    <w:rsid w:val="009B7C78"/>
    <w:rsid w:val="009C0C8D"/>
    <w:rsid w:val="009C0E2C"/>
    <w:rsid w:val="009C2824"/>
    <w:rsid w:val="009C2D8C"/>
    <w:rsid w:val="009C3434"/>
    <w:rsid w:val="009C3435"/>
    <w:rsid w:val="009C5517"/>
    <w:rsid w:val="009C556D"/>
    <w:rsid w:val="009C56BA"/>
    <w:rsid w:val="009C62CA"/>
    <w:rsid w:val="009C7671"/>
    <w:rsid w:val="009C7F93"/>
    <w:rsid w:val="009D06DC"/>
    <w:rsid w:val="009D0E03"/>
    <w:rsid w:val="009D0F99"/>
    <w:rsid w:val="009D23D7"/>
    <w:rsid w:val="009D2BCD"/>
    <w:rsid w:val="009D5605"/>
    <w:rsid w:val="009D5A75"/>
    <w:rsid w:val="009E02E9"/>
    <w:rsid w:val="009E0549"/>
    <w:rsid w:val="009E1B9D"/>
    <w:rsid w:val="009E1E6D"/>
    <w:rsid w:val="009E269B"/>
    <w:rsid w:val="009E28F4"/>
    <w:rsid w:val="009E2CEC"/>
    <w:rsid w:val="009E415D"/>
    <w:rsid w:val="009E4736"/>
    <w:rsid w:val="009E507A"/>
    <w:rsid w:val="009E6164"/>
    <w:rsid w:val="009E6705"/>
    <w:rsid w:val="009E67A9"/>
    <w:rsid w:val="009E6B61"/>
    <w:rsid w:val="009F0AA3"/>
    <w:rsid w:val="009F0CB4"/>
    <w:rsid w:val="009F13D2"/>
    <w:rsid w:val="009F53D0"/>
    <w:rsid w:val="009F6A08"/>
    <w:rsid w:val="009F6BC1"/>
    <w:rsid w:val="009F7092"/>
    <w:rsid w:val="009F766F"/>
    <w:rsid w:val="00A03E44"/>
    <w:rsid w:val="00A046B1"/>
    <w:rsid w:val="00A050BE"/>
    <w:rsid w:val="00A066E0"/>
    <w:rsid w:val="00A067C0"/>
    <w:rsid w:val="00A0768E"/>
    <w:rsid w:val="00A07BA0"/>
    <w:rsid w:val="00A07EB4"/>
    <w:rsid w:val="00A1043E"/>
    <w:rsid w:val="00A11343"/>
    <w:rsid w:val="00A11CA0"/>
    <w:rsid w:val="00A11D32"/>
    <w:rsid w:val="00A12F65"/>
    <w:rsid w:val="00A14152"/>
    <w:rsid w:val="00A14720"/>
    <w:rsid w:val="00A172A6"/>
    <w:rsid w:val="00A175E3"/>
    <w:rsid w:val="00A209BC"/>
    <w:rsid w:val="00A21536"/>
    <w:rsid w:val="00A22AD0"/>
    <w:rsid w:val="00A22FAA"/>
    <w:rsid w:val="00A2469D"/>
    <w:rsid w:val="00A2513C"/>
    <w:rsid w:val="00A264F7"/>
    <w:rsid w:val="00A27258"/>
    <w:rsid w:val="00A27447"/>
    <w:rsid w:val="00A30553"/>
    <w:rsid w:val="00A3170A"/>
    <w:rsid w:val="00A33463"/>
    <w:rsid w:val="00A3369A"/>
    <w:rsid w:val="00A352BB"/>
    <w:rsid w:val="00A35631"/>
    <w:rsid w:val="00A40A7D"/>
    <w:rsid w:val="00A40EF7"/>
    <w:rsid w:val="00A41CBB"/>
    <w:rsid w:val="00A44040"/>
    <w:rsid w:val="00A475D3"/>
    <w:rsid w:val="00A47872"/>
    <w:rsid w:val="00A5008D"/>
    <w:rsid w:val="00A50246"/>
    <w:rsid w:val="00A51351"/>
    <w:rsid w:val="00A51526"/>
    <w:rsid w:val="00A517D3"/>
    <w:rsid w:val="00A521A7"/>
    <w:rsid w:val="00A52843"/>
    <w:rsid w:val="00A52988"/>
    <w:rsid w:val="00A53DE5"/>
    <w:rsid w:val="00A5544A"/>
    <w:rsid w:val="00A60437"/>
    <w:rsid w:val="00A614C1"/>
    <w:rsid w:val="00A61636"/>
    <w:rsid w:val="00A64935"/>
    <w:rsid w:val="00A66953"/>
    <w:rsid w:val="00A6737C"/>
    <w:rsid w:val="00A674F5"/>
    <w:rsid w:val="00A67BA1"/>
    <w:rsid w:val="00A70A58"/>
    <w:rsid w:val="00A70D06"/>
    <w:rsid w:val="00A73024"/>
    <w:rsid w:val="00A734DE"/>
    <w:rsid w:val="00A748C6"/>
    <w:rsid w:val="00A748EC"/>
    <w:rsid w:val="00A760A2"/>
    <w:rsid w:val="00A76543"/>
    <w:rsid w:val="00A77491"/>
    <w:rsid w:val="00A77AE7"/>
    <w:rsid w:val="00A80010"/>
    <w:rsid w:val="00A80EA8"/>
    <w:rsid w:val="00A81195"/>
    <w:rsid w:val="00A82750"/>
    <w:rsid w:val="00A82B0A"/>
    <w:rsid w:val="00A839B4"/>
    <w:rsid w:val="00A8451A"/>
    <w:rsid w:val="00A85006"/>
    <w:rsid w:val="00A8518F"/>
    <w:rsid w:val="00A85D79"/>
    <w:rsid w:val="00A86BB6"/>
    <w:rsid w:val="00A86FF3"/>
    <w:rsid w:val="00A874E8"/>
    <w:rsid w:val="00A8797D"/>
    <w:rsid w:val="00A87D5E"/>
    <w:rsid w:val="00A90042"/>
    <w:rsid w:val="00A90825"/>
    <w:rsid w:val="00A90A65"/>
    <w:rsid w:val="00A92B92"/>
    <w:rsid w:val="00A94247"/>
    <w:rsid w:val="00A94E5C"/>
    <w:rsid w:val="00A97059"/>
    <w:rsid w:val="00AA077C"/>
    <w:rsid w:val="00AA13C8"/>
    <w:rsid w:val="00AA1E89"/>
    <w:rsid w:val="00AA3ABE"/>
    <w:rsid w:val="00AA4497"/>
    <w:rsid w:val="00AA5ED0"/>
    <w:rsid w:val="00AA61DC"/>
    <w:rsid w:val="00AA6289"/>
    <w:rsid w:val="00AB0384"/>
    <w:rsid w:val="00AB066B"/>
    <w:rsid w:val="00AB097D"/>
    <w:rsid w:val="00AB0C19"/>
    <w:rsid w:val="00AB1484"/>
    <w:rsid w:val="00AB1B4E"/>
    <w:rsid w:val="00AB1F5A"/>
    <w:rsid w:val="00AB3725"/>
    <w:rsid w:val="00AB41E3"/>
    <w:rsid w:val="00AB457C"/>
    <w:rsid w:val="00AB5BE2"/>
    <w:rsid w:val="00AB712C"/>
    <w:rsid w:val="00AB7431"/>
    <w:rsid w:val="00AB74D5"/>
    <w:rsid w:val="00AB7C0F"/>
    <w:rsid w:val="00AC042F"/>
    <w:rsid w:val="00AC19E4"/>
    <w:rsid w:val="00AC3A8A"/>
    <w:rsid w:val="00AC41AE"/>
    <w:rsid w:val="00AC50C6"/>
    <w:rsid w:val="00AC5E78"/>
    <w:rsid w:val="00AC6274"/>
    <w:rsid w:val="00AC6CF4"/>
    <w:rsid w:val="00AC704D"/>
    <w:rsid w:val="00AC70A0"/>
    <w:rsid w:val="00AC7DB9"/>
    <w:rsid w:val="00AD0460"/>
    <w:rsid w:val="00AD0466"/>
    <w:rsid w:val="00AD28A4"/>
    <w:rsid w:val="00AD2E77"/>
    <w:rsid w:val="00AD329D"/>
    <w:rsid w:val="00AD369D"/>
    <w:rsid w:val="00AD5AEB"/>
    <w:rsid w:val="00AD69A3"/>
    <w:rsid w:val="00AD6CAC"/>
    <w:rsid w:val="00AE0BCB"/>
    <w:rsid w:val="00AE1935"/>
    <w:rsid w:val="00AE2355"/>
    <w:rsid w:val="00AE5285"/>
    <w:rsid w:val="00AE60FA"/>
    <w:rsid w:val="00AE6394"/>
    <w:rsid w:val="00AE7368"/>
    <w:rsid w:val="00AE7B8B"/>
    <w:rsid w:val="00AF0E1A"/>
    <w:rsid w:val="00AF163A"/>
    <w:rsid w:val="00AF18DA"/>
    <w:rsid w:val="00AF1B7B"/>
    <w:rsid w:val="00AF200F"/>
    <w:rsid w:val="00AF33B4"/>
    <w:rsid w:val="00AF3DD8"/>
    <w:rsid w:val="00AF3F8C"/>
    <w:rsid w:val="00AF4832"/>
    <w:rsid w:val="00AF4E33"/>
    <w:rsid w:val="00AF55DA"/>
    <w:rsid w:val="00AF5AA8"/>
    <w:rsid w:val="00AF5E2F"/>
    <w:rsid w:val="00AF6E05"/>
    <w:rsid w:val="00AF70F7"/>
    <w:rsid w:val="00B00574"/>
    <w:rsid w:val="00B005C4"/>
    <w:rsid w:val="00B00629"/>
    <w:rsid w:val="00B02168"/>
    <w:rsid w:val="00B02672"/>
    <w:rsid w:val="00B04662"/>
    <w:rsid w:val="00B10CE4"/>
    <w:rsid w:val="00B12859"/>
    <w:rsid w:val="00B13761"/>
    <w:rsid w:val="00B13B9C"/>
    <w:rsid w:val="00B13F9B"/>
    <w:rsid w:val="00B14E75"/>
    <w:rsid w:val="00B155D0"/>
    <w:rsid w:val="00B16055"/>
    <w:rsid w:val="00B16A32"/>
    <w:rsid w:val="00B16C8A"/>
    <w:rsid w:val="00B16CE1"/>
    <w:rsid w:val="00B1737F"/>
    <w:rsid w:val="00B20339"/>
    <w:rsid w:val="00B20346"/>
    <w:rsid w:val="00B204BA"/>
    <w:rsid w:val="00B207F5"/>
    <w:rsid w:val="00B20C80"/>
    <w:rsid w:val="00B218F9"/>
    <w:rsid w:val="00B21B29"/>
    <w:rsid w:val="00B24D58"/>
    <w:rsid w:val="00B262EA"/>
    <w:rsid w:val="00B26BFD"/>
    <w:rsid w:val="00B272E2"/>
    <w:rsid w:val="00B27341"/>
    <w:rsid w:val="00B30DDE"/>
    <w:rsid w:val="00B312F7"/>
    <w:rsid w:val="00B315ED"/>
    <w:rsid w:val="00B31B5D"/>
    <w:rsid w:val="00B31C51"/>
    <w:rsid w:val="00B32683"/>
    <w:rsid w:val="00B328BE"/>
    <w:rsid w:val="00B32A9C"/>
    <w:rsid w:val="00B330DE"/>
    <w:rsid w:val="00B33F2C"/>
    <w:rsid w:val="00B342A8"/>
    <w:rsid w:val="00B348E6"/>
    <w:rsid w:val="00B34DE0"/>
    <w:rsid w:val="00B350AF"/>
    <w:rsid w:val="00B3579C"/>
    <w:rsid w:val="00B402BA"/>
    <w:rsid w:val="00B4082B"/>
    <w:rsid w:val="00B41C00"/>
    <w:rsid w:val="00B43855"/>
    <w:rsid w:val="00B4413C"/>
    <w:rsid w:val="00B44EA6"/>
    <w:rsid w:val="00B4580A"/>
    <w:rsid w:val="00B4606E"/>
    <w:rsid w:val="00B46169"/>
    <w:rsid w:val="00B463B7"/>
    <w:rsid w:val="00B46CA7"/>
    <w:rsid w:val="00B472B5"/>
    <w:rsid w:val="00B47727"/>
    <w:rsid w:val="00B5015C"/>
    <w:rsid w:val="00B51341"/>
    <w:rsid w:val="00B51882"/>
    <w:rsid w:val="00B5203C"/>
    <w:rsid w:val="00B5275D"/>
    <w:rsid w:val="00B52A99"/>
    <w:rsid w:val="00B53A7E"/>
    <w:rsid w:val="00B53EC2"/>
    <w:rsid w:val="00B5420B"/>
    <w:rsid w:val="00B5421E"/>
    <w:rsid w:val="00B54265"/>
    <w:rsid w:val="00B56D56"/>
    <w:rsid w:val="00B57293"/>
    <w:rsid w:val="00B63A95"/>
    <w:rsid w:val="00B63DC3"/>
    <w:rsid w:val="00B66E49"/>
    <w:rsid w:val="00B6730E"/>
    <w:rsid w:val="00B706C4"/>
    <w:rsid w:val="00B706E0"/>
    <w:rsid w:val="00B70744"/>
    <w:rsid w:val="00B72015"/>
    <w:rsid w:val="00B72F5D"/>
    <w:rsid w:val="00B736A8"/>
    <w:rsid w:val="00B73AFD"/>
    <w:rsid w:val="00B74BB9"/>
    <w:rsid w:val="00B75E72"/>
    <w:rsid w:val="00B75EC4"/>
    <w:rsid w:val="00B810E8"/>
    <w:rsid w:val="00B8137D"/>
    <w:rsid w:val="00B81BF1"/>
    <w:rsid w:val="00B8277D"/>
    <w:rsid w:val="00B82925"/>
    <w:rsid w:val="00B82971"/>
    <w:rsid w:val="00B82F21"/>
    <w:rsid w:val="00B84402"/>
    <w:rsid w:val="00B86999"/>
    <w:rsid w:val="00B86C9B"/>
    <w:rsid w:val="00B86D5F"/>
    <w:rsid w:val="00B87589"/>
    <w:rsid w:val="00B875C8"/>
    <w:rsid w:val="00B87ECC"/>
    <w:rsid w:val="00B901BC"/>
    <w:rsid w:val="00B91A2B"/>
    <w:rsid w:val="00B91EFF"/>
    <w:rsid w:val="00B92DFB"/>
    <w:rsid w:val="00B932B3"/>
    <w:rsid w:val="00B94285"/>
    <w:rsid w:val="00B94818"/>
    <w:rsid w:val="00B95301"/>
    <w:rsid w:val="00B9560F"/>
    <w:rsid w:val="00B958BD"/>
    <w:rsid w:val="00B96693"/>
    <w:rsid w:val="00BA0352"/>
    <w:rsid w:val="00BA1F93"/>
    <w:rsid w:val="00BA3174"/>
    <w:rsid w:val="00BA3D42"/>
    <w:rsid w:val="00BA476D"/>
    <w:rsid w:val="00BA4B34"/>
    <w:rsid w:val="00BA6626"/>
    <w:rsid w:val="00BA6D94"/>
    <w:rsid w:val="00BB042D"/>
    <w:rsid w:val="00BB166B"/>
    <w:rsid w:val="00BB29ED"/>
    <w:rsid w:val="00BB3D41"/>
    <w:rsid w:val="00BB4547"/>
    <w:rsid w:val="00BB4C89"/>
    <w:rsid w:val="00BB5A46"/>
    <w:rsid w:val="00BB7891"/>
    <w:rsid w:val="00BB7B9E"/>
    <w:rsid w:val="00BC0C21"/>
    <w:rsid w:val="00BC2327"/>
    <w:rsid w:val="00BC386D"/>
    <w:rsid w:val="00BC517B"/>
    <w:rsid w:val="00BC5924"/>
    <w:rsid w:val="00BC76E3"/>
    <w:rsid w:val="00BC7CA9"/>
    <w:rsid w:val="00BD2FE6"/>
    <w:rsid w:val="00BD4402"/>
    <w:rsid w:val="00BD47DE"/>
    <w:rsid w:val="00BD4F1D"/>
    <w:rsid w:val="00BD5AF2"/>
    <w:rsid w:val="00BD5B69"/>
    <w:rsid w:val="00BE0E50"/>
    <w:rsid w:val="00BE2BEA"/>
    <w:rsid w:val="00BE39FC"/>
    <w:rsid w:val="00BE4CF1"/>
    <w:rsid w:val="00BE5282"/>
    <w:rsid w:val="00BE557F"/>
    <w:rsid w:val="00BE6CDB"/>
    <w:rsid w:val="00BE7723"/>
    <w:rsid w:val="00BE7F12"/>
    <w:rsid w:val="00BE7FD7"/>
    <w:rsid w:val="00BF3260"/>
    <w:rsid w:val="00BF3E4A"/>
    <w:rsid w:val="00BF515D"/>
    <w:rsid w:val="00BF66EA"/>
    <w:rsid w:val="00C00DA2"/>
    <w:rsid w:val="00C01D5A"/>
    <w:rsid w:val="00C0211C"/>
    <w:rsid w:val="00C02757"/>
    <w:rsid w:val="00C02F9B"/>
    <w:rsid w:val="00C032BE"/>
    <w:rsid w:val="00C04B14"/>
    <w:rsid w:val="00C06353"/>
    <w:rsid w:val="00C06425"/>
    <w:rsid w:val="00C10867"/>
    <w:rsid w:val="00C10FAF"/>
    <w:rsid w:val="00C13057"/>
    <w:rsid w:val="00C14A72"/>
    <w:rsid w:val="00C14C62"/>
    <w:rsid w:val="00C16A2C"/>
    <w:rsid w:val="00C16DBE"/>
    <w:rsid w:val="00C17F5E"/>
    <w:rsid w:val="00C21870"/>
    <w:rsid w:val="00C22CD8"/>
    <w:rsid w:val="00C22DF8"/>
    <w:rsid w:val="00C2413A"/>
    <w:rsid w:val="00C25138"/>
    <w:rsid w:val="00C25B44"/>
    <w:rsid w:val="00C25E79"/>
    <w:rsid w:val="00C270BC"/>
    <w:rsid w:val="00C3058E"/>
    <w:rsid w:val="00C31240"/>
    <w:rsid w:val="00C31BC8"/>
    <w:rsid w:val="00C32385"/>
    <w:rsid w:val="00C32824"/>
    <w:rsid w:val="00C332F2"/>
    <w:rsid w:val="00C34419"/>
    <w:rsid w:val="00C34A29"/>
    <w:rsid w:val="00C34C6C"/>
    <w:rsid w:val="00C34C83"/>
    <w:rsid w:val="00C355F0"/>
    <w:rsid w:val="00C371C5"/>
    <w:rsid w:val="00C4012A"/>
    <w:rsid w:val="00C40C00"/>
    <w:rsid w:val="00C4184B"/>
    <w:rsid w:val="00C42752"/>
    <w:rsid w:val="00C4327C"/>
    <w:rsid w:val="00C4352D"/>
    <w:rsid w:val="00C4359B"/>
    <w:rsid w:val="00C44832"/>
    <w:rsid w:val="00C47316"/>
    <w:rsid w:val="00C477A3"/>
    <w:rsid w:val="00C51F83"/>
    <w:rsid w:val="00C52033"/>
    <w:rsid w:val="00C52CD4"/>
    <w:rsid w:val="00C543AE"/>
    <w:rsid w:val="00C543B8"/>
    <w:rsid w:val="00C54AEF"/>
    <w:rsid w:val="00C573D9"/>
    <w:rsid w:val="00C606F4"/>
    <w:rsid w:val="00C60D3C"/>
    <w:rsid w:val="00C619DB"/>
    <w:rsid w:val="00C61F7D"/>
    <w:rsid w:val="00C62C7A"/>
    <w:rsid w:val="00C63FBE"/>
    <w:rsid w:val="00C64974"/>
    <w:rsid w:val="00C64F1F"/>
    <w:rsid w:val="00C65396"/>
    <w:rsid w:val="00C67142"/>
    <w:rsid w:val="00C67AAA"/>
    <w:rsid w:val="00C70405"/>
    <w:rsid w:val="00C733A2"/>
    <w:rsid w:val="00C73C58"/>
    <w:rsid w:val="00C7460A"/>
    <w:rsid w:val="00C74F74"/>
    <w:rsid w:val="00C7728F"/>
    <w:rsid w:val="00C801E7"/>
    <w:rsid w:val="00C82DC1"/>
    <w:rsid w:val="00C8603F"/>
    <w:rsid w:val="00C861D6"/>
    <w:rsid w:val="00C86A47"/>
    <w:rsid w:val="00C875CC"/>
    <w:rsid w:val="00C90273"/>
    <w:rsid w:val="00C9040A"/>
    <w:rsid w:val="00C90FA8"/>
    <w:rsid w:val="00C91428"/>
    <w:rsid w:val="00C91D69"/>
    <w:rsid w:val="00C92694"/>
    <w:rsid w:val="00C92E4E"/>
    <w:rsid w:val="00C9448C"/>
    <w:rsid w:val="00C94620"/>
    <w:rsid w:val="00C956BE"/>
    <w:rsid w:val="00C95F7C"/>
    <w:rsid w:val="00C96341"/>
    <w:rsid w:val="00C977D9"/>
    <w:rsid w:val="00CA02FF"/>
    <w:rsid w:val="00CA0E58"/>
    <w:rsid w:val="00CA0EDA"/>
    <w:rsid w:val="00CA10A2"/>
    <w:rsid w:val="00CA2118"/>
    <w:rsid w:val="00CA2F58"/>
    <w:rsid w:val="00CA328E"/>
    <w:rsid w:val="00CA41CE"/>
    <w:rsid w:val="00CA47AC"/>
    <w:rsid w:val="00CA50CA"/>
    <w:rsid w:val="00CA51D9"/>
    <w:rsid w:val="00CA52DD"/>
    <w:rsid w:val="00CA6F5B"/>
    <w:rsid w:val="00CA734E"/>
    <w:rsid w:val="00CB1E0B"/>
    <w:rsid w:val="00CB3009"/>
    <w:rsid w:val="00CB4A08"/>
    <w:rsid w:val="00CB4AC6"/>
    <w:rsid w:val="00CB5069"/>
    <w:rsid w:val="00CB6A69"/>
    <w:rsid w:val="00CB715E"/>
    <w:rsid w:val="00CB7C2F"/>
    <w:rsid w:val="00CC0532"/>
    <w:rsid w:val="00CC2CBD"/>
    <w:rsid w:val="00CC2E19"/>
    <w:rsid w:val="00CC2FB0"/>
    <w:rsid w:val="00CC35B2"/>
    <w:rsid w:val="00CC3C7D"/>
    <w:rsid w:val="00CC45C0"/>
    <w:rsid w:val="00CC6A28"/>
    <w:rsid w:val="00CD0167"/>
    <w:rsid w:val="00CD02F3"/>
    <w:rsid w:val="00CD0442"/>
    <w:rsid w:val="00CD0920"/>
    <w:rsid w:val="00CD0AD0"/>
    <w:rsid w:val="00CD2E6D"/>
    <w:rsid w:val="00CD40FB"/>
    <w:rsid w:val="00CD49A3"/>
    <w:rsid w:val="00CD4CF7"/>
    <w:rsid w:val="00CD6C18"/>
    <w:rsid w:val="00CD788C"/>
    <w:rsid w:val="00CE0164"/>
    <w:rsid w:val="00CE04E9"/>
    <w:rsid w:val="00CE095B"/>
    <w:rsid w:val="00CE0F43"/>
    <w:rsid w:val="00CE1631"/>
    <w:rsid w:val="00CE186C"/>
    <w:rsid w:val="00CE1B56"/>
    <w:rsid w:val="00CE2013"/>
    <w:rsid w:val="00CE2540"/>
    <w:rsid w:val="00CE3660"/>
    <w:rsid w:val="00CF03BC"/>
    <w:rsid w:val="00CF0E17"/>
    <w:rsid w:val="00CF1D15"/>
    <w:rsid w:val="00CF35C2"/>
    <w:rsid w:val="00CF3AFD"/>
    <w:rsid w:val="00CF49F3"/>
    <w:rsid w:val="00CF6778"/>
    <w:rsid w:val="00CF6A0E"/>
    <w:rsid w:val="00CF6C54"/>
    <w:rsid w:val="00CF7281"/>
    <w:rsid w:val="00CF7403"/>
    <w:rsid w:val="00D02A27"/>
    <w:rsid w:val="00D031E0"/>
    <w:rsid w:val="00D05631"/>
    <w:rsid w:val="00D05AD6"/>
    <w:rsid w:val="00D0687C"/>
    <w:rsid w:val="00D072C7"/>
    <w:rsid w:val="00D11221"/>
    <w:rsid w:val="00D11663"/>
    <w:rsid w:val="00D12066"/>
    <w:rsid w:val="00D12707"/>
    <w:rsid w:val="00D14F69"/>
    <w:rsid w:val="00D15996"/>
    <w:rsid w:val="00D15C89"/>
    <w:rsid w:val="00D16101"/>
    <w:rsid w:val="00D163D9"/>
    <w:rsid w:val="00D1687E"/>
    <w:rsid w:val="00D17791"/>
    <w:rsid w:val="00D20E2C"/>
    <w:rsid w:val="00D21C37"/>
    <w:rsid w:val="00D22720"/>
    <w:rsid w:val="00D22DC3"/>
    <w:rsid w:val="00D2340B"/>
    <w:rsid w:val="00D24905"/>
    <w:rsid w:val="00D25344"/>
    <w:rsid w:val="00D25AF7"/>
    <w:rsid w:val="00D2698E"/>
    <w:rsid w:val="00D26C40"/>
    <w:rsid w:val="00D270CE"/>
    <w:rsid w:val="00D27A53"/>
    <w:rsid w:val="00D301ED"/>
    <w:rsid w:val="00D32F85"/>
    <w:rsid w:val="00D357E8"/>
    <w:rsid w:val="00D358AF"/>
    <w:rsid w:val="00D366E1"/>
    <w:rsid w:val="00D3678B"/>
    <w:rsid w:val="00D36F19"/>
    <w:rsid w:val="00D37616"/>
    <w:rsid w:val="00D37E82"/>
    <w:rsid w:val="00D37F65"/>
    <w:rsid w:val="00D402BE"/>
    <w:rsid w:val="00D4062B"/>
    <w:rsid w:val="00D43CE2"/>
    <w:rsid w:val="00D44F84"/>
    <w:rsid w:val="00D454C6"/>
    <w:rsid w:val="00D4578B"/>
    <w:rsid w:val="00D464F6"/>
    <w:rsid w:val="00D468F7"/>
    <w:rsid w:val="00D47E29"/>
    <w:rsid w:val="00D52EDF"/>
    <w:rsid w:val="00D53594"/>
    <w:rsid w:val="00D5604C"/>
    <w:rsid w:val="00D60858"/>
    <w:rsid w:val="00D616B9"/>
    <w:rsid w:val="00D61E76"/>
    <w:rsid w:val="00D6640D"/>
    <w:rsid w:val="00D666EB"/>
    <w:rsid w:val="00D709D5"/>
    <w:rsid w:val="00D70E73"/>
    <w:rsid w:val="00D70F6A"/>
    <w:rsid w:val="00D70FE0"/>
    <w:rsid w:val="00D71C32"/>
    <w:rsid w:val="00D72333"/>
    <w:rsid w:val="00D72D0C"/>
    <w:rsid w:val="00D73366"/>
    <w:rsid w:val="00D7502D"/>
    <w:rsid w:val="00D755DB"/>
    <w:rsid w:val="00D75D9B"/>
    <w:rsid w:val="00D76C29"/>
    <w:rsid w:val="00D774D2"/>
    <w:rsid w:val="00D77824"/>
    <w:rsid w:val="00D77A53"/>
    <w:rsid w:val="00D77CFE"/>
    <w:rsid w:val="00D77F76"/>
    <w:rsid w:val="00D800D0"/>
    <w:rsid w:val="00D80456"/>
    <w:rsid w:val="00D80B3A"/>
    <w:rsid w:val="00D817A9"/>
    <w:rsid w:val="00D824DA"/>
    <w:rsid w:val="00D82AA1"/>
    <w:rsid w:val="00D83136"/>
    <w:rsid w:val="00D8683D"/>
    <w:rsid w:val="00D90EC6"/>
    <w:rsid w:val="00D91956"/>
    <w:rsid w:val="00D92FB4"/>
    <w:rsid w:val="00D93397"/>
    <w:rsid w:val="00D9378C"/>
    <w:rsid w:val="00D93E5A"/>
    <w:rsid w:val="00D959C9"/>
    <w:rsid w:val="00D969BA"/>
    <w:rsid w:val="00D96B4D"/>
    <w:rsid w:val="00D9709A"/>
    <w:rsid w:val="00D976A3"/>
    <w:rsid w:val="00DA256B"/>
    <w:rsid w:val="00DA3399"/>
    <w:rsid w:val="00DA40F9"/>
    <w:rsid w:val="00DA45AD"/>
    <w:rsid w:val="00DA5F0C"/>
    <w:rsid w:val="00DA6132"/>
    <w:rsid w:val="00DA6233"/>
    <w:rsid w:val="00DA7D82"/>
    <w:rsid w:val="00DB0BA1"/>
    <w:rsid w:val="00DB1654"/>
    <w:rsid w:val="00DB1DBF"/>
    <w:rsid w:val="00DB32EF"/>
    <w:rsid w:val="00DB3A0D"/>
    <w:rsid w:val="00DB517D"/>
    <w:rsid w:val="00DB599D"/>
    <w:rsid w:val="00DB6D9D"/>
    <w:rsid w:val="00DB6F48"/>
    <w:rsid w:val="00DC01C1"/>
    <w:rsid w:val="00DC162D"/>
    <w:rsid w:val="00DC1F38"/>
    <w:rsid w:val="00DC5549"/>
    <w:rsid w:val="00DC6789"/>
    <w:rsid w:val="00DC6A2D"/>
    <w:rsid w:val="00DC6BD6"/>
    <w:rsid w:val="00DC7FF0"/>
    <w:rsid w:val="00DD3324"/>
    <w:rsid w:val="00DD3949"/>
    <w:rsid w:val="00DD3DB6"/>
    <w:rsid w:val="00DD4036"/>
    <w:rsid w:val="00DD6E0D"/>
    <w:rsid w:val="00DE0D51"/>
    <w:rsid w:val="00DE126B"/>
    <w:rsid w:val="00DE1283"/>
    <w:rsid w:val="00DE19EB"/>
    <w:rsid w:val="00DE1B1E"/>
    <w:rsid w:val="00DE2581"/>
    <w:rsid w:val="00DE394D"/>
    <w:rsid w:val="00DE3E87"/>
    <w:rsid w:val="00DE4467"/>
    <w:rsid w:val="00DE47D3"/>
    <w:rsid w:val="00DE4A0D"/>
    <w:rsid w:val="00DE4D3C"/>
    <w:rsid w:val="00DE5E2B"/>
    <w:rsid w:val="00DF0017"/>
    <w:rsid w:val="00DF08C3"/>
    <w:rsid w:val="00DF0FF2"/>
    <w:rsid w:val="00DF1F69"/>
    <w:rsid w:val="00DF4C6B"/>
    <w:rsid w:val="00DF5C7F"/>
    <w:rsid w:val="00DF6B21"/>
    <w:rsid w:val="00DF6C06"/>
    <w:rsid w:val="00DF7D63"/>
    <w:rsid w:val="00E024C8"/>
    <w:rsid w:val="00E02D2E"/>
    <w:rsid w:val="00E03E81"/>
    <w:rsid w:val="00E05205"/>
    <w:rsid w:val="00E054D0"/>
    <w:rsid w:val="00E055F8"/>
    <w:rsid w:val="00E07252"/>
    <w:rsid w:val="00E10BA5"/>
    <w:rsid w:val="00E1102F"/>
    <w:rsid w:val="00E110E1"/>
    <w:rsid w:val="00E114D1"/>
    <w:rsid w:val="00E1196B"/>
    <w:rsid w:val="00E122B0"/>
    <w:rsid w:val="00E12422"/>
    <w:rsid w:val="00E12E08"/>
    <w:rsid w:val="00E1708F"/>
    <w:rsid w:val="00E17A31"/>
    <w:rsid w:val="00E21588"/>
    <w:rsid w:val="00E21C4E"/>
    <w:rsid w:val="00E23525"/>
    <w:rsid w:val="00E24A38"/>
    <w:rsid w:val="00E26CA1"/>
    <w:rsid w:val="00E27A08"/>
    <w:rsid w:val="00E30A7C"/>
    <w:rsid w:val="00E32547"/>
    <w:rsid w:val="00E33E13"/>
    <w:rsid w:val="00E356D5"/>
    <w:rsid w:val="00E35BF7"/>
    <w:rsid w:val="00E365C5"/>
    <w:rsid w:val="00E368BF"/>
    <w:rsid w:val="00E37036"/>
    <w:rsid w:val="00E37961"/>
    <w:rsid w:val="00E37A83"/>
    <w:rsid w:val="00E41043"/>
    <w:rsid w:val="00E449C9"/>
    <w:rsid w:val="00E44D70"/>
    <w:rsid w:val="00E4665E"/>
    <w:rsid w:val="00E506A6"/>
    <w:rsid w:val="00E50A13"/>
    <w:rsid w:val="00E520F0"/>
    <w:rsid w:val="00E5572B"/>
    <w:rsid w:val="00E565D8"/>
    <w:rsid w:val="00E57835"/>
    <w:rsid w:val="00E6070E"/>
    <w:rsid w:val="00E607B0"/>
    <w:rsid w:val="00E62795"/>
    <w:rsid w:val="00E633A8"/>
    <w:rsid w:val="00E646AD"/>
    <w:rsid w:val="00E663AD"/>
    <w:rsid w:val="00E66F7C"/>
    <w:rsid w:val="00E6713B"/>
    <w:rsid w:val="00E67CC7"/>
    <w:rsid w:val="00E67FB4"/>
    <w:rsid w:val="00E717DD"/>
    <w:rsid w:val="00E72115"/>
    <w:rsid w:val="00E731DD"/>
    <w:rsid w:val="00E7450F"/>
    <w:rsid w:val="00E74B55"/>
    <w:rsid w:val="00E75723"/>
    <w:rsid w:val="00E772AC"/>
    <w:rsid w:val="00E8077D"/>
    <w:rsid w:val="00E80F15"/>
    <w:rsid w:val="00E81D09"/>
    <w:rsid w:val="00E829A1"/>
    <w:rsid w:val="00E82B64"/>
    <w:rsid w:val="00E82DA9"/>
    <w:rsid w:val="00E8308F"/>
    <w:rsid w:val="00E84901"/>
    <w:rsid w:val="00E85FB4"/>
    <w:rsid w:val="00E861A1"/>
    <w:rsid w:val="00E876C7"/>
    <w:rsid w:val="00E90685"/>
    <w:rsid w:val="00E91A7F"/>
    <w:rsid w:val="00E93BFF"/>
    <w:rsid w:val="00E947D0"/>
    <w:rsid w:val="00E95775"/>
    <w:rsid w:val="00E95D94"/>
    <w:rsid w:val="00E95FFE"/>
    <w:rsid w:val="00E96604"/>
    <w:rsid w:val="00E973EE"/>
    <w:rsid w:val="00E976C7"/>
    <w:rsid w:val="00E97FC0"/>
    <w:rsid w:val="00EA6BAA"/>
    <w:rsid w:val="00EB07F3"/>
    <w:rsid w:val="00EB3CFE"/>
    <w:rsid w:val="00EB520C"/>
    <w:rsid w:val="00EB62EC"/>
    <w:rsid w:val="00EB7288"/>
    <w:rsid w:val="00EC151D"/>
    <w:rsid w:val="00EC30D9"/>
    <w:rsid w:val="00EC3240"/>
    <w:rsid w:val="00EC4784"/>
    <w:rsid w:val="00EC52B3"/>
    <w:rsid w:val="00EC6522"/>
    <w:rsid w:val="00ED138D"/>
    <w:rsid w:val="00ED158A"/>
    <w:rsid w:val="00ED1AC0"/>
    <w:rsid w:val="00ED3653"/>
    <w:rsid w:val="00ED3681"/>
    <w:rsid w:val="00ED3C42"/>
    <w:rsid w:val="00ED43A0"/>
    <w:rsid w:val="00ED477F"/>
    <w:rsid w:val="00ED620A"/>
    <w:rsid w:val="00ED64AE"/>
    <w:rsid w:val="00EE2380"/>
    <w:rsid w:val="00EE24BD"/>
    <w:rsid w:val="00EE25EF"/>
    <w:rsid w:val="00EE2B85"/>
    <w:rsid w:val="00EE368B"/>
    <w:rsid w:val="00EE36E4"/>
    <w:rsid w:val="00EE409A"/>
    <w:rsid w:val="00EE5658"/>
    <w:rsid w:val="00EE57AD"/>
    <w:rsid w:val="00EE61FC"/>
    <w:rsid w:val="00EE6453"/>
    <w:rsid w:val="00EE66FE"/>
    <w:rsid w:val="00EE741B"/>
    <w:rsid w:val="00EE7B3F"/>
    <w:rsid w:val="00EE7FA3"/>
    <w:rsid w:val="00EF0757"/>
    <w:rsid w:val="00EF09A1"/>
    <w:rsid w:val="00EF2156"/>
    <w:rsid w:val="00EF3A40"/>
    <w:rsid w:val="00EF4A5E"/>
    <w:rsid w:val="00EF5744"/>
    <w:rsid w:val="00EF61A8"/>
    <w:rsid w:val="00EF62EE"/>
    <w:rsid w:val="00EF6BD8"/>
    <w:rsid w:val="00EF70BE"/>
    <w:rsid w:val="00F00395"/>
    <w:rsid w:val="00F00C96"/>
    <w:rsid w:val="00F01133"/>
    <w:rsid w:val="00F0246E"/>
    <w:rsid w:val="00F04CCF"/>
    <w:rsid w:val="00F05C44"/>
    <w:rsid w:val="00F05E6E"/>
    <w:rsid w:val="00F07C25"/>
    <w:rsid w:val="00F106B9"/>
    <w:rsid w:val="00F10CF5"/>
    <w:rsid w:val="00F11494"/>
    <w:rsid w:val="00F11B87"/>
    <w:rsid w:val="00F127D9"/>
    <w:rsid w:val="00F12C7B"/>
    <w:rsid w:val="00F13038"/>
    <w:rsid w:val="00F1380E"/>
    <w:rsid w:val="00F13D61"/>
    <w:rsid w:val="00F16A46"/>
    <w:rsid w:val="00F17304"/>
    <w:rsid w:val="00F17FC5"/>
    <w:rsid w:val="00F21532"/>
    <w:rsid w:val="00F2155D"/>
    <w:rsid w:val="00F219A3"/>
    <w:rsid w:val="00F21C9B"/>
    <w:rsid w:val="00F2464D"/>
    <w:rsid w:val="00F24A7D"/>
    <w:rsid w:val="00F24C3B"/>
    <w:rsid w:val="00F25A61"/>
    <w:rsid w:val="00F27457"/>
    <w:rsid w:val="00F3027B"/>
    <w:rsid w:val="00F30795"/>
    <w:rsid w:val="00F32158"/>
    <w:rsid w:val="00F337A2"/>
    <w:rsid w:val="00F33BE2"/>
    <w:rsid w:val="00F34DEC"/>
    <w:rsid w:val="00F3502D"/>
    <w:rsid w:val="00F353A7"/>
    <w:rsid w:val="00F36A9B"/>
    <w:rsid w:val="00F405B2"/>
    <w:rsid w:val="00F40E86"/>
    <w:rsid w:val="00F4151B"/>
    <w:rsid w:val="00F4268F"/>
    <w:rsid w:val="00F42EA9"/>
    <w:rsid w:val="00F431AE"/>
    <w:rsid w:val="00F43345"/>
    <w:rsid w:val="00F43F6B"/>
    <w:rsid w:val="00F4405B"/>
    <w:rsid w:val="00F45332"/>
    <w:rsid w:val="00F453D6"/>
    <w:rsid w:val="00F454D7"/>
    <w:rsid w:val="00F46B64"/>
    <w:rsid w:val="00F47437"/>
    <w:rsid w:val="00F50373"/>
    <w:rsid w:val="00F50FB0"/>
    <w:rsid w:val="00F52699"/>
    <w:rsid w:val="00F52BBD"/>
    <w:rsid w:val="00F53A82"/>
    <w:rsid w:val="00F54313"/>
    <w:rsid w:val="00F56B8C"/>
    <w:rsid w:val="00F604EA"/>
    <w:rsid w:val="00F620A9"/>
    <w:rsid w:val="00F62BBE"/>
    <w:rsid w:val="00F62CF0"/>
    <w:rsid w:val="00F646A2"/>
    <w:rsid w:val="00F66CE7"/>
    <w:rsid w:val="00F7084C"/>
    <w:rsid w:val="00F73617"/>
    <w:rsid w:val="00F7380A"/>
    <w:rsid w:val="00F74A0A"/>
    <w:rsid w:val="00F74DE5"/>
    <w:rsid w:val="00F75CC0"/>
    <w:rsid w:val="00F7611D"/>
    <w:rsid w:val="00F7642D"/>
    <w:rsid w:val="00F76E62"/>
    <w:rsid w:val="00F779E5"/>
    <w:rsid w:val="00F77AD4"/>
    <w:rsid w:val="00F77EF5"/>
    <w:rsid w:val="00F77F18"/>
    <w:rsid w:val="00F802E5"/>
    <w:rsid w:val="00F811AB"/>
    <w:rsid w:val="00F8188F"/>
    <w:rsid w:val="00F8381A"/>
    <w:rsid w:val="00F83905"/>
    <w:rsid w:val="00F83E03"/>
    <w:rsid w:val="00F84A0E"/>
    <w:rsid w:val="00F87946"/>
    <w:rsid w:val="00F90805"/>
    <w:rsid w:val="00F92577"/>
    <w:rsid w:val="00F9291B"/>
    <w:rsid w:val="00F954C7"/>
    <w:rsid w:val="00F96014"/>
    <w:rsid w:val="00F9768B"/>
    <w:rsid w:val="00FA0A22"/>
    <w:rsid w:val="00FA2398"/>
    <w:rsid w:val="00FA28B3"/>
    <w:rsid w:val="00FA651D"/>
    <w:rsid w:val="00FA75CF"/>
    <w:rsid w:val="00FA7D4F"/>
    <w:rsid w:val="00FA7F23"/>
    <w:rsid w:val="00FB09C2"/>
    <w:rsid w:val="00FB1598"/>
    <w:rsid w:val="00FB43AB"/>
    <w:rsid w:val="00FB462F"/>
    <w:rsid w:val="00FB4A10"/>
    <w:rsid w:val="00FB6996"/>
    <w:rsid w:val="00FB7F88"/>
    <w:rsid w:val="00FC057C"/>
    <w:rsid w:val="00FC09A1"/>
    <w:rsid w:val="00FC17A2"/>
    <w:rsid w:val="00FC32C0"/>
    <w:rsid w:val="00FC3C04"/>
    <w:rsid w:val="00FC3C0C"/>
    <w:rsid w:val="00FC591C"/>
    <w:rsid w:val="00FC680C"/>
    <w:rsid w:val="00FC6C4E"/>
    <w:rsid w:val="00FC6E02"/>
    <w:rsid w:val="00FC6FE3"/>
    <w:rsid w:val="00FC7357"/>
    <w:rsid w:val="00FC79A7"/>
    <w:rsid w:val="00FC7C9A"/>
    <w:rsid w:val="00FD0B80"/>
    <w:rsid w:val="00FD19E0"/>
    <w:rsid w:val="00FD1C33"/>
    <w:rsid w:val="00FD50FF"/>
    <w:rsid w:val="00FD58D5"/>
    <w:rsid w:val="00FD61EB"/>
    <w:rsid w:val="00FD7040"/>
    <w:rsid w:val="00FE0C8C"/>
    <w:rsid w:val="00FE24C2"/>
    <w:rsid w:val="00FE2F1C"/>
    <w:rsid w:val="00FE334A"/>
    <w:rsid w:val="00FE33B7"/>
    <w:rsid w:val="00FE4613"/>
    <w:rsid w:val="00FE5348"/>
    <w:rsid w:val="00FE61B9"/>
    <w:rsid w:val="00FF1B51"/>
    <w:rsid w:val="00FF21D2"/>
    <w:rsid w:val="00FF7399"/>
    <w:rsid w:val="00FF74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F53AE"/>
  <w15:docId w15:val="{F5830BC9-E19A-194E-A1CB-9782E0B4C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02F9"/>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6B2"/>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uiPriority w:val="99"/>
    <w:rsid w:val="001D26B2"/>
  </w:style>
  <w:style w:type="paragraph" w:styleId="Footer">
    <w:name w:val="footer"/>
    <w:basedOn w:val="Normal"/>
    <w:link w:val="FooterChar"/>
    <w:uiPriority w:val="99"/>
    <w:unhideWhenUsed/>
    <w:rsid w:val="001D26B2"/>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D26B2"/>
  </w:style>
  <w:style w:type="paragraph" w:styleId="ListParagraph">
    <w:name w:val="List Paragraph"/>
    <w:basedOn w:val="Normal"/>
    <w:uiPriority w:val="34"/>
    <w:qFormat/>
    <w:rsid w:val="006C1AEE"/>
    <w:pPr>
      <w:ind w:left="720"/>
      <w:contextualSpacing/>
    </w:pPr>
    <w:rPr>
      <w:rFonts w:asciiTheme="minorHAnsi" w:eastAsiaTheme="minorHAnsi" w:hAnsiTheme="minorHAnsi" w:cstheme="minorBidi"/>
      <w:lang w:val="en-US"/>
    </w:rPr>
  </w:style>
  <w:style w:type="character" w:styleId="Hyperlink">
    <w:name w:val="Hyperlink"/>
    <w:basedOn w:val="DefaultParagraphFont"/>
    <w:uiPriority w:val="99"/>
    <w:unhideWhenUsed/>
    <w:rsid w:val="0091669C"/>
    <w:rPr>
      <w:color w:val="0563C1" w:themeColor="hyperlink"/>
      <w:u w:val="single"/>
    </w:rPr>
  </w:style>
  <w:style w:type="table" w:styleId="TableGrid">
    <w:name w:val="Table Grid"/>
    <w:basedOn w:val="TableNormal"/>
    <w:uiPriority w:val="39"/>
    <w:rsid w:val="00FC68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B18CC"/>
    <w:rPr>
      <w:rFonts w:ascii="Tahoma" w:eastAsiaTheme="minorHAnsi" w:hAnsi="Tahoma" w:cs="Tahoma"/>
      <w:sz w:val="16"/>
      <w:szCs w:val="16"/>
      <w:lang w:val="en-US"/>
    </w:rPr>
  </w:style>
  <w:style w:type="character" w:customStyle="1" w:styleId="BalloonTextChar">
    <w:name w:val="Balloon Text Char"/>
    <w:basedOn w:val="DefaultParagraphFont"/>
    <w:link w:val="BalloonText"/>
    <w:uiPriority w:val="99"/>
    <w:semiHidden/>
    <w:rsid w:val="001B18CC"/>
    <w:rPr>
      <w:rFonts w:ascii="Tahoma" w:hAnsi="Tahoma" w:cs="Tahoma"/>
      <w:sz w:val="16"/>
      <w:szCs w:val="16"/>
    </w:rPr>
  </w:style>
  <w:style w:type="paragraph" w:styleId="NormalWeb">
    <w:name w:val="Normal (Web)"/>
    <w:basedOn w:val="Normal"/>
    <w:uiPriority w:val="99"/>
    <w:unhideWhenUsed/>
    <w:rsid w:val="00866AF5"/>
    <w:pPr>
      <w:spacing w:before="100" w:beforeAutospacing="1" w:after="100" w:afterAutospacing="1"/>
    </w:pPr>
    <w:rPr>
      <w:rFonts w:eastAsiaTheme="minorEastAsia"/>
      <w:lang w:val="en-US"/>
    </w:rPr>
  </w:style>
  <w:style w:type="character" w:styleId="UnresolvedMention">
    <w:name w:val="Unresolved Mention"/>
    <w:basedOn w:val="DefaultParagraphFont"/>
    <w:uiPriority w:val="99"/>
    <w:rsid w:val="006F4B73"/>
    <w:rPr>
      <w:color w:val="808080"/>
      <w:shd w:val="clear" w:color="auto" w:fill="E6E6E6"/>
    </w:rPr>
  </w:style>
  <w:style w:type="character" w:styleId="FollowedHyperlink">
    <w:name w:val="FollowedHyperlink"/>
    <w:basedOn w:val="DefaultParagraphFont"/>
    <w:uiPriority w:val="99"/>
    <w:semiHidden/>
    <w:unhideWhenUsed/>
    <w:rsid w:val="000C2FA9"/>
    <w:rPr>
      <w:color w:val="954F72" w:themeColor="followedHyperlink"/>
      <w:u w:val="single"/>
    </w:rPr>
  </w:style>
  <w:style w:type="character" w:styleId="Strong">
    <w:name w:val="Strong"/>
    <w:basedOn w:val="DefaultParagraphFont"/>
    <w:uiPriority w:val="22"/>
    <w:qFormat/>
    <w:rsid w:val="00735F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82">
      <w:bodyDiv w:val="1"/>
      <w:marLeft w:val="0"/>
      <w:marRight w:val="0"/>
      <w:marTop w:val="0"/>
      <w:marBottom w:val="0"/>
      <w:divBdr>
        <w:top w:val="none" w:sz="0" w:space="0" w:color="auto"/>
        <w:left w:val="none" w:sz="0" w:space="0" w:color="auto"/>
        <w:bottom w:val="none" w:sz="0" w:space="0" w:color="auto"/>
        <w:right w:val="none" w:sz="0" w:space="0" w:color="auto"/>
      </w:divBdr>
    </w:div>
    <w:div w:id="33431379">
      <w:bodyDiv w:val="1"/>
      <w:marLeft w:val="0"/>
      <w:marRight w:val="0"/>
      <w:marTop w:val="0"/>
      <w:marBottom w:val="0"/>
      <w:divBdr>
        <w:top w:val="none" w:sz="0" w:space="0" w:color="auto"/>
        <w:left w:val="none" w:sz="0" w:space="0" w:color="auto"/>
        <w:bottom w:val="none" w:sz="0" w:space="0" w:color="auto"/>
        <w:right w:val="none" w:sz="0" w:space="0" w:color="auto"/>
      </w:divBdr>
    </w:div>
    <w:div w:id="37553168">
      <w:bodyDiv w:val="1"/>
      <w:marLeft w:val="0"/>
      <w:marRight w:val="0"/>
      <w:marTop w:val="0"/>
      <w:marBottom w:val="0"/>
      <w:divBdr>
        <w:top w:val="none" w:sz="0" w:space="0" w:color="auto"/>
        <w:left w:val="none" w:sz="0" w:space="0" w:color="auto"/>
        <w:bottom w:val="none" w:sz="0" w:space="0" w:color="auto"/>
        <w:right w:val="none" w:sz="0" w:space="0" w:color="auto"/>
      </w:divBdr>
    </w:div>
    <w:div w:id="52970134">
      <w:bodyDiv w:val="1"/>
      <w:marLeft w:val="0"/>
      <w:marRight w:val="0"/>
      <w:marTop w:val="0"/>
      <w:marBottom w:val="0"/>
      <w:divBdr>
        <w:top w:val="none" w:sz="0" w:space="0" w:color="auto"/>
        <w:left w:val="none" w:sz="0" w:space="0" w:color="auto"/>
        <w:bottom w:val="none" w:sz="0" w:space="0" w:color="auto"/>
        <w:right w:val="none" w:sz="0" w:space="0" w:color="auto"/>
      </w:divBdr>
    </w:div>
    <w:div w:id="56052831">
      <w:bodyDiv w:val="1"/>
      <w:marLeft w:val="0"/>
      <w:marRight w:val="0"/>
      <w:marTop w:val="0"/>
      <w:marBottom w:val="0"/>
      <w:divBdr>
        <w:top w:val="none" w:sz="0" w:space="0" w:color="auto"/>
        <w:left w:val="none" w:sz="0" w:space="0" w:color="auto"/>
        <w:bottom w:val="none" w:sz="0" w:space="0" w:color="auto"/>
        <w:right w:val="none" w:sz="0" w:space="0" w:color="auto"/>
      </w:divBdr>
    </w:div>
    <w:div w:id="95715210">
      <w:bodyDiv w:val="1"/>
      <w:marLeft w:val="0"/>
      <w:marRight w:val="0"/>
      <w:marTop w:val="0"/>
      <w:marBottom w:val="0"/>
      <w:divBdr>
        <w:top w:val="none" w:sz="0" w:space="0" w:color="auto"/>
        <w:left w:val="none" w:sz="0" w:space="0" w:color="auto"/>
        <w:bottom w:val="none" w:sz="0" w:space="0" w:color="auto"/>
        <w:right w:val="none" w:sz="0" w:space="0" w:color="auto"/>
      </w:divBdr>
    </w:div>
    <w:div w:id="100731675">
      <w:bodyDiv w:val="1"/>
      <w:marLeft w:val="0"/>
      <w:marRight w:val="0"/>
      <w:marTop w:val="0"/>
      <w:marBottom w:val="0"/>
      <w:divBdr>
        <w:top w:val="none" w:sz="0" w:space="0" w:color="auto"/>
        <w:left w:val="none" w:sz="0" w:space="0" w:color="auto"/>
        <w:bottom w:val="none" w:sz="0" w:space="0" w:color="auto"/>
        <w:right w:val="none" w:sz="0" w:space="0" w:color="auto"/>
      </w:divBdr>
    </w:div>
    <w:div w:id="106705583">
      <w:bodyDiv w:val="1"/>
      <w:marLeft w:val="0"/>
      <w:marRight w:val="0"/>
      <w:marTop w:val="0"/>
      <w:marBottom w:val="0"/>
      <w:divBdr>
        <w:top w:val="none" w:sz="0" w:space="0" w:color="auto"/>
        <w:left w:val="none" w:sz="0" w:space="0" w:color="auto"/>
        <w:bottom w:val="none" w:sz="0" w:space="0" w:color="auto"/>
        <w:right w:val="none" w:sz="0" w:space="0" w:color="auto"/>
      </w:divBdr>
    </w:div>
    <w:div w:id="110174005">
      <w:bodyDiv w:val="1"/>
      <w:marLeft w:val="0"/>
      <w:marRight w:val="0"/>
      <w:marTop w:val="0"/>
      <w:marBottom w:val="0"/>
      <w:divBdr>
        <w:top w:val="none" w:sz="0" w:space="0" w:color="auto"/>
        <w:left w:val="none" w:sz="0" w:space="0" w:color="auto"/>
        <w:bottom w:val="none" w:sz="0" w:space="0" w:color="auto"/>
        <w:right w:val="none" w:sz="0" w:space="0" w:color="auto"/>
      </w:divBdr>
    </w:div>
    <w:div w:id="138378503">
      <w:bodyDiv w:val="1"/>
      <w:marLeft w:val="0"/>
      <w:marRight w:val="0"/>
      <w:marTop w:val="0"/>
      <w:marBottom w:val="0"/>
      <w:divBdr>
        <w:top w:val="none" w:sz="0" w:space="0" w:color="auto"/>
        <w:left w:val="none" w:sz="0" w:space="0" w:color="auto"/>
        <w:bottom w:val="none" w:sz="0" w:space="0" w:color="auto"/>
        <w:right w:val="none" w:sz="0" w:space="0" w:color="auto"/>
      </w:divBdr>
    </w:div>
    <w:div w:id="163862329">
      <w:bodyDiv w:val="1"/>
      <w:marLeft w:val="0"/>
      <w:marRight w:val="0"/>
      <w:marTop w:val="0"/>
      <w:marBottom w:val="0"/>
      <w:divBdr>
        <w:top w:val="none" w:sz="0" w:space="0" w:color="auto"/>
        <w:left w:val="none" w:sz="0" w:space="0" w:color="auto"/>
        <w:bottom w:val="none" w:sz="0" w:space="0" w:color="auto"/>
        <w:right w:val="none" w:sz="0" w:space="0" w:color="auto"/>
      </w:divBdr>
    </w:div>
    <w:div w:id="164832776">
      <w:bodyDiv w:val="1"/>
      <w:marLeft w:val="0"/>
      <w:marRight w:val="0"/>
      <w:marTop w:val="0"/>
      <w:marBottom w:val="0"/>
      <w:divBdr>
        <w:top w:val="none" w:sz="0" w:space="0" w:color="auto"/>
        <w:left w:val="none" w:sz="0" w:space="0" w:color="auto"/>
        <w:bottom w:val="none" w:sz="0" w:space="0" w:color="auto"/>
        <w:right w:val="none" w:sz="0" w:space="0" w:color="auto"/>
      </w:divBdr>
    </w:div>
    <w:div w:id="218058934">
      <w:bodyDiv w:val="1"/>
      <w:marLeft w:val="0"/>
      <w:marRight w:val="0"/>
      <w:marTop w:val="0"/>
      <w:marBottom w:val="0"/>
      <w:divBdr>
        <w:top w:val="none" w:sz="0" w:space="0" w:color="auto"/>
        <w:left w:val="none" w:sz="0" w:space="0" w:color="auto"/>
        <w:bottom w:val="none" w:sz="0" w:space="0" w:color="auto"/>
        <w:right w:val="none" w:sz="0" w:space="0" w:color="auto"/>
      </w:divBdr>
    </w:div>
    <w:div w:id="228270475">
      <w:bodyDiv w:val="1"/>
      <w:marLeft w:val="0"/>
      <w:marRight w:val="0"/>
      <w:marTop w:val="0"/>
      <w:marBottom w:val="0"/>
      <w:divBdr>
        <w:top w:val="none" w:sz="0" w:space="0" w:color="auto"/>
        <w:left w:val="none" w:sz="0" w:space="0" w:color="auto"/>
        <w:bottom w:val="none" w:sz="0" w:space="0" w:color="auto"/>
        <w:right w:val="none" w:sz="0" w:space="0" w:color="auto"/>
      </w:divBdr>
    </w:div>
    <w:div w:id="243760286">
      <w:bodyDiv w:val="1"/>
      <w:marLeft w:val="0"/>
      <w:marRight w:val="0"/>
      <w:marTop w:val="0"/>
      <w:marBottom w:val="0"/>
      <w:divBdr>
        <w:top w:val="none" w:sz="0" w:space="0" w:color="auto"/>
        <w:left w:val="none" w:sz="0" w:space="0" w:color="auto"/>
        <w:bottom w:val="none" w:sz="0" w:space="0" w:color="auto"/>
        <w:right w:val="none" w:sz="0" w:space="0" w:color="auto"/>
      </w:divBdr>
    </w:div>
    <w:div w:id="264117838">
      <w:bodyDiv w:val="1"/>
      <w:marLeft w:val="0"/>
      <w:marRight w:val="0"/>
      <w:marTop w:val="0"/>
      <w:marBottom w:val="0"/>
      <w:divBdr>
        <w:top w:val="none" w:sz="0" w:space="0" w:color="auto"/>
        <w:left w:val="none" w:sz="0" w:space="0" w:color="auto"/>
        <w:bottom w:val="none" w:sz="0" w:space="0" w:color="auto"/>
        <w:right w:val="none" w:sz="0" w:space="0" w:color="auto"/>
      </w:divBdr>
    </w:div>
    <w:div w:id="268701771">
      <w:bodyDiv w:val="1"/>
      <w:marLeft w:val="0"/>
      <w:marRight w:val="0"/>
      <w:marTop w:val="0"/>
      <w:marBottom w:val="0"/>
      <w:divBdr>
        <w:top w:val="none" w:sz="0" w:space="0" w:color="auto"/>
        <w:left w:val="none" w:sz="0" w:space="0" w:color="auto"/>
        <w:bottom w:val="none" w:sz="0" w:space="0" w:color="auto"/>
        <w:right w:val="none" w:sz="0" w:space="0" w:color="auto"/>
      </w:divBdr>
    </w:div>
    <w:div w:id="308901638">
      <w:bodyDiv w:val="1"/>
      <w:marLeft w:val="0"/>
      <w:marRight w:val="0"/>
      <w:marTop w:val="0"/>
      <w:marBottom w:val="0"/>
      <w:divBdr>
        <w:top w:val="none" w:sz="0" w:space="0" w:color="auto"/>
        <w:left w:val="none" w:sz="0" w:space="0" w:color="auto"/>
        <w:bottom w:val="none" w:sz="0" w:space="0" w:color="auto"/>
        <w:right w:val="none" w:sz="0" w:space="0" w:color="auto"/>
      </w:divBdr>
    </w:div>
    <w:div w:id="326901822">
      <w:bodyDiv w:val="1"/>
      <w:marLeft w:val="0"/>
      <w:marRight w:val="0"/>
      <w:marTop w:val="0"/>
      <w:marBottom w:val="0"/>
      <w:divBdr>
        <w:top w:val="none" w:sz="0" w:space="0" w:color="auto"/>
        <w:left w:val="none" w:sz="0" w:space="0" w:color="auto"/>
        <w:bottom w:val="none" w:sz="0" w:space="0" w:color="auto"/>
        <w:right w:val="none" w:sz="0" w:space="0" w:color="auto"/>
      </w:divBdr>
    </w:div>
    <w:div w:id="373770667">
      <w:bodyDiv w:val="1"/>
      <w:marLeft w:val="0"/>
      <w:marRight w:val="0"/>
      <w:marTop w:val="0"/>
      <w:marBottom w:val="0"/>
      <w:divBdr>
        <w:top w:val="none" w:sz="0" w:space="0" w:color="auto"/>
        <w:left w:val="none" w:sz="0" w:space="0" w:color="auto"/>
        <w:bottom w:val="none" w:sz="0" w:space="0" w:color="auto"/>
        <w:right w:val="none" w:sz="0" w:space="0" w:color="auto"/>
      </w:divBdr>
    </w:div>
    <w:div w:id="387269900">
      <w:bodyDiv w:val="1"/>
      <w:marLeft w:val="0"/>
      <w:marRight w:val="0"/>
      <w:marTop w:val="0"/>
      <w:marBottom w:val="0"/>
      <w:divBdr>
        <w:top w:val="none" w:sz="0" w:space="0" w:color="auto"/>
        <w:left w:val="none" w:sz="0" w:space="0" w:color="auto"/>
        <w:bottom w:val="none" w:sz="0" w:space="0" w:color="auto"/>
        <w:right w:val="none" w:sz="0" w:space="0" w:color="auto"/>
      </w:divBdr>
    </w:div>
    <w:div w:id="403264693">
      <w:bodyDiv w:val="1"/>
      <w:marLeft w:val="0"/>
      <w:marRight w:val="0"/>
      <w:marTop w:val="0"/>
      <w:marBottom w:val="0"/>
      <w:divBdr>
        <w:top w:val="none" w:sz="0" w:space="0" w:color="auto"/>
        <w:left w:val="none" w:sz="0" w:space="0" w:color="auto"/>
        <w:bottom w:val="none" w:sz="0" w:space="0" w:color="auto"/>
        <w:right w:val="none" w:sz="0" w:space="0" w:color="auto"/>
      </w:divBdr>
    </w:div>
    <w:div w:id="410781106">
      <w:bodyDiv w:val="1"/>
      <w:marLeft w:val="0"/>
      <w:marRight w:val="0"/>
      <w:marTop w:val="0"/>
      <w:marBottom w:val="0"/>
      <w:divBdr>
        <w:top w:val="none" w:sz="0" w:space="0" w:color="auto"/>
        <w:left w:val="none" w:sz="0" w:space="0" w:color="auto"/>
        <w:bottom w:val="none" w:sz="0" w:space="0" w:color="auto"/>
        <w:right w:val="none" w:sz="0" w:space="0" w:color="auto"/>
      </w:divBdr>
    </w:div>
    <w:div w:id="419713398">
      <w:bodyDiv w:val="1"/>
      <w:marLeft w:val="0"/>
      <w:marRight w:val="0"/>
      <w:marTop w:val="0"/>
      <w:marBottom w:val="0"/>
      <w:divBdr>
        <w:top w:val="none" w:sz="0" w:space="0" w:color="auto"/>
        <w:left w:val="none" w:sz="0" w:space="0" w:color="auto"/>
        <w:bottom w:val="none" w:sz="0" w:space="0" w:color="auto"/>
        <w:right w:val="none" w:sz="0" w:space="0" w:color="auto"/>
      </w:divBdr>
    </w:div>
    <w:div w:id="430929774">
      <w:bodyDiv w:val="1"/>
      <w:marLeft w:val="0"/>
      <w:marRight w:val="0"/>
      <w:marTop w:val="0"/>
      <w:marBottom w:val="0"/>
      <w:divBdr>
        <w:top w:val="none" w:sz="0" w:space="0" w:color="auto"/>
        <w:left w:val="none" w:sz="0" w:space="0" w:color="auto"/>
        <w:bottom w:val="none" w:sz="0" w:space="0" w:color="auto"/>
        <w:right w:val="none" w:sz="0" w:space="0" w:color="auto"/>
      </w:divBdr>
    </w:div>
    <w:div w:id="440225349">
      <w:bodyDiv w:val="1"/>
      <w:marLeft w:val="0"/>
      <w:marRight w:val="0"/>
      <w:marTop w:val="0"/>
      <w:marBottom w:val="0"/>
      <w:divBdr>
        <w:top w:val="none" w:sz="0" w:space="0" w:color="auto"/>
        <w:left w:val="none" w:sz="0" w:space="0" w:color="auto"/>
        <w:bottom w:val="none" w:sz="0" w:space="0" w:color="auto"/>
        <w:right w:val="none" w:sz="0" w:space="0" w:color="auto"/>
      </w:divBdr>
    </w:div>
    <w:div w:id="461117373">
      <w:bodyDiv w:val="1"/>
      <w:marLeft w:val="0"/>
      <w:marRight w:val="0"/>
      <w:marTop w:val="0"/>
      <w:marBottom w:val="0"/>
      <w:divBdr>
        <w:top w:val="none" w:sz="0" w:space="0" w:color="auto"/>
        <w:left w:val="none" w:sz="0" w:space="0" w:color="auto"/>
        <w:bottom w:val="none" w:sz="0" w:space="0" w:color="auto"/>
        <w:right w:val="none" w:sz="0" w:space="0" w:color="auto"/>
      </w:divBdr>
    </w:div>
    <w:div w:id="474639771">
      <w:bodyDiv w:val="1"/>
      <w:marLeft w:val="0"/>
      <w:marRight w:val="0"/>
      <w:marTop w:val="0"/>
      <w:marBottom w:val="0"/>
      <w:divBdr>
        <w:top w:val="none" w:sz="0" w:space="0" w:color="auto"/>
        <w:left w:val="none" w:sz="0" w:space="0" w:color="auto"/>
        <w:bottom w:val="none" w:sz="0" w:space="0" w:color="auto"/>
        <w:right w:val="none" w:sz="0" w:space="0" w:color="auto"/>
      </w:divBdr>
    </w:div>
    <w:div w:id="488911205">
      <w:bodyDiv w:val="1"/>
      <w:marLeft w:val="0"/>
      <w:marRight w:val="0"/>
      <w:marTop w:val="0"/>
      <w:marBottom w:val="0"/>
      <w:divBdr>
        <w:top w:val="none" w:sz="0" w:space="0" w:color="auto"/>
        <w:left w:val="none" w:sz="0" w:space="0" w:color="auto"/>
        <w:bottom w:val="none" w:sz="0" w:space="0" w:color="auto"/>
        <w:right w:val="none" w:sz="0" w:space="0" w:color="auto"/>
      </w:divBdr>
    </w:div>
    <w:div w:id="503666670">
      <w:bodyDiv w:val="1"/>
      <w:marLeft w:val="0"/>
      <w:marRight w:val="0"/>
      <w:marTop w:val="0"/>
      <w:marBottom w:val="0"/>
      <w:divBdr>
        <w:top w:val="none" w:sz="0" w:space="0" w:color="auto"/>
        <w:left w:val="none" w:sz="0" w:space="0" w:color="auto"/>
        <w:bottom w:val="none" w:sz="0" w:space="0" w:color="auto"/>
        <w:right w:val="none" w:sz="0" w:space="0" w:color="auto"/>
      </w:divBdr>
    </w:div>
    <w:div w:id="513303021">
      <w:bodyDiv w:val="1"/>
      <w:marLeft w:val="0"/>
      <w:marRight w:val="0"/>
      <w:marTop w:val="0"/>
      <w:marBottom w:val="0"/>
      <w:divBdr>
        <w:top w:val="none" w:sz="0" w:space="0" w:color="auto"/>
        <w:left w:val="none" w:sz="0" w:space="0" w:color="auto"/>
        <w:bottom w:val="none" w:sz="0" w:space="0" w:color="auto"/>
        <w:right w:val="none" w:sz="0" w:space="0" w:color="auto"/>
      </w:divBdr>
    </w:div>
    <w:div w:id="573050663">
      <w:bodyDiv w:val="1"/>
      <w:marLeft w:val="0"/>
      <w:marRight w:val="0"/>
      <w:marTop w:val="0"/>
      <w:marBottom w:val="0"/>
      <w:divBdr>
        <w:top w:val="none" w:sz="0" w:space="0" w:color="auto"/>
        <w:left w:val="none" w:sz="0" w:space="0" w:color="auto"/>
        <w:bottom w:val="none" w:sz="0" w:space="0" w:color="auto"/>
        <w:right w:val="none" w:sz="0" w:space="0" w:color="auto"/>
      </w:divBdr>
    </w:div>
    <w:div w:id="576405329">
      <w:bodyDiv w:val="1"/>
      <w:marLeft w:val="0"/>
      <w:marRight w:val="0"/>
      <w:marTop w:val="0"/>
      <w:marBottom w:val="0"/>
      <w:divBdr>
        <w:top w:val="none" w:sz="0" w:space="0" w:color="auto"/>
        <w:left w:val="none" w:sz="0" w:space="0" w:color="auto"/>
        <w:bottom w:val="none" w:sz="0" w:space="0" w:color="auto"/>
        <w:right w:val="none" w:sz="0" w:space="0" w:color="auto"/>
      </w:divBdr>
    </w:div>
    <w:div w:id="604461642">
      <w:bodyDiv w:val="1"/>
      <w:marLeft w:val="0"/>
      <w:marRight w:val="0"/>
      <w:marTop w:val="0"/>
      <w:marBottom w:val="0"/>
      <w:divBdr>
        <w:top w:val="none" w:sz="0" w:space="0" w:color="auto"/>
        <w:left w:val="none" w:sz="0" w:space="0" w:color="auto"/>
        <w:bottom w:val="none" w:sz="0" w:space="0" w:color="auto"/>
        <w:right w:val="none" w:sz="0" w:space="0" w:color="auto"/>
      </w:divBdr>
    </w:div>
    <w:div w:id="606697508">
      <w:bodyDiv w:val="1"/>
      <w:marLeft w:val="0"/>
      <w:marRight w:val="0"/>
      <w:marTop w:val="0"/>
      <w:marBottom w:val="0"/>
      <w:divBdr>
        <w:top w:val="none" w:sz="0" w:space="0" w:color="auto"/>
        <w:left w:val="none" w:sz="0" w:space="0" w:color="auto"/>
        <w:bottom w:val="none" w:sz="0" w:space="0" w:color="auto"/>
        <w:right w:val="none" w:sz="0" w:space="0" w:color="auto"/>
      </w:divBdr>
    </w:div>
    <w:div w:id="635377260">
      <w:bodyDiv w:val="1"/>
      <w:marLeft w:val="0"/>
      <w:marRight w:val="0"/>
      <w:marTop w:val="0"/>
      <w:marBottom w:val="0"/>
      <w:divBdr>
        <w:top w:val="none" w:sz="0" w:space="0" w:color="auto"/>
        <w:left w:val="none" w:sz="0" w:space="0" w:color="auto"/>
        <w:bottom w:val="none" w:sz="0" w:space="0" w:color="auto"/>
        <w:right w:val="none" w:sz="0" w:space="0" w:color="auto"/>
      </w:divBdr>
    </w:div>
    <w:div w:id="646979076">
      <w:bodyDiv w:val="1"/>
      <w:marLeft w:val="0"/>
      <w:marRight w:val="0"/>
      <w:marTop w:val="0"/>
      <w:marBottom w:val="0"/>
      <w:divBdr>
        <w:top w:val="none" w:sz="0" w:space="0" w:color="auto"/>
        <w:left w:val="none" w:sz="0" w:space="0" w:color="auto"/>
        <w:bottom w:val="none" w:sz="0" w:space="0" w:color="auto"/>
        <w:right w:val="none" w:sz="0" w:space="0" w:color="auto"/>
      </w:divBdr>
    </w:div>
    <w:div w:id="661391566">
      <w:bodyDiv w:val="1"/>
      <w:marLeft w:val="0"/>
      <w:marRight w:val="0"/>
      <w:marTop w:val="0"/>
      <w:marBottom w:val="0"/>
      <w:divBdr>
        <w:top w:val="none" w:sz="0" w:space="0" w:color="auto"/>
        <w:left w:val="none" w:sz="0" w:space="0" w:color="auto"/>
        <w:bottom w:val="none" w:sz="0" w:space="0" w:color="auto"/>
        <w:right w:val="none" w:sz="0" w:space="0" w:color="auto"/>
      </w:divBdr>
    </w:div>
    <w:div w:id="662047335">
      <w:bodyDiv w:val="1"/>
      <w:marLeft w:val="0"/>
      <w:marRight w:val="0"/>
      <w:marTop w:val="0"/>
      <w:marBottom w:val="0"/>
      <w:divBdr>
        <w:top w:val="none" w:sz="0" w:space="0" w:color="auto"/>
        <w:left w:val="none" w:sz="0" w:space="0" w:color="auto"/>
        <w:bottom w:val="none" w:sz="0" w:space="0" w:color="auto"/>
        <w:right w:val="none" w:sz="0" w:space="0" w:color="auto"/>
      </w:divBdr>
    </w:div>
    <w:div w:id="674262563">
      <w:bodyDiv w:val="1"/>
      <w:marLeft w:val="0"/>
      <w:marRight w:val="0"/>
      <w:marTop w:val="0"/>
      <w:marBottom w:val="0"/>
      <w:divBdr>
        <w:top w:val="none" w:sz="0" w:space="0" w:color="auto"/>
        <w:left w:val="none" w:sz="0" w:space="0" w:color="auto"/>
        <w:bottom w:val="none" w:sz="0" w:space="0" w:color="auto"/>
        <w:right w:val="none" w:sz="0" w:space="0" w:color="auto"/>
      </w:divBdr>
    </w:div>
    <w:div w:id="675692819">
      <w:bodyDiv w:val="1"/>
      <w:marLeft w:val="0"/>
      <w:marRight w:val="0"/>
      <w:marTop w:val="0"/>
      <w:marBottom w:val="0"/>
      <w:divBdr>
        <w:top w:val="none" w:sz="0" w:space="0" w:color="auto"/>
        <w:left w:val="none" w:sz="0" w:space="0" w:color="auto"/>
        <w:bottom w:val="none" w:sz="0" w:space="0" w:color="auto"/>
        <w:right w:val="none" w:sz="0" w:space="0" w:color="auto"/>
      </w:divBdr>
    </w:div>
    <w:div w:id="689837728">
      <w:bodyDiv w:val="1"/>
      <w:marLeft w:val="0"/>
      <w:marRight w:val="0"/>
      <w:marTop w:val="0"/>
      <w:marBottom w:val="0"/>
      <w:divBdr>
        <w:top w:val="none" w:sz="0" w:space="0" w:color="auto"/>
        <w:left w:val="none" w:sz="0" w:space="0" w:color="auto"/>
        <w:bottom w:val="none" w:sz="0" w:space="0" w:color="auto"/>
        <w:right w:val="none" w:sz="0" w:space="0" w:color="auto"/>
      </w:divBdr>
    </w:div>
    <w:div w:id="690187535">
      <w:bodyDiv w:val="1"/>
      <w:marLeft w:val="0"/>
      <w:marRight w:val="0"/>
      <w:marTop w:val="0"/>
      <w:marBottom w:val="0"/>
      <w:divBdr>
        <w:top w:val="none" w:sz="0" w:space="0" w:color="auto"/>
        <w:left w:val="none" w:sz="0" w:space="0" w:color="auto"/>
        <w:bottom w:val="none" w:sz="0" w:space="0" w:color="auto"/>
        <w:right w:val="none" w:sz="0" w:space="0" w:color="auto"/>
      </w:divBdr>
    </w:div>
    <w:div w:id="691998328">
      <w:bodyDiv w:val="1"/>
      <w:marLeft w:val="0"/>
      <w:marRight w:val="0"/>
      <w:marTop w:val="0"/>
      <w:marBottom w:val="0"/>
      <w:divBdr>
        <w:top w:val="none" w:sz="0" w:space="0" w:color="auto"/>
        <w:left w:val="none" w:sz="0" w:space="0" w:color="auto"/>
        <w:bottom w:val="none" w:sz="0" w:space="0" w:color="auto"/>
        <w:right w:val="none" w:sz="0" w:space="0" w:color="auto"/>
      </w:divBdr>
    </w:div>
    <w:div w:id="709964219">
      <w:bodyDiv w:val="1"/>
      <w:marLeft w:val="0"/>
      <w:marRight w:val="0"/>
      <w:marTop w:val="0"/>
      <w:marBottom w:val="0"/>
      <w:divBdr>
        <w:top w:val="none" w:sz="0" w:space="0" w:color="auto"/>
        <w:left w:val="none" w:sz="0" w:space="0" w:color="auto"/>
        <w:bottom w:val="none" w:sz="0" w:space="0" w:color="auto"/>
        <w:right w:val="none" w:sz="0" w:space="0" w:color="auto"/>
      </w:divBdr>
    </w:div>
    <w:div w:id="711030413">
      <w:bodyDiv w:val="1"/>
      <w:marLeft w:val="0"/>
      <w:marRight w:val="0"/>
      <w:marTop w:val="0"/>
      <w:marBottom w:val="0"/>
      <w:divBdr>
        <w:top w:val="none" w:sz="0" w:space="0" w:color="auto"/>
        <w:left w:val="none" w:sz="0" w:space="0" w:color="auto"/>
        <w:bottom w:val="none" w:sz="0" w:space="0" w:color="auto"/>
        <w:right w:val="none" w:sz="0" w:space="0" w:color="auto"/>
      </w:divBdr>
    </w:div>
    <w:div w:id="717244389">
      <w:bodyDiv w:val="1"/>
      <w:marLeft w:val="0"/>
      <w:marRight w:val="0"/>
      <w:marTop w:val="0"/>
      <w:marBottom w:val="0"/>
      <w:divBdr>
        <w:top w:val="none" w:sz="0" w:space="0" w:color="auto"/>
        <w:left w:val="none" w:sz="0" w:space="0" w:color="auto"/>
        <w:bottom w:val="none" w:sz="0" w:space="0" w:color="auto"/>
        <w:right w:val="none" w:sz="0" w:space="0" w:color="auto"/>
      </w:divBdr>
    </w:div>
    <w:div w:id="717632547">
      <w:bodyDiv w:val="1"/>
      <w:marLeft w:val="0"/>
      <w:marRight w:val="0"/>
      <w:marTop w:val="0"/>
      <w:marBottom w:val="0"/>
      <w:divBdr>
        <w:top w:val="none" w:sz="0" w:space="0" w:color="auto"/>
        <w:left w:val="none" w:sz="0" w:space="0" w:color="auto"/>
        <w:bottom w:val="none" w:sz="0" w:space="0" w:color="auto"/>
        <w:right w:val="none" w:sz="0" w:space="0" w:color="auto"/>
      </w:divBdr>
    </w:div>
    <w:div w:id="727724051">
      <w:bodyDiv w:val="1"/>
      <w:marLeft w:val="0"/>
      <w:marRight w:val="0"/>
      <w:marTop w:val="0"/>
      <w:marBottom w:val="0"/>
      <w:divBdr>
        <w:top w:val="none" w:sz="0" w:space="0" w:color="auto"/>
        <w:left w:val="none" w:sz="0" w:space="0" w:color="auto"/>
        <w:bottom w:val="none" w:sz="0" w:space="0" w:color="auto"/>
        <w:right w:val="none" w:sz="0" w:space="0" w:color="auto"/>
      </w:divBdr>
    </w:div>
    <w:div w:id="741411181">
      <w:bodyDiv w:val="1"/>
      <w:marLeft w:val="0"/>
      <w:marRight w:val="0"/>
      <w:marTop w:val="0"/>
      <w:marBottom w:val="0"/>
      <w:divBdr>
        <w:top w:val="none" w:sz="0" w:space="0" w:color="auto"/>
        <w:left w:val="none" w:sz="0" w:space="0" w:color="auto"/>
        <w:bottom w:val="none" w:sz="0" w:space="0" w:color="auto"/>
        <w:right w:val="none" w:sz="0" w:space="0" w:color="auto"/>
      </w:divBdr>
    </w:div>
    <w:div w:id="742064754">
      <w:bodyDiv w:val="1"/>
      <w:marLeft w:val="0"/>
      <w:marRight w:val="0"/>
      <w:marTop w:val="0"/>
      <w:marBottom w:val="0"/>
      <w:divBdr>
        <w:top w:val="none" w:sz="0" w:space="0" w:color="auto"/>
        <w:left w:val="none" w:sz="0" w:space="0" w:color="auto"/>
        <w:bottom w:val="none" w:sz="0" w:space="0" w:color="auto"/>
        <w:right w:val="none" w:sz="0" w:space="0" w:color="auto"/>
      </w:divBdr>
    </w:div>
    <w:div w:id="765535553">
      <w:bodyDiv w:val="1"/>
      <w:marLeft w:val="0"/>
      <w:marRight w:val="0"/>
      <w:marTop w:val="0"/>
      <w:marBottom w:val="0"/>
      <w:divBdr>
        <w:top w:val="none" w:sz="0" w:space="0" w:color="auto"/>
        <w:left w:val="none" w:sz="0" w:space="0" w:color="auto"/>
        <w:bottom w:val="none" w:sz="0" w:space="0" w:color="auto"/>
        <w:right w:val="none" w:sz="0" w:space="0" w:color="auto"/>
      </w:divBdr>
    </w:div>
    <w:div w:id="786895316">
      <w:bodyDiv w:val="1"/>
      <w:marLeft w:val="0"/>
      <w:marRight w:val="0"/>
      <w:marTop w:val="0"/>
      <w:marBottom w:val="0"/>
      <w:divBdr>
        <w:top w:val="none" w:sz="0" w:space="0" w:color="auto"/>
        <w:left w:val="none" w:sz="0" w:space="0" w:color="auto"/>
        <w:bottom w:val="none" w:sz="0" w:space="0" w:color="auto"/>
        <w:right w:val="none" w:sz="0" w:space="0" w:color="auto"/>
      </w:divBdr>
    </w:div>
    <w:div w:id="789906371">
      <w:bodyDiv w:val="1"/>
      <w:marLeft w:val="0"/>
      <w:marRight w:val="0"/>
      <w:marTop w:val="0"/>
      <w:marBottom w:val="0"/>
      <w:divBdr>
        <w:top w:val="none" w:sz="0" w:space="0" w:color="auto"/>
        <w:left w:val="none" w:sz="0" w:space="0" w:color="auto"/>
        <w:bottom w:val="none" w:sz="0" w:space="0" w:color="auto"/>
        <w:right w:val="none" w:sz="0" w:space="0" w:color="auto"/>
      </w:divBdr>
    </w:div>
    <w:div w:id="850341255">
      <w:bodyDiv w:val="1"/>
      <w:marLeft w:val="0"/>
      <w:marRight w:val="0"/>
      <w:marTop w:val="0"/>
      <w:marBottom w:val="0"/>
      <w:divBdr>
        <w:top w:val="none" w:sz="0" w:space="0" w:color="auto"/>
        <w:left w:val="none" w:sz="0" w:space="0" w:color="auto"/>
        <w:bottom w:val="none" w:sz="0" w:space="0" w:color="auto"/>
        <w:right w:val="none" w:sz="0" w:space="0" w:color="auto"/>
      </w:divBdr>
    </w:div>
    <w:div w:id="859204727">
      <w:bodyDiv w:val="1"/>
      <w:marLeft w:val="0"/>
      <w:marRight w:val="0"/>
      <w:marTop w:val="0"/>
      <w:marBottom w:val="0"/>
      <w:divBdr>
        <w:top w:val="none" w:sz="0" w:space="0" w:color="auto"/>
        <w:left w:val="none" w:sz="0" w:space="0" w:color="auto"/>
        <w:bottom w:val="none" w:sz="0" w:space="0" w:color="auto"/>
        <w:right w:val="none" w:sz="0" w:space="0" w:color="auto"/>
      </w:divBdr>
    </w:div>
    <w:div w:id="865825585">
      <w:bodyDiv w:val="1"/>
      <w:marLeft w:val="0"/>
      <w:marRight w:val="0"/>
      <w:marTop w:val="0"/>
      <w:marBottom w:val="0"/>
      <w:divBdr>
        <w:top w:val="none" w:sz="0" w:space="0" w:color="auto"/>
        <w:left w:val="none" w:sz="0" w:space="0" w:color="auto"/>
        <w:bottom w:val="none" w:sz="0" w:space="0" w:color="auto"/>
        <w:right w:val="none" w:sz="0" w:space="0" w:color="auto"/>
      </w:divBdr>
    </w:div>
    <w:div w:id="879244736">
      <w:bodyDiv w:val="1"/>
      <w:marLeft w:val="0"/>
      <w:marRight w:val="0"/>
      <w:marTop w:val="0"/>
      <w:marBottom w:val="0"/>
      <w:divBdr>
        <w:top w:val="none" w:sz="0" w:space="0" w:color="auto"/>
        <w:left w:val="none" w:sz="0" w:space="0" w:color="auto"/>
        <w:bottom w:val="none" w:sz="0" w:space="0" w:color="auto"/>
        <w:right w:val="none" w:sz="0" w:space="0" w:color="auto"/>
      </w:divBdr>
    </w:div>
    <w:div w:id="889027080">
      <w:bodyDiv w:val="1"/>
      <w:marLeft w:val="0"/>
      <w:marRight w:val="0"/>
      <w:marTop w:val="0"/>
      <w:marBottom w:val="0"/>
      <w:divBdr>
        <w:top w:val="none" w:sz="0" w:space="0" w:color="auto"/>
        <w:left w:val="none" w:sz="0" w:space="0" w:color="auto"/>
        <w:bottom w:val="none" w:sz="0" w:space="0" w:color="auto"/>
        <w:right w:val="none" w:sz="0" w:space="0" w:color="auto"/>
      </w:divBdr>
    </w:div>
    <w:div w:id="919096765">
      <w:bodyDiv w:val="1"/>
      <w:marLeft w:val="0"/>
      <w:marRight w:val="0"/>
      <w:marTop w:val="0"/>
      <w:marBottom w:val="0"/>
      <w:divBdr>
        <w:top w:val="none" w:sz="0" w:space="0" w:color="auto"/>
        <w:left w:val="none" w:sz="0" w:space="0" w:color="auto"/>
        <w:bottom w:val="none" w:sz="0" w:space="0" w:color="auto"/>
        <w:right w:val="none" w:sz="0" w:space="0" w:color="auto"/>
      </w:divBdr>
    </w:div>
    <w:div w:id="927274527">
      <w:bodyDiv w:val="1"/>
      <w:marLeft w:val="0"/>
      <w:marRight w:val="0"/>
      <w:marTop w:val="0"/>
      <w:marBottom w:val="0"/>
      <w:divBdr>
        <w:top w:val="none" w:sz="0" w:space="0" w:color="auto"/>
        <w:left w:val="none" w:sz="0" w:space="0" w:color="auto"/>
        <w:bottom w:val="none" w:sz="0" w:space="0" w:color="auto"/>
        <w:right w:val="none" w:sz="0" w:space="0" w:color="auto"/>
      </w:divBdr>
    </w:div>
    <w:div w:id="935558696">
      <w:bodyDiv w:val="1"/>
      <w:marLeft w:val="0"/>
      <w:marRight w:val="0"/>
      <w:marTop w:val="0"/>
      <w:marBottom w:val="0"/>
      <w:divBdr>
        <w:top w:val="none" w:sz="0" w:space="0" w:color="auto"/>
        <w:left w:val="none" w:sz="0" w:space="0" w:color="auto"/>
        <w:bottom w:val="none" w:sz="0" w:space="0" w:color="auto"/>
        <w:right w:val="none" w:sz="0" w:space="0" w:color="auto"/>
      </w:divBdr>
    </w:div>
    <w:div w:id="936910586">
      <w:bodyDiv w:val="1"/>
      <w:marLeft w:val="0"/>
      <w:marRight w:val="0"/>
      <w:marTop w:val="0"/>
      <w:marBottom w:val="0"/>
      <w:divBdr>
        <w:top w:val="none" w:sz="0" w:space="0" w:color="auto"/>
        <w:left w:val="none" w:sz="0" w:space="0" w:color="auto"/>
        <w:bottom w:val="none" w:sz="0" w:space="0" w:color="auto"/>
        <w:right w:val="none" w:sz="0" w:space="0" w:color="auto"/>
      </w:divBdr>
    </w:div>
    <w:div w:id="950673895">
      <w:bodyDiv w:val="1"/>
      <w:marLeft w:val="0"/>
      <w:marRight w:val="0"/>
      <w:marTop w:val="0"/>
      <w:marBottom w:val="0"/>
      <w:divBdr>
        <w:top w:val="none" w:sz="0" w:space="0" w:color="auto"/>
        <w:left w:val="none" w:sz="0" w:space="0" w:color="auto"/>
        <w:bottom w:val="none" w:sz="0" w:space="0" w:color="auto"/>
        <w:right w:val="none" w:sz="0" w:space="0" w:color="auto"/>
      </w:divBdr>
    </w:div>
    <w:div w:id="980621325">
      <w:bodyDiv w:val="1"/>
      <w:marLeft w:val="0"/>
      <w:marRight w:val="0"/>
      <w:marTop w:val="0"/>
      <w:marBottom w:val="0"/>
      <w:divBdr>
        <w:top w:val="none" w:sz="0" w:space="0" w:color="auto"/>
        <w:left w:val="none" w:sz="0" w:space="0" w:color="auto"/>
        <w:bottom w:val="none" w:sz="0" w:space="0" w:color="auto"/>
        <w:right w:val="none" w:sz="0" w:space="0" w:color="auto"/>
      </w:divBdr>
    </w:div>
    <w:div w:id="982351381">
      <w:bodyDiv w:val="1"/>
      <w:marLeft w:val="0"/>
      <w:marRight w:val="0"/>
      <w:marTop w:val="0"/>
      <w:marBottom w:val="0"/>
      <w:divBdr>
        <w:top w:val="none" w:sz="0" w:space="0" w:color="auto"/>
        <w:left w:val="none" w:sz="0" w:space="0" w:color="auto"/>
        <w:bottom w:val="none" w:sz="0" w:space="0" w:color="auto"/>
        <w:right w:val="none" w:sz="0" w:space="0" w:color="auto"/>
      </w:divBdr>
    </w:div>
    <w:div w:id="983581314">
      <w:bodyDiv w:val="1"/>
      <w:marLeft w:val="0"/>
      <w:marRight w:val="0"/>
      <w:marTop w:val="0"/>
      <w:marBottom w:val="0"/>
      <w:divBdr>
        <w:top w:val="none" w:sz="0" w:space="0" w:color="auto"/>
        <w:left w:val="none" w:sz="0" w:space="0" w:color="auto"/>
        <w:bottom w:val="none" w:sz="0" w:space="0" w:color="auto"/>
        <w:right w:val="none" w:sz="0" w:space="0" w:color="auto"/>
      </w:divBdr>
    </w:div>
    <w:div w:id="986931862">
      <w:bodyDiv w:val="1"/>
      <w:marLeft w:val="0"/>
      <w:marRight w:val="0"/>
      <w:marTop w:val="0"/>
      <w:marBottom w:val="0"/>
      <w:divBdr>
        <w:top w:val="none" w:sz="0" w:space="0" w:color="auto"/>
        <w:left w:val="none" w:sz="0" w:space="0" w:color="auto"/>
        <w:bottom w:val="none" w:sz="0" w:space="0" w:color="auto"/>
        <w:right w:val="none" w:sz="0" w:space="0" w:color="auto"/>
      </w:divBdr>
    </w:div>
    <w:div w:id="1001586945">
      <w:bodyDiv w:val="1"/>
      <w:marLeft w:val="0"/>
      <w:marRight w:val="0"/>
      <w:marTop w:val="0"/>
      <w:marBottom w:val="0"/>
      <w:divBdr>
        <w:top w:val="none" w:sz="0" w:space="0" w:color="auto"/>
        <w:left w:val="none" w:sz="0" w:space="0" w:color="auto"/>
        <w:bottom w:val="none" w:sz="0" w:space="0" w:color="auto"/>
        <w:right w:val="none" w:sz="0" w:space="0" w:color="auto"/>
      </w:divBdr>
    </w:div>
    <w:div w:id="1002320692">
      <w:bodyDiv w:val="1"/>
      <w:marLeft w:val="0"/>
      <w:marRight w:val="0"/>
      <w:marTop w:val="0"/>
      <w:marBottom w:val="0"/>
      <w:divBdr>
        <w:top w:val="none" w:sz="0" w:space="0" w:color="auto"/>
        <w:left w:val="none" w:sz="0" w:space="0" w:color="auto"/>
        <w:bottom w:val="none" w:sz="0" w:space="0" w:color="auto"/>
        <w:right w:val="none" w:sz="0" w:space="0" w:color="auto"/>
      </w:divBdr>
    </w:div>
    <w:div w:id="1012028624">
      <w:bodyDiv w:val="1"/>
      <w:marLeft w:val="0"/>
      <w:marRight w:val="0"/>
      <w:marTop w:val="0"/>
      <w:marBottom w:val="0"/>
      <w:divBdr>
        <w:top w:val="none" w:sz="0" w:space="0" w:color="auto"/>
        <w:left w:val="none" w:sz="0" w:space="0" w:color="auto"/>
        <w:bottom w:val="none" w:sz="0" w:space="0" w:color="auto"/>
        <w:right w:val="none" w:sz="0" w:space="0" w:color="auto"/>
      </w:divBdr>
    </w:div>
    <w:div w:id="1013454110">
      <w:bodyDiv w:val="1"/>
      <w:marLeft w:val="0"/>
      <w:marRight w:val="0"/>
      <w:marTop w:val="0"/>
      <w:marBottom w:val="0"/>
      <w:divBdr>
        <w:top w:val="none" w:sz="0" w:space="0" w:color="auto"/>
        <w:left w:val="none" w:sz="0" w:space="0" w:color="auto"/>
        <w:bottom w:val="none" w:sz="0" w:space="0" w:color="auto"/>
        <w:right w:val="none" w:sz="0" w:space="0" w:color="auto"/>
      </w:divBdr>
    </w:div>
    <w:div w:id="1023240467">
      <w:bodyDiv w:val="1"/>
      <w:marLeft w:val="0"/>
      <w:marRight w:val="0"/>
      <w:marTop w:val="0"/>
      <w:marBottom w:val="0"/>
      <w:divBdr>
        <w:top w:val="none" w:sz="0" w:space="0" w:color="auto"/>
        <w:left w:val="none" w:sz="0" w:space="0" w:color="auto"/>
        <w:bottom w:val="none" w:sz="0" w:space="0" w:color="auto"/>
        <w:right w:val="none" w:sz="0" w:space="0" w:color="auto"/>
      </w:divBdr>
    </w:div>
    <w:div w:id="1047602745">
      <w:bodyDiv w:val="1"/>
      <w:marLeft w:val="0"/>
      <w:marRight w:val="0"/>
      <w:marTop w:val="0"/>
      <w:marBottom w:val="0"/>
      <w:divBdr>
        <w:top w:val="none" w:sz="0" w:space="0" w:color="auto"/>
        <w:left w:val="none" w:sz="0" w:space="0" w:color="auto"/>
        <w:bottom w:val="none" w:sz="0" w:space="0" w:color="auto"/>
        <w:right w:val="none" w:sz="0" w:space="0" w:color="auto"/>
      </w:divBdr>
    </w:div>
    <w:div w:id="1081488158">
      <w:bodyDiv w:val="1"/>
      <w:marLeft w:val="0"/>
      <w:marRight w:val="0"/>
      <w:marTop w:val="0"/>
      <w:marBottom w:val="0"/>
      <w:divBdr>
        <w:top w:val="none" w:sz="0" w:space="0" w:color="auto"/>
        <w:left w:val="none" w:sz="0" w:space="0" w:color="auto"/>
        <w:bottom w:val="none" w:sz="0" w:space="0" w:color="auto"/>
        <w:right w:val="none" w:sz="0" w:space="0" w:color="auto"/>
      </w:divBdr>
    </w:div>
    <w:div w:id="1101803867">
      <w:bodyDiv w:val="1"/>
      <w:marLeft w:val="0"/>
      <w:marRight w:val="0"/>
      <w:marTop w:val="0"/>
      <w:marBottom w:val="0"/>
      <w:divBdr>
        <w:top w:val="none" w:sz="0" w:space="0" w:color="auto"/>
        <w:left w:val="none" w:sz="0" w:space="0" w:color="auto"/>
        <w:bottom w:val="none" w:sz="0" w:space="0" w:color="auto"/>
        <w:right w:val="none" w:sz="0" w:space="0" w:color="auto"/>
      </w:divBdr>
    </w:div>
    <w:div w:id="1111242203">
      <w:bodyDiv w:val="1"/>
      <w:marLeft w:val="0"/>
      <w:marRight w:val="0"/>
      <w:marTop w:val="0"/>
      <w:marBottom w:val="0"/>
      <w:divBdr>
        <w:top w:val="none" w:sz="0" w:space="0" w:color="auto"/>
        <w:left w:val="none" w:sz="0" w:space="0" w:color="auto"/>
        <w:bottom w:val="none" w:sz="0" w:space="0" w:color="auto"/>
        <w:right w:val="none" w:sz="0" w:space="0" w:color="auto"/>
      </w:divBdr>
    </w:div>
    <w:div w:id="1140147933">
      <w:bodyDiv w:val="1"/>
      <w:marLeft w:val="0"/>
      <w:marRight w:val="0"/>
      <w:marTop w:val="0"/>
      <w:marBottom w:val="0"/>
      <w:divBdr>
        <w:top w:val="none" w:sz="0" w:space="0" w:color="auto"/>
        <w:left w:val="none" w:sz="0" w:space="0" w:color="auto"/>
        <w:bottom w:val="none" w:sz="0" w:space="0" w:color="auto"/>
        <w:right w:val="none" w:sz="0" w:space="0" w:color="auto"/>
      </w:divBdr>
    </w:div>
    <w:div w:id="1151605732">
      <w:bodyDiv w:val="1"/>
      <w:marLeft w:val="0"/>
      <w:marRight w:val="0"/>
      <w:marTop w:val="0"/>
      <w:marBottom w:val="0"/>
      <w:divBdr>
        <w:top w:val="none" w:sz="0" w:space="0" w:color="auto"/>
        <w:left w:val="none" w:sz="0" w:space="0" w:color="auto"/>
        <w:bottom w:val="none" w:sz="0" w:space="0" w:color="auto"/>
        <w:right w:val="none" w:sz="0" w:space="0" w:color="auto"/>
      </w:divBdr>
    </w:div>
    <w:div w:id="1162047625">
      <w:bodyDiv w:val="1"/>
      <w:marLeft w:val="0"/>
      <w:marRight w:val="0"/>
      <w:marTop w:val="0"/>
      <w:marBottom w:val="0"/>
      <w:divBdr>
        <w:top w:val="none" w:sz="0" w:space="0" w:color="auto"/>
        <w:left w:val="none" w:sz="0" w:space="0" w:color="auto"/>
        <w:bottom w:val="none" w:sz="0" w:space="0" w:color="auto"/>
        <w:right w:val="none" w:sz="0" w:space="0" w:color="auto"/>
      </w:divBdr>
    </w:div>
    <w:div w:id="1167132143">
      <w:bodyDiv w:val="1"/>
      <w:marLeft w:val="0"/>
      <w:marRight w:val="0"/>
      <w:marTop w:val="0"/>
      <w:marBottom w:val="0"/>
      <w:divBdr>
        <w:top w:val="none" w:sz="0" w:space="0" w:color="auto"/>
        <w:left w:val="none" w:sz="0" w:space="0" w:color="auto"/>
        <w:bottom w:val="none" w:sz="0" w:space="0" w:color="auto"/>
        <w:right w:val="none" w:sz="0" w:space="0" w:color="auto"/>
      </w:divBdr>
    </w:div>
    <w:div w:id="1177118959">
      <w:bodyDiv w:val="1"/>
      <w:marLeft w:val="0"/>
      <w:marRight w:val="0"/>
      <w:marTop w:val="0"/>
      <w:marBottom w:val="0"/>
      <w:divBdr>
        <w:top w:val="none" w:sz="0" w:space="0" w:color="auto"/>
        <w:left w:val="none" w:sz="0" w:space="0" w:color="auto"/>
        <w:bottom w:val="none" w:sz="0" w:space="0" w:color="auto"/>
        <w:right w:val="none" w:sz="0" w:space="0" w:color="auto"/>
      </w:divBdr>
    </w:div>
    <w:div w:id="1197618633">
      <w:bodyDiv w:val="1"/>
      <w:marLeft w:val="0"/>
      <w:marRight w:val="0"/>
      <w:marTop w:val="0"/>
      <w:marBottom w:val="0"/>
      <w:divBdr>
        <w:top w:val="none" w:sz="0" w:space="0" w:color="auto"/>
        <w:left w:val="none" w:sz="0" w:space="0" w:color="auto"/>
        <w:bottom w:val="none" w:sz="0" w:space="0" w:color="auto"/>
        <w:right w:val="none" w:sz="0" w:space="0" w:color="auto"/>
      </w:divBdr>
    </w:div>
    <w:div w:id="1214004592">
      <w:bodyDiv w:val="1"/>
      <w:marLeft w:val="0"/>
      <w:marRight w:val="0"/>
      <w:marTop w:val="0"/>
      <w:marBottom w:val="0"/>
      <w:divBdr>
        <w:top w:val="none" w:sz="0" w:space="0" w:color="auto"/>
        <w:left w:val="none" w:sz="0" w:space="0" w:color="auto"/>
        <w:bottom w:val="none" w:sz="0" w:space="0" w:color="auto"/>
        <w:right w:val="none" w:sz="0" w:space="0" w:color="auto"/>
      </w:divBdr>
    </w:div>
    <w:div w:id="1235432480">
      <w:bodyDiv w:val="1"/>
      <w:marLeft w:val="0"/>
      <w:marRight w:val="0"/>
      <w:marTop w:val="0"/>
      <w:marBottom w:val="0"/>
      <w:divBdr>
        <w:top w:val="none" w:sz="0" w:space="0" w:color="auto"/>
        <w:left w:val="none" w:sz="0" w:space="0" w:color="auto"/>
        <w:bottom w:val="none" w:sz="0" w:space="0" w:color="auto"/>
        <w:right w:val="none" w:sz="0" w:space="0" w:color="auto"/>
      </w:divBdr>
    </w:div>
    <w:div w:id="1272975489">
      <w:bodyDiv w:val="1"/>
      <w:marLeft w:val="0"/>
      <w:marRight w:val="0"/>
      <w:marTop w:val="0"/>
      <w:marBottom w:val="0"/>
      <w:divBdr>
        <w:top w:val="none" w:sz="0" w:space="0" w:color="auto"/>
        <w:left w:val="none" w:sz="0" w:space="0" w:color="auto"/>
        <w:bottom w:val="none" w:sz="0" w:space="0" w:color="auto"/>
        <w:right w:val="none" w:sz="0" w:space="0" w:color="auto"/>
      </w:divBdr>
    </w:div>
    <w:div w:id="1277100634">
      <w:bodyDiv w:val="1"/>
      <w:marLeft w:val="0"/>
      <w:marRight w:val="0"/>
      <w:marTop w:val="0"/>
      <w:marBottom w:val="0"/>
      <w:divBdr>
        <w:top w:val="none" w:sz="0" w:space="0" w:color="auto"/>
        <w:left w:val="none" w:sz="0" w:space="0" w:color="auto"/>
        <w:bottom w:val="none" w:sz="0" w:space="0" w:color="auto"/>
        <w:right w:val="none" w:sz="0" w:space="0" w:color="auto"/>
      </w:divBdr>
    </w:div>
    <w:div w:id="1305113679">
      <w:bodyDiv w:val="1"/>
      <w:marLeft w:val="0"/>
      <w:marRight w:val="0"/>
      <w:marTop w:val="0"/>
      <w:marBottom w:val="0"/>
      <w:divBdr>
        <w:top w:val="none" w:sz="0" w:space="0" w:color="auto"/>
        <w:left w:val="none" w:sz="0" w:space="0" w:color="auto"/>
        <w:bottom w:val="none" w:sz="0" w:space="0" w:color="auto"/>
        <w:right w:val="none" w:sz="0" w:space="0" w:color="auto"/>
      </w:divBdr>
    </w:div>
    <w:div w:id="1316107585">
      <w:bodyDiv w:val="1"/>
      <w:marLeft w:val="0"/>
      <w:marRight w:val="0"/>
      <w:marTop w:val="0"/>
      <w:marBottom w:val="0"/>
      <w:divBdr>
        <w:top w:val="none" w:sz="0" w:space="0" w:color="auto"/>
        <w:left w:val="none" w:sz="0" w:space="0" w:color="auto"/>
        <w:bottom w:val="none" w:sz="0" w:space="0" w:color="auto"/>
        <w:right w:val="none" w:sz="0" w:space="0" w:color="auto"/>
      </w:divBdr>
    </w:div>
    <w:div w:id="1322654379">
      <w:bodyDiv w:val="1"/>
      <w:marLeft w:val="0"/>
      <w:marRight w:val="0"/>
      <w:marTop w:val="0"/>
      <w:marBottom w:val="0"/>
      <w:divBdr>
        <w:top w:val="none" w:sz="0" w:space="0" w:color="auto"/>
        <w:left w:val="none" w:sz="0" w:space="0" w:color="auto"/>
        <w:bottom w:val="none" w:sz="0" w:space="0" w:color="auto"/>
        <w:right w:val="none" w:sz="0" w:space="0" w:color="auto"/>
      </w:divBdr>
    </w:div>
    <w:div w:id="1324237741">
      <w:bodyDiv w:val="1"/>
      <w:marLeft w:val="0"/>
      <w:marRight w:val="0"/>
      <w:marTop w:val="0"/>
      <w:marBottom w:val="0"/>
      <w:divBdr>
        <w:top w:val="none" w:sz="0" w:space="0" w:color="auto"/>
        <w:left w:val="none" w:sz="0" w:space="0" w:color="auto"/>
        <w:bottom w:val="none" w:sz="0" w:space="0" w:color="auto"/>
        <w:right w:val="none" w:sz="0" w:space="0" w:color="auto"/>
      </w:divBdr>
    </w:div>
    <w:div w:id="1333601452">
      <w:bodyDiv w:val="1"/>
      <w:marLeft w:val="0"/>
      <w:marRight w:val="0"/>
      <w:marTop w:val="0"/>
      <w:marBottom w:val="0"/>
      <w:divBdr>
        <w:top w:val="none" w:sz="0" w:space="0" w:color="auto"/>
        <w:left w:val="none" w:sz="0" w:space="0" w:color="auto"/>
        <w:bottom w:val="none" w:sz="0" w:space="0" w:color="auto"/>
        <w:right w:val="none" w:sz="0" w:space="0" w:color="auto"/>
      </w:divBdr>
    </w:div>
    <w:div w:id="1338460374">
      <w:bodyDiv w:val="1"/>
      <w:marLeft w:val="0"/>
      <w:marRight w:val="0"/>
      <w:marTop w:val="0"/>
      <w:marBottom w:val="0"/>
      <w:divBdr>
        <w:top w:val="none" w:sz="0" w:space="0" w:color="auto"/>
        <w:left w:val="none" w:sz="0" w:space="0" w:color="auto"/>
        <w:bottom w:val="none" w:sz="0" w:space="0" w:color="auto"/>
        <w:right w:val="none" w:sz="0" w:space="0" w:color="auto"/>
      </w:divBdr>
    </w:div>
    <w:div w:id="1347557735">
      <w:bodyDiv w:val="1"/>
      <w:marLeft w:val="0"/>
      <w:marRight w:val="0"/>
      <w:marTop w:val="0"/>
      <w:marBottom w:val="0"/>
      <w:divBdr>
        <w:top w:val="none" w:sz="0" w:space="0" w:color="auto"/>
        <w:left w:val="none" w:sz="0" w:space="0" w:color="auto"/>
        <w:bottom w:val="none" w:sz="0" w:space="0" w:color="auto"/>
        <w:right w:val="none" w:sz="0" w:space="0" w:color="auto"/>
      </w:divBdr>
    </w:div>
    <w:div w:id="1378164203">
      <w:bodyDiv w:val="1"/>
      <w:marLeft w:val="0"/>
      <w:marRight w:val="0"/>
      <w:marTop w:val="0"/>
      <w:marBottom w:val="0"/>
      <w:divBdr>
        <w:top w:val="none" w:sz="0" w:space="0" w:color="auto"/>
        <w:left w:val="none" w:sz="0" w:space="0" w:color="auto"/>
        <w:bottom w:val="none" w:sz="0" w:space="0" w:color="auto"/>
        <w:right w:val="none" w:sz="0" w:space="0" w:color="auto"/>
      </w:divBdr>
    </w:div>
    <w:div w:id="1398092107">
      <w:bodyDiv w:val="1"/>
      <w:marLeft w:val="0"/>
      <w:marRight w:val="0"/>
      <w:marTop w:val="0"/>
      <w:marBottom w:val="0"/>
      <w:divBdr>
        <w:top w:val="none" w:sz="0" w:space="0" w:color="auto"/>
        <w:left w:val="none" w:sz="0" w:space="0" w:color="auto"/>
        <w:bottom w:val="none" w:sz="0" w:space="0" w:color="auto"/>
        <w:right w:val="none" w:sz="0" w:space="0" w:color="auto"/>
      </w:divBdr>
    </w:div>
    <w:div w:id="1400438917">
      <w:bodyDiv w:val="1"/>
      <w:marLeft w:val="0"/>
      <w:marRight w:val="0"/>
      <w:marTop w:val="0"/>
      <w:marBottom w:val="0"/>
      <w:divBdr>
        <w:top w:val="none" w:sz="0" w:space="0" w:color="auto"/>
        <w:left w:val="none" w:sz="0" w:space="0" w:color="auto"/>
        <w:bottom w:val="none" w:sz="0" w:space="0" w:color="auto"/>
        <w:right w:val="none" w:sz="0" w:space="0" w:color="auto"/>
      </w:divBdr>
    </w:div>
    <w:div w:id="1439643377">
      <w:bodyDiv w:val="1"/>
      <w:marLeft w:val="0"/>
      <w:marRight w:val="0"/>
      <w:marTop w:val="0"/>
      <w:marBottom w:val="0"/>
      <w:divBdr>
        <w:top w:val="none" w:sz="0" w:space="0" w:color="auto"/>
        <w:left w:val="none" w:sz="0" w:space="0" w:color="auto"/>
        <w:bottom w:val="none" w:sz="0" w:space="0" w:color="auto"/>
        <w:right w:val="none" w:sz="0" w:space="0" w:color="auto"/>
      </w:divBdr>
    </w:div>
    <w:div w:id="1465660119">
      <w:bodyDiv w:val="1"/>
      <w:marLeft w:val="0"/>
      <w:marRight w:val="0"/>
      <w:marTop w:val="0"/>
      <w:marBottom w:val="0"/>
      <w:divBdr>
        <w:top w:val="none" w:sz="0" w:space="0" w:color="auto"/>
        <w:left w:val="none" w:sz="0" w:space="0" w:color="auto"/>
        <w:bottom w:val="none" w:sz="0" w:space="0" w:color="auto"/>
        <w:right w:val="none" w:sz="0" w:space="0" w:color="auto"/>
      </w:divBdr>
    </w:div>
    <w:div w:id="1470974033">
      <w:bodyDiv w:val="1"/>
      <w:marLeft w:val="0"/>
      <w:marRight w:val="0"/>
      <w:marTop w:val="0"/>
      <w:marBottom w:val="0"/>
      <w:divBdr>
        <w:top w:val="none" w:sz="0" w:space="0" w:color="auto"/>
        <w:left w:val="none" w:sz="0" w:space="0" w:color="auto"/>
        <w:bottom w:val="none" w:sz="0" w:space="0" w:color="auto"/>
        <w:right w:val="none" w:sz="0" w:space="0" w:color="auto"/>
      </w:divBdr>
    </w:div>
    <w:div w:id="1474374960">
      <w:bodyDiv w:val="1"/>
      <w:marLeft w:val="0"/>
      <w:marRight w:val="0"/>
      <w:marTop w:val="0"/>
      <w:marBottom w:val="0"/>
      <w:divBdr>
        <w:top w:val="none" w:sz="0" w:space="0" w:color="auto"/>
        <w:left w:val="none" w:sz="0" w:space="0" w:color="auto"/>
        <w:bottom w:val="none" w:sz="0" w:space="0" w:color="auto"/>
        <w:right w:val="none" w:sz="0" w:space="0" w:color="auto"/>
      </w:divBdr>
    </w:div>
    <w:div w:id="1483960972">
      <w:bodyDiv w:val="1"/>
      <w:marLeft w:val="0"/>
      <w:marRight w:val="0"/>
      <w:marTop w:val="0"/>
      <w:marBottom w:val="0"/>
      <w:divBdr>
        <w:top w:val="none" w:sz="0" w:space="0" w:color="auto"/>
        <w:left w:val="none" w:sz="0" w:space="0" w:color="auto"/>
        <w:bottom w:val="none" w:sz="0" w:space="0" w:color="auto"/>
        <w:right w:val="none" w:sz="0" w:space="0" w:color="auto"/>
      </w:divBdr>
    </w:div>
    <w:div w:id="1488353013">
      <w:bodyDiv w:val="1"/>
      <w:marLeft w:val="0"/>
      <w:marRight w:val="0"/>
      <w:marTop w:val="0"/>
      <w:marBottom w:val="0"/>
      <w:divBdr>
        <w:top w:val="none" w:sz="0" w:space="0" w:color="auto"/>
        <w:left w:val="none" w:sz="0" w:space="0" w:color="auto"/>
        <w:bottom w:val="none" w:sz="0" w:space="0" w:color="auto"/>
        <w:right w:val="none" w:sz="0" w:space="0" w:color="auto"/>
      </w:divBdr>
    </w:div>
    <w:div w:id="1509826907">
      <w:bodyDiv w:val="1"/>
      <w:marLeft w:val="0"/>
      <w:marRight w:val="0"/>
      <w:marTop w:val="0"/>
      <w:marBottom w:val="0"/>
      <w:divBdr>
        <w:top w:val="none" w:sz="0" w:space="0" w:color="auto"/>
        <w:left w:val="none" w:sz="0" w:space="0" w:color="auto"/>
        <w:bottom w:val="none" w:sz="0" w:space="0" w:color="auto"/>
        <w:right w:val="none" w:sz="0" w:space="0" w:color="auto"/>
      </w:divBdr>
    </w:div>
    <w:div w:id="1525481800">
      <w:bodyDiv w:val="1"/>
      <w:marLeft w:val="0"/>
      <w:marRight w:val="0"/>
      <w:marTop w:val="0"/>
      <w:marBottom w:val="0"/>
      <w:divBdr>
        <w:top w:val="none" w:sz="0" w:space="0" w:color="auto"/>
        <w:left w:val="none" w:sz="0" w:space="0" w:color="auto"/>
        <w:bottom w:val="none" w:sz="0" w:space="0" w:color="auto"/>
        <w:right w:val="none" w:sz="0" w:space="0" w:color="auto"/>
      </w:divBdr>
    </w:div>
    <w:div w:id="1529485192">
      <w:bodyDiv w:val="1"/>
      <w:marLeft w:val="0"/>
      <w:marRight w:val="0"/>
      <w:marTop w:val="0"/>
      <w:marBottom w:val="0"/>
      <w:divBdr>
        <w:top w:val="none" w:sz="0" w:space="0" w:color="auto"/>
        <w:left w:val="none" w:sz="0" w:space="0" w:color="auto"/>
        <w:bottom w:val="none" w:sz="0" w:space="0" w:color="auto"/>
        <w:right w:val="none" w:sz="0" w:space="0" w:color="auto"/>
      </w:divBdr>
    </w:div>
    <w:div w:id="1539662378">
      <w:bodyDiv w:val="1"/>
      <w:marLeft w:val="0"/>
      <w:marRight w:val="0"/>
      <w:marTop w:val="0"/>
      <w:marBottom w:val="0"/>
      <w:divBdr>
        <w:top w:val="none" w:sz="0" w:space="0" w:color="auto"/>
        <w:left w:val="none" w:sz="0" w:space="0" w:color="auto"/>
        <w:bottom w:val="none" w:sz="0" w:space="0" w:color="auto"/>
        <w:right w:val="none" w:sz="0" w:space="0" w:color="auto"/>
      </w:divBdr>
    </w:div>
    <w:div w:id="1563523604">
      <w:bodyDiv w:val="1"/>
      <w:marLeft w:val="0"/>
      <w:marRight w:val="0"/>
      <w:marTop w:val="0"/>
      <w:marBottom w:val="0"/>
      <w:divBdr>
        <w:top w:val="none" w:sz="0" w:space="0" w:color="auto"/>
        <w:left w:val="none" w:sz="0" w:space="0" w:color="auto"/>
        <w:bottom w:val="none" w:sz="0" w:space="0" w:color="auto"/>
        <w:right w:val="none" w:sz="0" w:space="0" w:color="auto"/>
      </w:divBdr>
    </w:div>
    <w:div w:id="1579556899">
      <w:bodyDiv w:val="1"/>
      <w:marLeft w:val="0"/>
      <w:marRight w:val="0"/>
      <w:marTop w:val="0"/>
      <w:marBottom w:val="0"/>
      <w:divBdr>
        <w:top w:val="none" w:sz="0" w:space="0" w:color="auto"/>
        <w:left w:val="none" w:sz="0" w:space="0" w:color="auto"/>
        <w:bottom w:val="none" w:sz="0" w:space="0" w:color="auto"/>
        <w:right w:val="none" w:sz="0" w:space="0" w:color="auto"/>
      </w:divBdr>
    </w:div>
    <w:div w:id="1591885098">
      <w:bodyDiv w:val="1"/>
      <w:marLeft w:val="0"/>
      <w:marRight w:val="0"/>
      <w:marTop w:val="0"/>
      <w:marBottom w:val="0"/>
      <w:divBdr>
        <w:top w:val="none" w:sz="0" w:space="0" w:color="auto"/>
        <w:left w:val="none" w:sz="0" w:space="0" w:color="auto"/>
        <w:bottom w:val="none" w:sz="0" w:space="0" w:color="auto"/>
        <w:right w:val="none" w:sz="0" w:space="0" w:color="auto"/>
      </w:divBdr>
    </w:div>
    <w:div w:id="1625963409">
      <w:bodyDiv w:val="1"/>
      <w:marLeft w:val="0"/>
      <w:marRight w:val="0"/>
      <w:marTop w:val="0"/>
      <w:marBottom w:val="0"/>
      <w:divBdr>
        <w:top w:val="none" w:sz="0" w:space="0" w:color="auto"/>
        <w:left w:val="none" w:sz="0" w:space="0" w:color="auto"/>
        <w:bottom w:val="none" w:sz="0" w:space="0" w:color="auto"/>
        <w:right w:val="none" w:sz="0" w:space="0" w:color="auto"/>
      </w:divBdr>
    </w:div>
    <w:div w:id="1632010059">
      <w:bodyDiv w:val="1"/>
      <w:marLeft w:val="0"/>
      <w:marRight w:val="0"/>
      <w:marTop w:val="0"/>
      <w:marBottom w:val="0"/>
      <w:divBdr>
        <w:top w:val="none" w:sz="0" w:space="0" w:color="auto"/>
        <w:left w:val="none" w:sz="0" w:space="0" w:color="auto"/>
        <w:bottom w:val="none" w:sz="0" w:space="0" w:color="auto"/>
        <w:right w:val="none" w:sz="0" w:space="0" w:color="auto"/>
      </w:divBdr>
    </w:div>
    <w:div w:id="1640962929">
      <w:bodyDiv w:val="1"/>
      <w:marLeft w:val="0"/>
      <w:marRight w:val="0"/>
      <w:marTop w:val="0"/>
      <w:marBottom w:val="0"/>
      <w:divBdr>
        <w:top w:val="none" w:sz="0" w:space="0" w:color="auto"/>
        <w:left w:val="none" w:sz="0" w:space="0" w:color="auto"/>
        <w:bottom w:val="none" w:sz="0" w:space="0" w:color="auto"/>
        <w:right w:val="none" w:sz="0" w:space="0" w:color="auto"/>
      </w:divBdr>
    </w:div>
    <w:div w:id="1700161950">
      <w:bodyDiv w:val="1"/>
      <w:marLeft w:val="0"/>
      <w:marRight w:val="0"/>
      <w:marTop w:val="0"/>
      <w:marBottom w:val="0"/>
      <w:divBdr>
        <w:top w:val="none" w:sz="0" w:space="0" w:color="auto"/>
        <w:left w:val="none" w:sz="0" w:space="0" w:color="auto"/>
        <w:bottom w:val="none" w:sz="0" w:space="0" w:color="auto"/>
        <w:right w:val="none" w:sz="0" w:space="0" w:color="auto"/>
      </w:divBdr>
    </w:div>
    <w:div w:id="1719208602">
      <w:bodyDiv w:val="1"/>
      <w:marLeft w:val="0"/>
      <w:marRight w:val="0"/>
      <w:marTop w:val="0"/>
      <w:marBottom w:val="0"/>
      <w:divBdr>
        <w:top w:val="none" w:sz="0" w:space="0" w:color="auto"/>
        <w:left w:val="none" w:sz="0" w:space="0" w:color="auto"/>
        <w:bottom w:val="none" w:sz="0" w:space="0" w:color="auto"/>
        <w:right w:val="none" w:sz="0" w:space="0" w:color="auto"/>
      </w:divBdr>
    </w:div>
    <w:div w:id="1762408879">
      <w:bodyDiv w:val="1"/>
      <w:marLeft w:val="0"/>
      <w:marRight w:val="0"/>
      <w:marTop w:val="0"/>
      <w:marBottom w:val="0"/>
      <w:divBdr>
        <w:top w:val="none" w:sz="0" w:space="0" w:color="auto"/>
        <w:left w:val="none" w:sz="0" w:space="0" w:color="auto"/>
        <w:bottom w:val="none" w:sz="0" w:space="0" w:color="auto"/>
        <w:right w:val="none" w:sz="0" w:space="0" w:color="auto"/>
      </w:divBdr>
    </w:div>
    <w:div w:id="1766027913">
      <w:bodyDiv w:val="1"/>
      <w:marLeft w:val="0"/>
      <w:marRight w:val="0"/>
      <w:marTop w:val="0"/>
      <w:marBottom w:val="0"/>
      <w:divBdr>
        <w:top w:val="none" w:sz="0" w:space="0" w:color="auto"/>
        <w:left w:val="none" w:sz="0" w:space="0" w:color="auto"/>
        <w:bottom w:val="none" w:sz="0" w:space="0" w:color="auto"/>
        <w:right w:val="none" w:sz="0" w:space="0" w:color="auto"/>
      </w:divBdr>
    </w:div>
    <w:div w:id="1769618530">
      <w:bodyDiv w:val="1"/>
      <w:marLeft w:val="0"/>
      <w:marRight w:val="0"/>
      <w:marTop w:val="0"/>
      <w:marBottom w:val="0"/>
      <w:divBdr>
        <w:top w:val="none" w:sz="0" w:space="0" w:color="auto"/>
        <w:left w:val="none" w:sz="0" w:space="0" w:color="auto"/>
        <w:bottom w:val="none" w:sz="0" w:space="0" w:color="auto"/>
        <w:right w:val="none" w:sz="0" w:space="0" w:color="auto"/>
      </w:divBdr>
    </w:div>
    <w:div w:id="1774133497">
      <w:bodyDiv w:val="1"/>
      <w:marLeft w:val="0"/>
      <w:marRight w:val="0"/>
      <w:marTop w:val="0"/>
      <w:marBottom w:val="0"/>
      <w:divBdr>
        <w:top w:val="none" w:sz="0" w:space="0" w:color="auto"/>
        <w:left w:val="none" w:sz="0" w:space="0" w:color="auto"/>
        <w:bottom w:val="none" w:sz="0" w:space="0" w:color="auto"/>
        <w:right w:val="none" w:sz="0" w:space="0" w:color="auto"/>
      </w:divBdr>
    </w:div>
    <w:div w:id="1782218497">
      <w:bodyDiv w:val="1"/>
      <w:marLeft w:val="0"/>
      <w:marRight w:val="0"/>
      <w:marTop w:val="0"/>
      <w:marBottom w:val="0"/>
      <w:divBdr>
        <w:top w:val="none" w:sz="0" w:space="0" w:color="auto"/>
        <w:left w:val="none" w:sz="0" w:space="0" w:color="auto"/>
        <w:bottom w:val="none" w:sz="0" w:space="0" w:color="auto"/>
        <w:right w:val="none" w:sz="0" w:space="0" w:color="auto"/>
      </w:divBdr>
    </w:div>
    <w:div w:id="1783111092">
      <w:bodyDiv w:val="1"/>
      <w:marLeft w:val="0"/>
      <w:marRight w:val="0"/>
      <w:marTop w:val="0"/>
      <w:marBottom w:val="0"/>
      <w:divBdr>
        <w:top w:val="none" w:sz="0" w:space="0" w:color="auto"/>
        <w:left w:val="none" w:sz="0" w:space="0" w:color="auto"/>
        <w:bottom w:val="none" w:sz="0" w:space="0" w:color="auto"/>
        <w:right w:val="none" w:sz="0" w:space="0" w:color="auto"/>
      </w:divBdr>
    </w:div>
    <w:div w:id="1794395643">
      <w:bodyDiv w:val="1"/>
      <w:marLeft w:val="0"/>
      <w:marRight w:val="0"/>
      <w:marTop w:val="0"/>
      <w:marBottom w:val="0"/>
      <w:divBdr>
        <w:top w:val="none" w:sz="0" w:space="0" w:color="auto"/>
        <w:left w:val="none" w:sz="0" w:space="0" w:color="auto"/>
        <w:bottom w:val="none" w:sz="0" w:space="0" w:color="auto"/>
        <w:right w:val="none" w:sz="0" w:space="0" w:color="auto"/>
      </w:divBdr>
    </w:div>
    <w:div w:id="1807968002">
      <w:bodyDiv w:val="1"/>
      <w:marLeft w:val="0"/>
      <w:marRight w:val="0"/>
      <w:marTop w:val="0"/>
      <w:marBottom w:val="0"/>
      <w:divBdr>
        <w:top w:val="none" w:sz="0" w:space="0" w:color="auto"/>
        <w:left w:val="none" w:sz="0" w:space="0" w:color="auto"/>
        <w:bottom w:val="none" w:sz="0" w:space="0" w:color="auto"/>
        <w:right w:val="none" w:sz="0" w:space="0" w:color="auto"/>
      </w:divBdr>
    </w:div>
    <w:div w:id="1848591631">
      <w:bodyDiv w:val="1"/>
      <w:marLeft w:val="0"/>
      <w:marRight w:val="0"/>
      <w:marTop w:val="0"/>
      <w:marBottom w:val="0"/>
      <w:divBdr>
        <w:top w:val="none" w:sz="0" w:space="0" w:color="auto"/>
        <w:left w:val="none" w:sz="0" w:space="0" w:color="auto"/>
        <w:bottom w:val="none" w:sz="0" w:space="0" w:color="auto"/>
        <w:right w:val="none" w:sz="0" w:space="0" w:color="auto"/>
      </w:divBdr>
    </w:div>
    <w:div w:id="1860004343">
      <w:bodyDiv w:val="1"/>
      <w:marLeft w:val="0"/>
      <w:marRight w:val="0"/>
      <w:marTop w:val="0"/>
      <w:marBottom w:val="0"/>
      <w:divBdr>
        <w:top w:val="none" w:sz="0" w:space="0" w:color="auto"/>
        <w:left w:val="none" w:sz="0" w:space="0" w:color="auto"/>
        <w:bottom w:val="none" w:sz="0" w:space="0" w:color="auto"/>
        <w:right w:val="none" w:sz="0" w:space="0" w:color="auto"/>
      </w:divBdr>
    </w:div>
    <w:div w:id="1863976952">
      <w:bodyDiv w:val="1"/>
      <w:marLeft w:val="0"/>
      <w:marRight w:val="0"/>
      <w:marTop w:val="0"/>
      <w:marBottom w:val="0"/>
      <w:divBdr>
        <w:top w:val="none" w:sz="0" w:space="0" w:color="auto"/>
        <w:left w:val="none" w:sz="0" w:space="0" w:color="auto"/>
        <w:bottom w:val="none" w:sz="0" w:space="0" w:color="auto"/>
        <w:right w:val="none" w:sz="0" w:space="0" w:color="auto"/>
      </w:divBdr>
    </w:div>
    <w:div w:id="1936471270">
      <w:bodyDiv w:val="1"/>
      <w:marLeft w:val="0"/>
      <w:marRight w:val="0"/>
      <w:marTop w:val="0"/>
      <w:marBottom w:val="0"/>
      <w:divBdr>
        <w:top w:val="none" w:sz="0" w:space="0" w:color="auto"/>
        <w:left w:val="none" w:sz="0" w:space="0" w:color="auto"/>
        <w:bottom w:val="none" w:sz="0" w:space="0" w:color="auto"/>
        <w:right w:val="none" w:sz="0" w:space="0" w:color="auto"/>
      </w:divBdr>
    </w:div>
    <w:div w:id="1945575565">
      <w:bodyDiv w:val="1"/>
      <w:marLeft w:val="0"/>
      <w:marRight w:val="0"/>
      <w:marTop w:val="0"/>
      <w:marBottom w:val="0"/>
      <w:divBdr>
        <w:top w:val="none" w:sz="0" w:space="0" w:color="auto"/>
        <w:left w:val="none" w:sz="0" w:space="0" w:color="auto"/>
        <w:bottom w:val="none" w:sz="0" w:space="0" w:color="auto"/>
        <w:right w:val="none" w:sz="0" w:space="0" w:color="auto"/>
      </w:divBdr>
    </w:div>
    <w:div w:id="1996687570">
      <w:bodyDiv w:val="1"/>
      <w:marLeft w:val="0"/>
      <w:marRight w:val="0"/>
      <w:marTop w:val="0"/>
      <w:marBottom w:val="0"/>
      <w:divBdr>
        <w:top w:val="none" w:sz="0" w:space="0" w:color="auto"/>
        <w:left w:val="none" w:sz="0" w:space="0" w:color="auto"/>
        <w:bottom w:val="none" w:sz="0" w:space="0" w:color="auto"/>
        <w:right w:val="none" w:sz="0" w:space="0" w:color="auto"/>
      </w:divBdr>
    </w:div>
    <w:div w:id="2005354091">
      <w:bodyDiv w:val="1"/>
      <w:marLeft w:val="0"/>
      <w:marRight w:val="0"/>
      <w:marTop w:val="0"/>
      <w:marBottom w:val="0"/>
      <w:divBdr>
        <w:top w:val="none" w:sz="0" w:space="0" w:color="auto"/>
        <w:left w:val="none" w:sz="0" w:space="0" w:color="auto"/>
        <w:bottom w:val="none" w:sz="0" w:space="0" w:color="auto"/>
        <w:right w:val="none" w:sz="0" w:space="0" w:color="auto"/>
      </w:divBdr>
    </w:div>
    <w:div w:id="2008433135">
      <w:bodyDiv w:val="1"/>
      <w:marLeft w:val="0"/>
      <w:marRight w:val="0"/>
      <w:marTop w:val="0"/>
      <w:marBottom w:val="0"/>
      <w:divBdr>
        <w:top w:val="none" w:sz="0" w:space="0" w:color="auto"/>
        <w:left w:val="none" w:sz="0" w:space="0" w:color="auto"/>
        <w:bottom w:val="none" w:sz="0" w:space="0" w:color="auto"/>
        <w:right w:val="none" w:sz="0" w:space="0" w:color="auto"/>
      </w:divBdr>
    </w:div>
    <w:div w:id="2057700118">
      <w:bodyDiv w:val="1"/>
      <w:marLeft w:val="0"/>
      <w:marRight w:val="0"/>
      <w:marTop w:val="0"/>
      <w:marBottom w:val="0"/>
      <w:divBdr>
        <w:top w:val="none" w:sz="0" w:space="0" w:color="auto"/>
        <w:left w:val="none" w:sz="0" w:space="0" w:color="auto"/>
        <w:bottom w:val="none" w:sz="0" w:space="0" w:color="auto"/>
        <w:right w:val="none" w:sz="0" w:space="0" w:color="auto"/>
      </w:divBdr>
    </w:div>
    <w:div w:id="2066758150">
      <w:bodyDiv w:val="1"/>
      <w:marLeft w:val="0"/>
      <w:marRight w:val="0"/>
      <w:marTop w:val="0"/>
      <w:marBottom w:val="0"/>
      <w:divBdr>
        <w:top w:val="none" w:sz="0" w:space="0" w:color="auto"/>
        <w:left w:val="none" w:sz="0" w:space="0" w:color="auto"/>
        <w:bottom w:val="none" w:sz="0" w:space="0" w:color="auto"/>
        <w:right w:val="none" w:sz="0" w:space="0" w:color="auto"/>
      </w:divBdr>
    </w:div>
    <w:div w:id="2082288742">
      <w:bodyDiv w:val="1"/>
      <w:marLeft w:val="0"/>
      <w:marRight w:val="0"/>
      <w:marTop w:val="0"/>
      <w:marBottom w:val="0"/>
      <w:divBdr>
        <w:top w:val="none" w:sz="0" w:space="0" w:color="auto"/>
        <w:left w:val="none" w:sz="0" w:space="0" w:color="auto"/>
        <w:bottom w:val="none" w:sz="0" w:space="0" w:color="auto"/>
        <w:right w:val="none" w:sz="0" w:space="0" w:color="auto"/>
      </w:divBdr>
    </w:div>
    <w:div w:id="2115903870">
      <w:bodyDiv w:val="1"/>
      <w:marLeft w:val="0"/>
      <w:marRight w:val="0"/>
      <w:marTop w:val="0"/>
      <w:marBottom w:val="0"/>
      <w:divBdr>
        <w:top w:val="none" w:sz="0" w:space="0" w:color="auto"/>
        <w:left w:val="none" w:sz="0" w:space="0" w:color="auto"/>
        <w:bottom w:val="none" w:sz="0" w:space="0" w:color="auto"/>
        <w:right w:val="none" w:sz="0" w:space="0" w:color="auto"/>
      </w:divBdr>
    </w:div>
    <w:div w:id="212680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advisorresearchgroup.ca/resource-me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E7A3A1-4F66-4F56-A3A3-E6BB43E6C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ollins</dc:creator>
  <cp:keywords/>
  <dc:description/>
  <cp:lastModifiedBy>Christine Arezzi</cp:lastModifiedBy>
  <cp:revision>3</cp:revision>
  <cp:lastPrinted>2018-09-17T12:01:00Z</cp:lastPrinted>
  <dcterms:created xsi:type="dcterms:W3CDTF">2020-07-08T17:42:00Z</dcterms:created>
  <dcterms:modified xsi:type="dcterms:W3CDTF">2020-11-09T16:10:00Z</dcterms:modified>
</cp:coreProperties>
</file>